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3FDB1F" w14:textId="017CE52E" w:rsidR="00CF31B5" w:rsidRDefault="00CF31B5" w:rsidP="00CF31B5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upplementary Material</w:t>
      </w:r>
    </w:p>
    <w:p w14:paraId="030FDB8D" w14:textId="1C55DF44" w:rsidR="00CF31B5" w:rsidRPr="006432B3" w:rsidRDefault="00166B45" w:rsidP="006432B3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6432B3">
        <w:rPr>
          <w:rFonts w:ascii="Times New Roman" w:hAnsi="Times New Roman" w:cs="Times New Roman"/>
          <w:sz w:val="24"/>
          <w:szCs w:val="24"/>
        </w:rPr>
        <w:t>Th</w:t>
      </w:r>
      <w:r w:rsidR="003E312E" w:rsidRPr="006432B3">
        <w:rPr>
          <w:rFonts w:ascii="Times New Roman" w:hAnsi="Times New Roman" w:cs="Times New Roman"/>
          <w:sz w:val="24"/>
          <w:szCs w:val="24"/>
        </w:rPr>
        <w:t>e model developed:</w:t>
      </w:r>
    </w:p>
    <w:p w14:paraId="5A90C1D4" w14:textId="2563077A" w:rsidR="00706015" w:rsidRDefault="0060275E" w:rsidP="003E312E">
      <w:pPr>
        <w:ind w:left="720"/>
        <w:rPr>
          <w:rFonts w:ascii="Times New Roman" w:hAnsi="Times New Roman" w:cs="Times New Roman"/>
          <w:sz w:val="24"/>
          <w:szCs w:val="24"/>
        </w:rPr>
      </w:pPr>
      <w:r w:rsidRPr="004112B8">
        <w:rPr>
          <w:rFonts w:ascii="Times New Roman" w:hAnsi="Times New Roman" w:cs="Times New Roman"/>
          <w:sz w:val="24"/>
          <w:szCs w:val="24"/>
        </w:rPr>
        <w:t xml:space="preserve">The pickle file for the XGB model </w:t>
      </w:r>
      <w:r w:rsidR="007112D7" w:rsidRPr="004112B8">
        <w:rPr>
          <w:rFonts w:ascii="Times New Roman" w:hAnsi="Times New Roman" w:cs="Times New Roman"/>
          <w:sz w:val="24"/>
          <w:szCs w:val="24"/>
        </w:rPr>
        <w:t>of CO</w:t>
      </w:r>
      <w:r w:rsidR="007112D7" w:rsidRPr="00114D6E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7112D7" w:rsidRPr="004112B8">
        <w:rPr>
          <w:rFonts w:ascii="Times New Roman" w:hAnsi="Times New Roman" w:cs="Times New Roman"/>
          <w:sz w:val="24"/>
          <w:szCs w:val="24"/>
        </w:rPr>
        <w:t xml:space="preserve"> fugacity coefficient can be found from </w:t>
      </w:r>
      <w:r w:rsidR="00590128">
        <w:rPr>
          <w:rFonts w:ascii="Times New Roman" w:hAnsi="Times New Roman" w:cs="Times New Roman"/>
          <w:sz w:val="24"/>
          <w:szCs w:val="24"/>
        </w:rPr>
        <w:t>author’s</w:t>
      </w:r>
      <w:r w:rsidR="007112D7" w:rsidRPr="004112B8">
        <w:rPr>
          <w:rFonts w:ascii="Times New Roman" w:hAnsi="Times New Roman" w:cs="Times New Roman"/>
          <w:sz w:val="24"/>
          <w:szCs w:val="24"/>
        </w:rPr>
        <w:t xml:space="preserve"> </w:t>
      </w:r>
      <w:hyperlink r:id="rId5" w:history="1">
        <w:proofErr w:type="spellStart"/>
        <w:r w:rsidR="00590128" w:rsidRPr="00590128">
          <w:rPr>
            <w:rStyle w:val="Hyperlink"/>
            <w:rFonts w:ascii="Times New Roman" w:hAnsi="Times New Roman" w:cs="Times New Roman"/>
            <w:sz w:val="24"/>
            <w:szCs w:val="24"/>
          </w:rPr>
          <w:t>github</w:t>
        </w:r>
        <w:proofErr w:type="spellEnd"/>
      </w:hyperlink>
      <w:r w:rsidR="00590128">
        <w:rPr>
          <w:rFonts w:ascii="Times New Roman" w:hAnsi="Times New Roman" w:cs="Times New Roman"/>
          <w:sz w:val="24"/>
          <w:szCs w:val="24"/>
        </w:rPr>
        <w:t xml:space="preserve"> link.</w:t>
      </w:r>
    </w:p>
    <w:p w14:paraId="632289A4" w14:textId="7844BAAC" w:rsidR="003E312E" w:rsidRPr="006432B3" w:rsidRDefault="003E312E" w:rsidP="006432B3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6432B3">
        <w:rPr>
          <w:rFonts w:ascii="Times New Roman" w:hAnsi="Times New Roman" w:cs="Times New Roman"/>
          <w:sz w:val="24"/>
          <w:szCs w:val="24"/>
        </w:rPr>
        <w:t>Codes required to make prediction:</w:t>
      </w:r>
    </w:p>
    <w:p w14:paraId="6CE291F5" w14:textId="767F9ADB" w:rsidR="007112D7" w:rsidRPr="004112B8" w:rsidRDefault="007112D7" w:rsidP="006432B3">
      <w:pPr>
        <w:ind w:left="720"/>
        <w:rPr>
          <w:rFonts w:ascii="Times New Roman" w:hAnsi="Times New Roman" w:cs="Times New Roman"/>
          <w:sz w:val="24"/>
          <w:szCs w:val="24"/>
        </w:rPr>
      </w:pPr>
      <w:r w:rsidRPr="004112B8">
        <w:rPr>
          <w:rFonts w:ascii="Times New Roman" w:hAnsi="Times New Roman" w:cs="Times New Roman"/>
          <w:sz w:val="24"/>
          <w:szCs w:val="24"/>
        </w:rPr>
        <w:t xml:space="preserve">To estimate the </w:t>
      </w:r>
      <w:r w:rsidR="005C0368" w:rsidRPr="004112B8">
        <w:rPr>
          <w:rFonts w:ascii="Times New Roman" w:hAnsi="Times New Roman" w:cs="Times New Roman"/>
          <w:sz w:val="24"/>
          <w:szCs w:val="24"/>
        </w:rPr>
        <w:t xml:space="preserve">log of fugacity coefficient </w:t>
      </w:r>
      <w:r w:rsidR="0060128A" w:rsidRPr="004112B8">
        <w:rPr>
          <w:rFonts w:ascii="Times New Roman" w:hAnsi="Times New Roman" w:cs="Times New Roman"/>
          <w:sz w:val="24"/>
          <w:szCs w:val="24"/>
        </w:rPr>
        <w:t>(the value commonly required in the application of fugacity coefficient, such as for solubility estimation</w:t>
      </w:r>
      <w:r w:rsidR="00C77D40" w:rsidRPr="004112B8">
        <w:rPr>
          <w:rFonts w:ascii="Times New Roman" w:hAnsi="Times New Roman" w:cs="Times New Roman"/>
          <w:sz w:val="24"/>
          <w:szCs w:val="24"/>
        </w:rPr>
        <w:t>)</w:t>
      </w:r>
      <w:r w:rsidR="001D2340">
        <w:rPr>
          <w:rFonts w:ascii="Times New Roman" w:hAnsi="Times New Roman" w:cs="Times New Roman"/>
          <w:sz w:val="24"/>
          <w:szCs w:val="24"/>
        </w:rPr>
        <w:t>,</w:t>
      </w:r>
      <w:r w:rsidR="00C77D40" w:rsidRPr="004112B8">
        <w:rPr>
          <w:rFonts w:ascii="Times New Roman" w:hAnsi="Times New Roman" w:cs="Times New Roman"/>
          <w:sz w:val="24"/>
          <w:szCs w:val="24"/>
        </w:rPr>
        <w:t xml:space="preserve"> following </w:t>
      </w:r>
      <w:r w:rsidR="003C1C04" w:rsidRPr="004112B8">
        <w:rPr>
          <w:rFonts w:ascii="Times New Roman" w:hAnsi="Times New Roman" w:cs="Times New Roman"/>
          <w:sz w:val="24"/>
          <w:szCs w:val="24"/>
        </w:rPr>
        <w:t>line</w:t>
      </w:r>
      <w:r w:rsidR="00264017" w:rsidRPr="004112B8">
        <w:rPr>
          <w:rFonts w:ascii="Times New Roman" w:hAnsi="Times New Roman" w:cs="Times New Roman"/>
          <w:sz w:val="24"/>
          <w:szCs w:val="24"/>
        </w:rPr>
        <w:t>s</w:t>
      </w:r>
      <w:r w:rsidR="003C1C04" w:rsidRPr="004112B8">
        <w:rPr>
          <w:rFonts w:ascii="Times New Roman" w:hAnsi="Times New Roman" w:cs="Times New Roman"/>
          <w:sz w:val="24"/>
          <w:szCs w:val="24"/>
        </w:rPr>
        <w:t xml:space="preserve"> of </w:t>
      </w:r>
      <w:r w:rsidR="00C77D40" w:rsidRPr="004112B8">
        <w:rPr>
          <w:rFonts w:ascii="Times New Roman" w:hAnsi="Times New Roman" w:cs="Times New Roman"/>
          <w:sz w:val="24"/>
          <w:szCs w:val="24"/>
        </w:rPr>
        <w:t>code can be used:</w:t>
      </w:r>
    </w:p>
    <w:p w14:paraId="00479249" w14:textId="43E3F210" w:rsidR="00345557" w:rsidRPr="00F873F2" w:rsidRDefault="00894F43" w:rsidP="00F873F2">
      <w:pPr>
        <w:shd w:val="clear" w:color="auto" w:fill="FFFFFF"/>
        <w:spacing w:after="0" w:line="285" w:lineRule="atLeast"/>
        <w:ind w:left="1440"/>
        <w:rPr>
          <w:rFonts w:ascii="Times New Roman" w:eastAsia="Times New Roman" w:hAnsi="Times New Roman" w:cs="Times New Roman"/>
          <w:i/>
          <w:iCs/>
          <w:color w:val="000000"/>
          <w:lang w:bidi="bn-BD"/>
        </w:rPr>
      </w:pPr>
      <w:r w:rsidRPr="00F873F2">
        <w:rPr>
          <w:rFonts w:ascii="Times New Roman" w:eastAsia="Times New Roman" w:hAnsi="Times New Roman" w:cs="Times New Roman"/>
          <w:i/>
          <w:iCs/>
          <w:color w:val="000000"/>
          <w:lang w:bidi="bn-BD"/>
        </w:rPr>
        <w:t>i</w:t>
      </w:r>
      <w:r w:rsidR="00345557" w:rsidRPr="00F873F2">
        <w:rPr>
          <w:rFonts w:ascii="Times New Roman" w:eastAsia="Times New Roman" w:hAnsi="Times New Roman" w:cs="Times New Roman"/>
          <w:i/>
          <w:iCs/>
          <w:color w:val="000000"/>
          <w:lang w:bidi="bn-BD"/>
        </w:rPr>
        <w:t>mport pickle</w:t>
      </w:r>
    </w:p>
    <w:p w14:paraId="01C60E93" w14:textId="59873383" w:rsidR="00345557" w:rsidRPr="00F873F2" w:rsidRDefault="00894F43" w:rsidP="00F873F2">
      <w:pPr>
        <w:shd w:val="clear" w:color="auto" w:fill="FFFFFF"/>
        <w:spacing w:after="0" w:line="285" w:lineRule="atLeast"/>
        <w:ind w:left="1440"/>
        <w:rPr>
          <w:rFonts w:ascii="Times New Roman" w:eastAsia="Times New Roman" w:hAnsi="Times New Roman" w:cs="Times New Roman"/>
          <w:i/>
          <w:iCs/>
          <w:color w:val="000000"/>
          <w:lang w:bidi="bn-BD"/>
        </w:rPr>
      </w:pPr>
      <w:r w:rsidRPr="00F873F2">
        <w:rPr>
          <w:rFonts w:ascii="Times New Roman" w:eastAsia="Times New Roman" w:hAnsi="Times New Roman" w:cs="Times New Roman"/>
          <w:i/>
          <w:iCs/>
          <w:color w:val="000000"/>
          <w:lang w:bidi="bn-BD"/>
        </w:rPr>
        <w:t>i</w:t>
      </w:r>
      <w:r w:rsidR="00345557" w:rsidRPr="00F873F2">
        <w:rPr>
          <w:rFonts w:ascii="Times New Roman" w:eastAsia="Times New Roman" w:hAnsi="Times New Roman" w:cs="Times New Roman"/>
          <w:i/>
          <w:iCs/>
          <w:color w:val="000000"/>
          <w:lang w:bidi="bn-BD"/>
        </w:rPr>
        <w:t>mport math</w:t>
      </w:r>
    </w:p>
    <w:p w14:paraId="27C62F63" w14:textId="7D874ED3" w:rsidR="00264017" w:rsidRPr="00F873F2" w:rsidRDefault="00264017" w:rsidP="00F873F2">
      <w:pPr>
        <w:shd w:val="clear" w:color="auto" w:fill="FFFFFF"/>
        <w:spacing w:after="0" w:line="285" w:lineRule="atLeast"/>
        <w:ind w:left="1440"/>
        <w:rPr>
          <w:rFonts w:ascii="Times New Roman" w:eastAsia="Times New Roman" w:hAnsi="Times New Roman" w:cs="Times New Roman"/>
          <w:i/>
          <w:iCs/>
          <w:color w:val="000000"/>
          <w:lang w:bidi="bn-BD"/>
        </w:rPr>
      </w:pPr>
      <w:proofErr w:type="spellStart"/>
      <w:r w:rsidRPr="00F873F2">
        <w:rPr>
          <w:rFonts w:ascii="Times New Roman" w:eastAsia="Times New Roman" w:hAnsi="Times New Roman" w:cs="Times New Roman"/>
          <w:i/>
          <w:iCs/>
          <w:color w:val="000000"/>
          <w:lang w:bidi="bn-BD"/>
        </w:rPr>
        <w:t>phi_from_pickle</w:t>
      </w:r>
      <w:proofErr w:type="spellEnd"/>
      <w:r w:rsidRPr="00F873F2">
        <w:rPr>
          <w:rFonts w:ascii="Times New Roman" w:eastAsia="Times New Roman" w:hAnsi="Times New Roman" w:cs="Times New Roman"/>
          <w:i/>
          <w:iCs/>
          <w:color w:val="000000"/>
          <w:lang w:bidi="bn-BD"/>
        </w:rPr>
        <w:t xml:space="preserve"> = </w:t>
      </w:r>
      <w:proofErr w:type="spellStart"/>
      <w:r w:rsidRPr="00F873F2">
        <w:rPr>
          <w:rFonts w:ascii="Times New Roman" w:eastAsia="Times New Roman" w:hAnsi="Times New Roman" w:cs="Times New Roman"/>
          <w:i/>
          <w:iCs/>
          <w:color w:val="000000"/>
          <w:lang w:bidi="bn-BD"/>
        </w:rPr>
        <w:t>pickle.load</w:t>
      </w:r>
      <w:proofErr w:type="spellEnd"/>
      <w:r w:rsidRPr="00F873F2">
        <w:rPr>
          <w:rFonts w:ascii="Times New Roman" w:eastAsia="Times New Roman" w:hAnsi="Times New Roman" w:cs="Times New Roman"/>
          <w:i/>
          <w:iCs/>
          <w:color w:val="000000"/>
          <w:lang w:bidi="bn-BD"/>
        </w:rPr>
        <w:t>(open(</w:t>
      </w:r>
      <w:r w:rsidRPr="00F873F2">
        <w:rPr>
          <w:rFonts w:ascii="Times New Roman" w:eastAsia="Times New Roman" w:hAnsi="Times New Roman" w:cs="Times New Roman"/>
          <w:i/>
          <w:iCs/>
          <w:color w:val="0000FF"/>
          <w:lang w:bidi="bn-BD"/>
        </w:rPr>
        <w:t>r</w:t>
      </w:r>
      <w:r w:rsidR="009149AC" w:rsidRPr="00F873F2">
        <w:rPr>
          <w:rFonts w:ascii="Times New Roman" w:eastAsia="Times New Roman" w:hAnsi="Times New Roman" w:cs="Times New Roman"/>
          <w:i/>
          <w:iCs/>
          <w:color w:val="0000FF"/>
          <w:lang w:bidi="bn-BD"/>
        </w:rPr>
        <w:t xml:space="preserve"> </w:t>
      </w:r>
      <w:r w:rsidRPr="00F873F2">
        <w:rPr>
          <w:rFonts w:ascii="Times New Roman" w:eastAsia="Times New Roman" w:hAnsi="Times New Roman" w:cs="Times New Roman"/>
          <w:i/>
          <w:iCs/>
          <w:color w:val="A31515"/>
          <w:lang w:bidi="bn-BD"/>
        </w:rPr>
        <w:t>'</w:t>
      </w:r>
      <w:r w:rsidR="008E2C77" w:rsidRPr="00F873F2">
        <w:rPr>
          <w:rFonts w:ascii="Times New Roman" w:eastAsia="Times New Roman" w:hAnsi="Times New Roman" w:cs="Times New Roman"/>
          <w:i/>
          <w:iCs/>
          <w:color w:val="A31515"/>
          <w:lang w:bidi="bn-BD"/>
        </w:rPr>
        <w:t>C:\</w:t>
      </w:r>
      <w:proofErr w:type="spellStart"/>
      <w:r w:rsidRPr="00F873F2">
        <w:rPr>
          <w:rFonts w:ascii="Times New Roman" w:eastAsia="Times New Roman" w:hAnsi="Times New Roman" w:cs="Times New Roman"/>
          <w:i/>
          <w:iCs/>
          <w:color w:val="A31515"/>
          <w:lang w:bidi="bn-BD"/>
        </w:rPr>
        <w:t>XGBModel_phi_rf.sav</w:t>
      </w:r>
      <w:proofErr w:type="spellEnd"/>
      <w:r w:rsidRPr="00F873F2">
        <w:rPr>
          <w:rFonts w:ascii="Times New Roman" w:eastAsia="Times New Roman" w:hAnsi="Times New Roman" w:cs="Times New Roman"/>
          <w:i/>
          <w:iCs/>
          <w:color w:val="A31515"/>
          <w:lang w:bidi="bn-BD"/>
        </w:rPr>
        <w:t>'</w:t>
      </w:r>
      <w:r w:rsidRPr="00F873F2">
        <w:rPr>
          <w:rFonts w:ascii="Times New Roman" w:eastAsia="Times New Roman" w:hAnsi="Times New Roman" w:cs="Times New Roman"/>
          <w:i/>
          <w:iCs/>
          <w:color w:val="000000"/>
          <w:lang w:bidi="bn-BD"/>
        </w:rPr>
        <w:t xml:space="preserve">, </w:t>
      </w:r>
      <w:r w:rsidRPr="00F873F2">
        <w:rPr>
          <w:rFonts w:ascii="Times New Roman" w:eastAsia="Times New Roman" w:hAnsi="Times New Roman" w:cs="Times New Roman"/>
          <w:i/>
          <w:iCs/>
          <w:color w:val="A31515"/>
          <w:lang w:bidi="bn-BD"/>
        </w:rPr>
        <w:t>'</w:t>
      </w:r>
      <w:proofErr w:type="spellStart"/>
      <w:r w:rsidRPr="00F873F2">
        <w:rPr>
          <w:rFonts w:ascii="Times New Roman" w:eastAsia="Times New Roman" w:hAnsi="Times New Roman" w:cs="Times New Roman"/>
          <w:i/>
          <w:iCs/>
          <w:color w:val="A31515"/>
          <w:lang w:bidi="bn-BD"/>
        </w:rPr>
        <w:t>rb</w:t>
      </w:r>
      <w:proofErr w:type="spellEnd"/>
      <w:r w:rsidRPr="00F873F2">
        <w:rPr>
          <w:rFonts w:ascii="Times New Roman" w:eastAsia="Times New Roman" w:hAnsi="Times New Roman" w:cs="Times New Roman"/>
          <w:i/>
          <w:iCs/>
          <w:color w:val="A31515"/>
          <w:lang w:bidi="bn-BD"/>
        </w:rPr>
        <w:t>'</w:t>
      </w:r>
      <w:r w:rsidRPr="00F873F2">
        <w:rPr>
          <w:rFonts w:ascii="Times New Roman" w:eastAsia="Times New Roman" w:hAnsi="Times New Roman" w:cs="Times New Roman"/>
          <w:i/>
          <w:iCs/>
          <w:color w:val="000000"/>
          <w:lang w:bidi="bn-BD"/>
        </w:rPr>
        <w:t>))</w:t>
      </w:r>
      <w:r w:rsidR="006B6CB7" w:rsidRPr="00F873F2">
        <w:rPr>
          <w:rFonts w:ascii="Times New Roman" w:eastAsia="Times New Roman" w:hAnsi="Times New Roman" w:cs="Times New Roman"/>
          <w:i/>
          <w:iCs/>
          <w:color w:val="000000"/>
          <w:lang w:bidi="bn-BD"/>
        </w:rPr>
        <w:t xml:space="preserve"> </w:t>
      </w:r>
      <w:r w:rsidR="0095792D" w:rsidRPr="00F873F2">
        <w:rPr>
          <w:rFonts w:ascii="Times New Roman" w:eastAsia="Times New Roman" w:hAnsi="Times New Roman" w:cs="Times New Roman"/>
          <w:i/>
          <w:iCs/>
          <w:color w:val="000000"/>
          <w:lang w:bidi="bn-BD"/>
        </w:rPr>
        <w:t>#</w:t>
      </w:r>
      <w:r w:rsidR="004112B8" w:rsidRPr="00F873F2">
        <w:rPr>
          <w:rFonts w:ascii="Times New Roman" w:eastAsia="Times New Roman" w:hAnsi="Times New Roman" w:cs="Times New Roman"/>
          <w:i/>
          <w:iCs/>
          <w:color w:val="000000"/>
          <w:lang w:bidi="bn-BD"/>
        </w:rPr>
        <w:t xml:space="preserve"> </w:t>
      </w:r>
      <w:r w:rsidR="006B6CB7" w:rsidRPr="00F873F2">
        <w:rPr>
          <w:rFonts w:ascii="Times New Roman" w:eastAsia="Times New Roman" w:hAnsi="Times New Roman" w:cs="Times New Roman"/>
          <w:i/>
          <w:iCs/>
          <w:color w:val="000000"/>
          <w:lang w:bidi="bn-BD"/>
        </w:rPr>
        <w:t>replace the path with the file path to the pickle file</w:t>
      </w:r>
    </w:p>
    <w:p w14:paraId="357A74AA" w14:textId="53E0D03C" w:rsidR="003C1C04" w:rsidRPr="00F873F2" w:rsidRDefault="003C1C04" w:rsidP="00F873F2">
      <w:pPr>
        <w:shd w:val="clear" w:color="auto" w:fill="FFFFFF"/>
        <w:spacing w:after="0" w:line="285" w:lineRule="atLeast"/>
        <w:ind w:left="1440"/>
        <w:rPr>
          <w:rFonts w:ascii="Times New Roman" w:hAnsi="Times New Roman" w:cs="Times New Roman"/>
          <w:i/>
          <w:iCs/>
        </w:rPr>
      </w:pPr>
      <w:r w:rsidRPr="00F873F2">
        <w:rPr>
          <w:rFonts w:ascii="Times New Roman" w:eastAsia="Times New Roman" w:hAnsi="Times New Roman" w:cs="Times New Roman"/>
          <w:i/>
          <w:iCs/>
          <w:color w:val="000000"/>
          <w:lang w:bidi="bn-BD"/>
        </w:rPr>
        <w:t>math.log(</w:t>
      </w:r>
      <w:proofErr w:type="spellStart"/>
      <w:r w:rsidRPr="00F873F2">
        <w:rPr>
          <w:rFonts w:ascii="Times New Roman" w:eastAsia="Times New Roman" w:hAnsi="Times New Roman" w:cs="Times New Roman"/>
          <w:i/>
          <w:iCs/>
          <w:color w:val="000000"/>
          <w:lang w:bidi="bn-BD"/>
        </w:rPr>
        <w:t>phi_from_pickle.predict</w:t>
      </w:r>
      <w:proofErr w:type="spellEnd"/>
      <w:r w:rsidRPr="00F873F2">
        <w:rPr>
          <w:rFonts w:ascii="Times New Roman" w:eastAsia="Times New Roman" w:hAnsi="Times New Roman" w:cs="Times New Roman"/>
          <w:i/>
          <w:iCs/>
          <w:color w:val="000000"/>
          <w:lang w:bidi="bn-BD"/>
        </w:rPr>
        <w:t>([[T,P]])[</w:t>
      </w:r>
      <w:r w:rsidRPr="00F873F2">
        <w:rPr>
          <w:rFonts w:ascii="Times New Roman" w:eastAsia="Times New Roman" w:hAnsi="Times New Roman" w:cs="Times New Roman"/>
          <w:i/>
          <w:iCs/>
          <w:color w:val="098658"/>
          <w:lang w:bidi="bn-BD"/>
        </w:rPr>
        <w:t>0</w:t>
      </w:r>
      <w:r w:rsidRPr="00F873F2">
        <w:rPr>
          <w:rFonts w:ascii="Times New Roman" w:eastAsia="Times New Roman" w:hAnsi="Times New Roman" w:cs="Times New Roman"/>
          <w:i/>
          <w:iCs/>
          <w:color w:val="000000"/>
          <w:lang w:bidi="bn-BD"/>
        </w:rPr>
        <w:t>])</w:t>
      </w:r>
      <w:r w:rsidR="0095792D" w:rsidRPr="00F873F2">
        <w:rPr>
          <w:rFonts w:ascii="Times New Roman" w:eastAsia="Times New Roman" w:hAnsi="Times New Roman" w:cs="Times New Roman"/>
          <w:i/>
          <w:iCs/>
          <w:color w:val="000000"/>
          <w:lang w:bidi="bn-BD"/>
        </w:rPr>
        <w:t xml:space="preserve"> #</w:t>
      </w:r>
      <w:r w:rsidR="004112B8" w:rsidRPr="00F873F2">
        <w:rPr>
          <w:rFonts w:ascii="Times New Roman" w:eastAsia="Times New Roman" w:hAnsi="Times New Roman" w:cs="Times New Roman"/>
          <w:i/>
          <w:iCs/>
          <w:color w:val="000000"/>
          <w:lang w:bidi="bn-BD"/>
        </w:rPr>
        <w:t xml:space="preserve"> </w:t>
      </w:r>
      <w:r w:rsidR="00F873F2">
        <w:rPr>
          <w:rFonts w:ascii="Times New Roman" w:eastAsia="Times New Roman" w:hAnsi="Times New Roman" w:cs="Times New Roman"/>
          <w:i/>
          <w:iCs/>
          <w:color w:val="000000"/>
          <w:lang w:bidi="bn-BD"/>
        </w:rPr>
        <w:t xml:space="preserve">Insert </w:t>
      </w:r>
      <w:r w:rsidR="0095792D" w:rsidRPr="00F873F2">
        <w:rPr>
          <w:rFonts w:ascii="Times New Roman" w:eastAsia="Times New Roman" w:hAnsi="Times New Roman" w:cs="Times New Roman"/>
          <w:i/>
          <w:iCs/>
          <w:color w:val="000000"/>
          <w:lang w:bidi="bn-BD"/>
        </w:rPr>
        <w:t xml:space="preserve">T in </w:t>
      </w:r>
      <w:r w:rsidR="0052607D" w:rsidRPr="00F873F2">
        <w:rPr>
          <w:rFonts w:ascii="Times New Roman" w:hAnsi="Times New Roman" w:cs="Times New Roman"/>
          <w:i/>
          <w:iCs/>
        </w:rPr>
        <w:t>°C and P in bar</w:t>
      </w:r>
    </w:p>
    <w:p w14:paraId="5B1C028F" w14:textId="373FBC10" w:rsidR="009149AC" w:rsidRDefault="009149AC" w:rsidP="009149AC">
      <w:pPr>
        <w:shd w:val="clear" w:color="auto" w:fill="FFFFFF"/>
        <w:spacing w:after="0" w:line="285" w:lineRule="atLeast"/>
        <w:rPr>
          <w:rFonts w:ascii="Times New Roman" w:hAnsi="Times New Roman" w:cs="Times New Roman"/>
        </w:rPr>
      </w:pPr>
    </w:p>
    <w:p w14:paraId="60D4CFBC" w14:textId="1ED07A15" w:rsidR="00BF4318" w:rsidRPr="004E4215" w:rsidRDefault="00BF4318" w:rsidP="00BF4318">
      <w:pPr>
        <w:pStyle w:val="ListParagraph"/>
        <w:numPr>
          <w:ilvl w:val="0"/>
          <w:numId w:val="4"/>
        </w:numPr>
        <w:shd w:val="clear" w:color="auto" w:fill="FFFFFF"/>
        <w:spacing w:after="0" w:line="285" w:lineRule="atLeast"/>
        <w:rPr>
          <w:rFonts w:ascii="Times New Roman" w:hAnsi="Times New Roman" w:cs="Times New Roman"/>
          <w:sz w:val="24"/>
          <w:szCs w:val="24"/>
        </w:rPr>
      </w:pPr>
      <w:r w:rsidRPr="004E4215">
        <w:rPr>
          <w:rFonts w:ascii="Times New Roman" w:hAnsi="Times New Roman" w:cs="Times New Roman"/>
          <w:sz w:val="24"/>
          <w:szCs w:val="24"/>
        </w:rPr>
        <w:t>Scored data:</w:t>
      </w:r>
    </w:p>
    <w:p w14:paraId="103AE59A" w14:textId="144C5E8F" w:rsidR="00B31491" w:rsidRDefault="00717634" w:rsidP="00BF4318">
      <w:pPr>
        <w:shd w:val="clear" w:color="auto" w:fill="FFFFFF"/>
        <w:spacing w:after="0" w:line="285" w:lineRule="atLeast"/>
        <w:ind w:left="720"/>
        <w:rPr>
          <w:rFonts w:ascii="Times New Roman" w:hAnsi="Times New Roman" w:cs="Times New Roman"/>
          <w:sz w:val="24"/>
          <w:szCs w:val="24"/>
        </w:rPr>
      </w:pPr>
      <w:r w:rsidRPr="004E4215">
        <w:rPr>
          <w:rFonts w:ascii="Times New Roman" w:hAnsi="Times New Roman" w:cs="Times New Roman"/>
          <w:sz w:val="24"/>
          <w:szCs w:val="24"/>
        </w:rPr>
        <w:t xml:space="preserve">The </w:t>
      </w:r>
      <w:r w:rsidR="00707BF1" w:rsidRPr="004E4215">
        <w:rPr>
          <w:rFonts w:ascii="Times New Roman" w:hAnsi="Times New Roman" w:cs="Times New Roman"/>
          <w:sz w:val="24"/>
          <w:szCs w:val="24"/>
        </w:rPr>
        <w:t xml:space="preserve">scored data </w:t>
      </w:r>
      <w:r w:rsidR="009A22E3" w:rsidRPr="004E4215">
        <w:rPr>
          <w:rFonts w:ascii="Times New Roman" w:hAnsi="Times New Roman" w:cs="Times New Roman"/>
          <w:sz w:val="24"/>
          <w:szCs w:val="24"/>
        </w:rPr>
        <w:t>with fugacity and CO</w:t>
      </w:r>
      <w:r w:rsidR="009A22E3" w:rsidRPr="004E4215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9A22E3" w:rsidRPr="004E4215">
        <w:rPr>
          <w:rFonts w:ascii="Times New Roman" w:hAnsi="Times New Roman" w:cs="Times New Roman"/>
          <w:sz w:val="24"/>
          <w:szCs w:val="24"/>
        </w:rPr>
        <w:t xml:space="preserve"> solubility is uploaded </w:t>
      </w:r>
      <w:r w:rsidR="004966FA">
        <w:rPr>
          <w:rFonts w:ascii="Times New Roman" w:hAnsi="Times New Roman" w:cs="Times New Roman"/>
          <w:sz w:val="24"/>
          <w:szCs w:val="24"/>
        </w:rPr>
        <w:t>as separate files</w:t>
      </w:r>
      <w:r w:rsidR="002F4238" w:rsidRPr="004E4215">
        <w:rPr>
          <w:rFonts w:ascii="Times New Roman" w:hAnsi="Times New Roman" w:cs="Times New Roman"/>
          <w:sz w:val="24"/>
          <w:szCs w:val="24"/>
        </w:rPr>
        <w:t xml:space="preserve">, but </w:t>
      </w:r>
      <w:r w:rsidR="00CF31B5" w:rsidRPr="004E4215">
        <w:rPr>
          <w:rFonts w:ascii="Times New Roman" w:hAnsi="Times New Roman" w:cs="Times New Roman"/>
          <w:sz w:val="24"/>
          <w:szCs w:val="24"/>
        </w:rPr>
        <w:t xml:space="preserve">also available in </w:t>
      </w:r>
      <w:proofErr w:type="spellStart"/>
      <w:r w:rsidR="00CF31B5" w:rsidRPr="004E4215">
        <w:rPr>
          <w:rFonts w:ascii="Times New Roman" w:hAnsi="Times New Roman" w:cs="Times New Roman"/>
          <w:sz w:val="24"/>
          <w:szCs w:val="24"/>
        </w:rPr>
        <w:t>github</w:t>
      </w:r>
      <w:proofErr w:type="spellEnd"/>
      <w:r w:rsidR="00CF31B5" w:rsidRPr="004E4215">
        <w:rPr>
          <w:rFonts w:ascii="Times New Roman" w:hAnsi="Times New Roman" w:cs="Times New Roman"/>
          <w:sz w:val="24"/>
          <w:szCs w:val="24"/>
        </w:rPr>
        <w:t>.</w:t>
      </w:r>
    </w:p>
    <w:p w14:paraId="50D44ADF" w14:textId="77777777" w:rsidR="00F873F2" w:rsidRDefault="00F873F2" w:rsidP="00BF4318">
      <w:pPr>
        <w:shd w:val="clear" w:color="auto" w:fill="FFFFFF"/>
        <w:spacing w:after="0" w:line="285" w:lineRule="atLeast"/>
        <w:ind w:left="720"/>
        <w:rPr>
          <w:rFonts w:ascii="Times New Roman" w:hAnsi="Times New Roman" w:cs="Times New Roman"/>
          <w:sz w:val="24"/>
          <w:szCs w:val="24"/>
        </w:rPr>
      </w:pPr>
    </w:p>
    <w:p w14:paraId="22B2595D" w14:textId="5BAEB3A6" w:rsidR="00F873F2" w:rsidRPr="00F873F2" w:rsidRDefault="00F873F2" w:rsidP="00F873F2">
      <w:pPr>
        <w:shd w:val="clear" w:color="auto" w:fill="FFFFFF"/>
        <w:spacing w:after="0" w:line="285" w:lineRule="atLeast"/>
        <w:rPr>
          <w:rFonts w:ascii="Times New Roman" w:eastAsia="Times New Roman" w:hAnsi="Times New Roman" w:cs="Times New Roman"/>
          <w:color w:val="000000"/>
          <w:sz w:val="24"/>
          <w:szCs w:val="24"/>
          <w:lang w:bidi="bn-BD"/>
        </w:rPr>
      </w:pPr>
      <w:r w:rsidRPr="00F873F2">
        <w:rPr>
          <w:rFonts w:ascii="Times New Roman" w:eastAsia="Times New Roman" w:hAnsi="Times New Roman" w:cs="Times New Roman"/>
          <w:color w:val="000000"/>
          <w:sz w:val="24"/>
          <w:szCs w:val="24"/>
          <w:lang w:bidi="bn-BD"/>
        </w:rPr>
        <w:t>The original 640 datapoints used in training and testing the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bidi="bn-BD"/>
        </w:rPr>
        <w:t xml:space="preserve"> fugacity</w:t>
      </w:r>
      <w:r w:rsidRPr="00F873F2">
        <w:rPr>
          <w:rFonts w:ascii="Times New Roman" w:eastAsia="Times New Roman" w:hAnsi="Times New Roman" w:cs="Times New Roman"/>
          <w:color w:val="000000"/>
          <w:sz w:val="24"/>
          <w:szCs w:val="24"/>
          <w:lang w:bidi="bn-BD"/>
        </w:rPr>
        <w:t xml:space="preserve"> model are listed in the following table:</w:t>
      </w:r>
    </w:p>
    <w:p w14:paraId="7AB6C381" w14:textId="507723AC" w:rsidR="00F873F2" w:rsidRPr="00F873F2" w:rsidRDefault="00F873F2" w:rsidP="00F873F2">
      <w:pPr>
        <w:shd w:val="clear" w:color="auto" w:fill="FFFFFF"/>
        <w:spacing w:after="0" w:line="285" w:lineRule="atLeast"/>
        <w:rPr>
          <w:rFonts w:ascii="Times New Roman" w:eastAsia="Times New Roman" w:hAnsi="Times New Roman" w:cs="Times New Roman"/>
          <w:color w:val="000000"/>
          <w:sz w:val="24"/>
          <w:szCs w:val="24"/>
          <w:lang w:bidi="bn-BD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43"/>
        <w:gridCol w:w="1242"/>
        <w:gridCol w:w="1242"/>
        <w:gridCol w:w="2407"/>
        <w:gridCol w:w="3216"/>
      </w:tblGrid>
      <w:tr w:rsidR="00F873F2" w:rsidRPr="00F873F2" w14:paraId="0E7078F6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hideMark/>
          </w:tcPr>
          <w:p w14:paraId="5C92B73A" w14:textId="77777777" w:rsidR="00F873F2" w:rsidRPr="00F873F2" w:rsidRDefault="00F873F2" w:rsidP="00F873F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b/>
                <w:bCs/>
                <w:color w:val="000000"/>
                <w:lang w:bidi="bn-BD"/>
              </w:rPr>
              <w:t>Data Set</w:t>
            </w:r>
          </w:p>
        </w:tc>
        <w:tc>
          <w:tcPr>
            <w:tcW w:w="664" w:type="pct"/>
            <w:shd w:val="clear" w:color="auto" w:fill="auto"/>
            <w:noWrap/>
            <w:hideMark/>
          </w:tcPr>
          <w:p w14:paraId="038C2635" w14:textId="77777777" w:rsidR="00F873F2" w:rsidRPr="00F873F2" w:rsidRDefault="00F873F2" w:rsidP="00F873F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b/>
                <w:bCs/>
                <w:color w:val="000000"/>
                <w:lang w:bidi="bn-BD"/>
              </w:rPr>
              <w:t>T/C</w:t>
            </w:r>
          </w:p>
        </w:tc>
        <w:tc>
          <w:tcPr>
            <w:tcW w:w="664" w:type="pct"/>
            <w:shd w:val="clear" w:color="auto" w:fill="auto"/>
            <w:noWrap/>
            <w:hideMark/>
          </w:tcPr>
          <w:p w14:paraId="32A27594" w14:textId="77777777" w:rsidR="00F873F2" w:rsidRPr="00F873F2" w:rsidRDefault="00F873F2" w:rsidP="00F873F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b/>
                <w:bCs/>
                <w:color w:val="000000"/>
                <w:lang w:bidi="bn-BD"/>
              </w:rPr>
              <w:t>P/bar</w:t>
            </w:r>
          </w:p>
        </w:tc>
        <w:tc>
          <w:tcPr>
            <w:tcW w:w="1287" w:type="pct"/>
            <w:shd w:val="clear" w:color="auto" w:fill="auto"/>
            <w:noWrap/>
            <w:hideMark/>
          </w:tcPr>
          <w:p w14:paraId="1D857CB2" w14:textId="77777777" w:rsidR="00F873F2" w:rsidRPr="00F873F2" w:rsidRDefault="00F873F2" w:rsidP="00F873F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b/>
                <w:bCs/>
                <w:color w:val="000000"/>
                <w:lang w:bidi="bn-BD"/>
              </w:rPr>
              <w:t>CO</w:t>
            </w:r>
            <w:r w:rsidRPr="00F873F2">
              <w:rPr>
                <w:rFonts w:ascii="Calibri" w:eastAsia="Times New Roman" w:hAnsi="Calibri" w:cs="Calibri"/>
                <w:b/>
                <w:bCs/>
                <w:color w:val="000000"/>
                <w:vertAlign w:val="subscript"/>
                <w:lang w:bidi="bn-BD"/>
              </w:rPr>
              <w:t>2</w:t>
            </w:r>
            <w:r w:rsidRPr="00F873F2">
              <w:rPr>
                <w:rFonts w:ascii="Calibri" w:eastAsia="Times New Roman" w:hAnsi="Calibri" w:cs="Calibri"/>
                <w:b/>
                <w:bCs/>
                <w:color w:val="000000"/>
                <w:lang w:bidi="bn-BD"/>
              </w:rPr>
              <w:t xml:space="preserve"> fugacity coefficient</w:t>
            </w:r>
          </w:p>
        </w:tc>
        <w:tc>
          <w:tcPr>
            <w:tcW w:w="1720" w:type="pct"/>
            <w:shd w:val="clear" w:color="auto" w:fill="auto"/>
            <w:noWrap/>
            <w:hideMark/>
          </w:tcPr>
          <w:p w14:paraId="250D688C" w14:textId="77777777" w:rsidR="00F873F2" w:rsidRPr="00F873F2" w:rsidRDefault="00F873F2" w:rsidP="00F873F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b/>
                <w:bCs/>
                <w:color w:val="000000"/>
                <w:lang w:bidi="bn-BD"/>
              </w:rPr>
              <w:t>Data Source</w:t>
            </w:r>
          </w:p>
        </w:tc>
      </w:tr>
      <w:tr w:rsidR="00F873F2" w:rsidRPr="00F873F2" w14:paraId="4B7E7BCA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0BDD2E64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3F496E92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7F23B260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177EF6D4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0.993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7CCFD07E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Angus et al. 1976</w:t>
            </w:r>
          </w:p>
        </w:tc>
      </w:tr>
      <w:tr w:rsidR="00F873F2" w:rsidRPr="00F873F2" w14:paraId="431423B5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4E5FE4B3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4FD58B95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4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4E58A3D3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3991C78B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0.996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28A0FCEF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Angus et al. 1976</w:t>
            </w:r>
          </w:p>
        </w:tc>
      </w:tr>
      <w:tr w:rsidR="00F873F2" w:rsidRPr="00F873F2" w14:paraId="600697C5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76AAAA25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0C4E5404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6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33F9D99F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131E7D22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0.996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13B34910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Angus et al. 1976</w:t>
            </w:r>
          </w:p>
        </w:tc>
      </w:tr>
      <w:tr w:rsidR="00F873F2" w:rsidRPr="00F873F2" w14:paraId="5411F070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77F939CE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2F2B7A7D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8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3206E18E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4D07DDC0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0.997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41D2EE6F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Angus et al. 1976</w:t>
            </w:r>
          </w:p>
        </w:tc>
      </w:tr>
      <w:tr w:rsidR="00F873F2" w:rsidRPr="00F873F2" w14:paraId="2F4A8ACC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4F41E9E7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2EB72E5E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2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447A91C2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2D368F80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0.998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212BFB0B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Angus et al. 1976</w:t>
            </w:r>
          </w:p>
        </w:tc>
      </w:tr>
      <w:tr w:rsidR="00F873F2" w:rsidRPr="00F873F2" w14:paraId="135CF0DA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59BB779E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07E8DB7E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20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0B392441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2A307CEC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0.999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21354320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Angus et al. 1976</w:t>
            </w:r>
          </w:p>
        </w:tc>
      </w:tr>
      <w:tr w:rsidR="00F873F2" w:rsidRPr="00F873F2" w14:paraId="1BE3A855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6F90A6F2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1B618442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545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071B92A6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47D5A666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.000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6A5D6474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Angus et al. 1976</w:t>
            </w:r>
          </w:p>
        </w:tc>
      </w:tr>
      <w:tr w:rsidR="00F873F2" w:rsidRPr="00F873F2" w14:paraId="5CC6F9F4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07BD97D4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0F76566B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62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49DDF567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631C428A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.000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4E3184F8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Angus et al. 1976</w:t>
            </w:r>
          </w:p>
        </w:tc>
      </w:tr>
      <w:tr w:rsidR="00F873F2" w:rsidRPr="00F873F2" w14:paraId="23147293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586FFA01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5AD6D593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82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7ECC40BD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7CDC98C7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.000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35DE0FE4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Angus et al. 1976</w:t>
            </w:r>
          </w:p>
        </w:tc>
      </w:tr>
      <w:tr w:rsidR="00F873F2" w:rsidRPr="00F873F2" w14:paraId="78619D70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627C3596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5220A092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48BCDC27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5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10569937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0.657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65408CAC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Angus et al. 1976</w:t>
            </w:r>
          </w:p>
        </w:tc>
      </w:tr>
      <w:tr w:rsidR="00F873F2" w:rsidRPr="00F873F2" w14:paraId="5F4E609F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53E1D4A9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19A844B8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4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6760FAD8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5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0E840C8F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0.790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7AE2867D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Angus et al. 1976</w:t>
            </w:r>
          </w:p>
        </w:tc>
      </w:tr>
      <w:tr w:rsidR="00F873F2" w:rsidRPr="00F873F2" w14:paraId="418818F3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5CDD8D4D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3A829F23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6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401FC53A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5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1DDE0ECD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0.834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6AEA81F2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Angus et al. 1976</w:t>
            </w:r>
          </w:p>
        </w:tc>
      </w:tr>
      <w:tr w:rsidR="00F873F2" w:rsidRPr="00F873F2" w14:paraId="72935926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1D31FBD2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est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21965D17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8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207DFEDE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5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1CA75761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0.861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5ACFD7B6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Angus et al. 1976</w:t>
            </w:r>
          </w:p>
        </w:tc>
      </w:tr>
      <w:tr w:rsidR="00F873F2" w:rsidRPr="00F873F2" w14:paraId="21AF2FCA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19D0068F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est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5C986A3F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2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5E30EBF8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5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15D97751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0.896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52C31952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Angus et al. 1976</w:t>
            </w:r>
          </w:p>
        </w:tc>
      </w:tr>
      <w:tr w:rsidR="00F873F2" w:rsidRPr="00F873F2" w14:paraId="5006CDBE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58C9196B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35E11130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20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165D26D2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5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0EA70B9A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0.958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3974C719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Angus et al. 1976</w:t>
            </w:r>
          </w:p>
        </w:tc>
      </w:tr>
      <w:tr w:rsidR="00F873F2" w:rsidRPr="00F873F2" w14:paraId="3F4CDC93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300FCCB0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est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692C4D88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22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63A75330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5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252F5126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0.959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2348EA2F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Angus et al. 1976</w:t>
            </w:r>
          </w:p>
        </w:tc>
      </w:tr>
      <w:tr w:rsidR="00F873F2" w:rsidRPr="00F873F2" w14:paraId="2AC71C4B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02B6C288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est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385187B1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32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2ACF5231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5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6E90F7D1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0.988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4A7FFAD8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Angus et al. 1976</w:t>
            </w:r>
          </w:p>
        </w:tc>
      </w:tr>
      <w:tr w:rsidR="00F873F2" w:rsidRPr="00F873F2" w14:paraId="44253EE7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33952B55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est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7CAC3DA8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345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76C657CE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5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32236AC1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0.995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13C33DC4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Angus et al. 1976</w:t>
            </w:r>
          </w:p>
        </w:tc>
      </w:tr>
      <w:tr w:rsidR="00F873F2" w:rsidRPr="00F873F2" w14:paraId="69D582F4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63EAEE52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est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46C5A7CA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46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27C2CEB8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5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7781369E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.001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33193A12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Angus et al. 1976</w:t>
            </w:r>
          </w:p>
        </w:tc>
      </w:tr>
      <w:tr w:rsidR="00F873F2" w:rsidRPr="00F873F2" w14:paraId="2F189730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3F0DB03E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lastRenderedPageBreak/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0B2F200E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545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29ED7149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5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151FB9D7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.006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7D29290B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Angus et al. 1976</w:t>
            </w:r>
          </w:p>
        </w:tc>
      </w:tr>
      <w:tr w:rsidR="00F873F2" w:rsidRPr="00F873F2" w14:paraId="612F6BD8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5D6CE095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est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34F08D4B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62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0B6955EF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5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63126393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.007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5382EF9E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Angus et al. 1976</w:t>
            </w:r>
          </w:p>
        </w:tc>
      </w:tr>
      <w:tr w:rsidR="00F873F2" w:rsidRPr="00F873F2" w14:paraId="1C878C3E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73492970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est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58C7A413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82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7DEE4670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5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39113937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.010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64CCB6A4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Angus et al. 1976</w:t>
            </w:r>
          </w:p>
        </w:tc>
      </w:tr>
      <w:tr w:rsidR="00F873F2" w:rsidRPr="00F873F2" w14:paraId="12D1D766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171BF820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270A8FAF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5B36FEEB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0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67DE6F1C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0.315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5B597B08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Angus et al. 1976</w:t>
            </w:r>
          </w:p>
        </w:tc>
      </w:tr>
      <w:tr w:rsidR="00F873F2" w:rsidRPr="00F873F2" w14:paraId="11FD9DE6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17411057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361C9A7F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4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025FB928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0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2D4EDDCB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0.577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459F794F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Angus et al. 1976</w:t>
            </w:r>
          </w:p>
        </w:tc>
      </w:tr>
      <w:tr w:rsidR="00F873F2" w:rsidRPr="00F873F2" w14:paraId="4F15769E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499F3DFF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7D1A3760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6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71CB529C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0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202D2AE0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0.673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7FD2A51E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Angus et al. 1976</w:t>
            </w:r>
          </w:p>
        </w:tc>
      </w:tr>
      <w:tr w:rsidR="00F873F2" w:rsidRPr="00F873F2" w14:paraId="2A5BEE09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05747C05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est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60C67F84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8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3A16D188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0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18711B6F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0.730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463640AC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Angus et al. 1976</w:t>
            </w:r>
          </w:p>
        </w:tc>
      </w:tr>
      <w:tr w:rsidR="00F873F2" w:rsidRPr="00F873F2" w14:paraId="2003BC9E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23C7AA29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est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3DD7A709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2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152FCA55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0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6571CBFC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0.800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59AB69B9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Angus et al. 1976</w:t>
            </w:r>
          </w:p>
        </w:tc>
      </w:tr>
      <w:tr w:rsidR="00F873F2" w:rsidRPr="00F873F2" w14:paraId="53E78AEA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4A67CE24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est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0B5C25A1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22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691C5033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0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7E3DB600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0.925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207C1969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Angus et al. 1976</w:t>
            </w:r>
          </w:p>
        </w:tc>
      </w:tr>
      <w:tr w:rsidR="00F873F2" w:rsidRPr="00F873F2" w14:paraId="79E688F2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74C90E91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est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6040CF87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32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31665BD0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0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3EDD1860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0.976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42FCDE3C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Angus et al. 1976</w:t>
            </w:r>
          </w:p>
        </w:tc>
      </w:tr>
      <w:tr w:rsidR="00F873F2" w:rsidRPr="00F873F2" w14:paraId="22F9CBBA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1C20B45C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est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2DB3FE6C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345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6D343645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0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0712E863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0.990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7B69C00E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Angus et al. 1976</w:t>
            </w:r>
          </w:p>
        </w:tc>
      </w:tr>
      <w:tr w:rsidR="00F873F2" w:rsidRPr="00F873F2" w14:paraId="7D580A53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6409751C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est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59DEAB81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46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4E666920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0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49DBD4BB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.007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117CD730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Angus et al. 1976</w:t>
            </w:r>
          </w:p>
        </w:tc>
      </w:tr>
      <w:tr w:rsidR="00F873F2" w:rsidRPr="00F873F2" w14:paraId="30D052F0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359113B4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19ADBC7B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50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3924773A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0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46FEBCEB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.010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35A25CD6" w14:textId="44B9AFC1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proofErr w:type="spellStart"/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Rhyzenko</w:t>
            </w:r>
            <w:proofErr w:type="spellEnd"/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, 1971</w:t>
            </w:r>
          </w:p>
        </w:tc>
      </w:tr>
      <w:tr w:rsidR="00F873F2" w:rsidRPr="00F873F2" w14:paraId="24B9FC18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430A88D2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est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062FACA5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62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6DFEECF0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0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67D49976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.018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621041D2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Angus et al. 1976</w:t>
            </w:r>
          </w:p>
        </w:tc>
      </w:tr>
      <w:tr w:rsidR="00F873F2" w:rsidRPr="00F873F2" w14:paraId="09710D45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0E08E04A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est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059139DF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82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2F65E253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0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72A85A79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.021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3FA3C95F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Angus et al. 1976</w:t>
            </w:r>
          </w:p>
        </w:tc>
      </w:tr>
      <w:tr w:rsidR="00F873F2" w:rsidRPr="00F873F2" w14:paraId="089CB701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5116B5AE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est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6F44B517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00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39E42E3D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0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01CEAFCF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.027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713B3CE9" w14:textId="37EA1193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proofErr w:type="spellStart"/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Rhyzenko</w:t>
            </w:r>
            <w:proofErr w:type="spellEnd"/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, 1971</w:t>
            </w:r>
          </w:p>
        </w:tc>
      </w:tr>
      <w:tr w:rsidR="00F873F2" w:rsidRPr="00F873F2" w14:paraId="11D2906F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7F254B3F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est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54C49E55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00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15FAF2D5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0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57428196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.030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2D7237C7" w14:textId="544C8995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proofErr w:type="spellStart"/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Rhyzenko</w:t>
            </w:r>
            <w:proofErr w:type="spellEnd"/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, 1971</w:t>
            </w:r>
          </w:p>
        </w:tc>
      </w:tr>
      <w:tr w:rsidR="00F873F2" w:rsidRPr="00F873F2" w14:paraId="504B8BC4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55FB9C35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30A48BB3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339021D4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20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3B6E86A7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0.192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1A3076D5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Angus et al. 1976</w:t>
            </w:r>
          </w:p>
        </w:tc>
      </w:tr>
      <w:tr w:rsidR="00F873F2" w:rsidRPr="00F873F2" w14:paraId="678C885E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7D3DB57E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43689411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4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1E051C3B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20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4518C4EC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0.360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62476221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Angus et al. 1976</w:t>
            </w:r>
          </w:p>
        </w:tc>
      </w:tr>
      <w:tr w:rsidR="00F873F2" w:rsidRPr="00F873F2" w14:paraId="450DAB0B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15586C12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est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7C36B3EB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8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59A14637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20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1B0F91F6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0.533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3F5F4603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Angus et al. 1976</w:t>
            </w:r>
          </w:p>
        </w:tc>
      </w:tr>
      <w:tr w:rsidR="00F873F2" w:rsidRPr="00F873F2" w14:paraId="6A8288BE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3867A98D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est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7BE056EB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2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68736743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20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2E4D52C7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0.647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676D632C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Angus et al. 1976</w:t>
            </w:r>
          </w:p>
        </w:tc>
      </w:tr>
      <w:tr w:rsidR="00F873F2" w:rsidRPr="00F873F2" w14:paraId="71E176A6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2CC4C13C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1335D6F8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20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1384961A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20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607F2B26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0.853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09A74A7E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Angus et al. 1976</w:t>
            </w:r>
          </w:p>
        </w:tc>
      </w:tr>
      <w:tr w:rsidR="00F873F2" w:rsidRPr="00F873F2" w14:paraId="162A153E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7191A4F4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est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7B721F25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22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6421CE0B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20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7FEA62B8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0.861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5DDA2E2B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Angus et al. 1976</w:t>
            </w:r>
          </w:p>
        </w:tc>
      </w:tr>
      <w:tr w:rsidR="00F873F2" w:rsidRPr="00F873F2" w14:paraId="2ED135B2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677DBB65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est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5D8B03A8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32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39182870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20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6ED41372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0.957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58FAF68C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Angus et al. 1976</w:t>
            </w:r>
          </w:p>
        </w:tc>
      </w:tr>
      <w:tr w:rsidR="00F873F2" w:rsidRPr="00F873F2" w14:paraId="6DAF71E7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2B05C987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est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18110E0C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345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61549935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20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05865E99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0.983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0EE7CCFB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Angus et al. 1976</w:t>
            </w:r>
          </w:p>
        </w:tc>
      </w:tr>
      <w:tr w:rsidR="00F873F2" w:rsidRPr="00F873F2" w14:paraId="234A39A8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7EB19803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est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7E2196E8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46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69A7512B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20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52E1C772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.009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3AAD3EAD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Angus et al. 1976</w:t>
            </w:r>
          </w:p>
        </w:tc>
      </w:tr>
      <w:tr w:rsidR="00F873F2" w:rsidRPr="00F873F2" w14:paraId="78892E67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7192AE75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233BA2D6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50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41E2A79C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20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2F44EA88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.023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01E63B9A" w14:textId="06E9EC2C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proofErr w:type="spellStart"/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Rhyzenko</w:t>
            </w:r>
            <w:proofErr w:type="spellEnd"/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, 1971</w:t>
            </w:r>
          </w:p>
        </w:tc>
      </w:tr>
      <w:tr w:rsidR="00F873F2" w:rsidRPr="00F873F2" w14:paraId="44C5EE6B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41C60CBF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est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65E3D85F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62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70F09E4F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20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59F628D2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.032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5388DE53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Angus et al. 1976</w:t>
            </w:r>
          </w:p>
        </w:tc>
      </w:tr>
      <w:tr w:rsidR="00F873F2" w:rsidRPr="00F873F2" w14:paraId="22AE7EB3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785857A8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7027D199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80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42A0C74E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20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2D0AC464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.042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111D0DFE" w14:textId="7BB1CEDB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proofErr w:type="spellStart"/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Rhyzenko</w:t>
            </w:r>
            <w:proofErr w:type="spellEnd"/>
            <w:r w:rsidR="006E681F">
              <w:rPr>
                <w:rFonts w:ascii="Calibri" w:eastAsia="Times New Roman" w:hAnsi="Calibri" w:cs="Calibri"/>
                <w:color w:val="000000"/>
                <w:lang w:bidi="bn-BD"/>
              </w:rPr>
              <w:t xml:space="preserve">, </w:t>
            </w: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971</w:t>
            </w:r>
          </w:p>
        </w:tc>
      </w:tr>
      <w:tr w:rsidR="00F873F2" w:rsidRPr="00F873F2" w14:paraId="24179AE2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1B3F6010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est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695500C7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82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7D0BD09E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20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494F470B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.043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01653E67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Angus et al. 1976</w:t>
            </w:r>
          </w:p>
        </w:tc>
      </w:tr>
      <w:tr w:rsidR="00F873F2" w:rsidRPr="00F873F2" w14:paraId="75F834E9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389DA30D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est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1284EBA0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00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10501645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20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6B7310EF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.053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385D7FAF" w14:textId="6F59B120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proofErr w:type="spellStart"/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Rhyzenko</w:t>
            </w:r>
            <w:proofErr w:type="spellEnd"/>
            <w:r w:rsidR="006E681F">
              <w:rPr>
                <w:rFonts w:ascii="Calibri" w:eastAsia="Times New Roman" w:hAnsi="Calibri" w:cs="Calibri"/>
                <w:color w:val="000000"/>
                <w:lang w:bidi="bn-BD"/>
              </w:rPr>
              <w:t>,</w:t>
            </w: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 xml:space="preserve"> 1971</w:t>
            </w:r>
          </w:p>
        </w:tc>
      </w:tr>
      <w:tr w:rsidR="00F873F2" w:rsidRPr="00F873F2" w14:paraId="09FB2440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4E12D4C4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est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43794270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00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1DF6975C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20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181961A4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.055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20C3936B" w14:textId="21D03290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proofErr w:type="spellStart"/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Rhyzenko</w:t>
            </w:r>
            <w:proofErr w:type="spellEnd"/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, 1971</w:t>
            </w:r>
          </w:p>
        </w:tc>
      </w:tr>
      <w:tr w:rsidR="00F873F2" w:rsidRPr="00F873F2" w14:paraId="7EB8CA38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02AA5D75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5CCFF970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31A136C6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30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10BF28CB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0.154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108CA594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Angus et al. 1976</w:t>
            </w:r>
          </w:p>
        </w:tc>
      </w:tr>
      <w:tr w:rsidR="00F873F2" w:rsidRPr="00F873F2" w14:paraId="6DDC7724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1232D409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42FD2354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4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044120FD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30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519B4AB9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0.291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4D8E799E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Angus et al. 1976</w:t>
            </w:r>
          </w:p>
        </w:tc>
      </w:tr>
      <w:tr w:rsidR="00F873F2" w:rsidRPr="00F873F2" w14:paraId="6B49325E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3DD38AA0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777A015A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6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1E92C2BF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30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7F45E656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0.370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37A25FFD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Angus et al. 1976</w:t>
            </w:r>
          </w:p>
        </w:tc>
      </w:tr>
      <w:tr w:rsidR="00F873F2" w:rsidRPr="00F873F2" w14:paraId="3BBE85AA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721E2899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est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0A085784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8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7D122603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30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3C4930BC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0.441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5EDF68A6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Angus et al. 1976</w:t>
            </w:r>
          </w:p>
        </w:tc>
      </w:tr>
      <w:tr w:rsidR="00F873F2" w:rsidRPr="00F873F2" w14:paraId="6B7D5EE1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171AB10A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est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76067DC8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2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721467DA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30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13E0FC53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0.554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393CC5CF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Angus et al. 1976</w:t>
            </w:r>
          </w:p>
        </w:tc>
      </w:tr>
      <w:tr w:rsidR="00F873F2" w:rsidRPr="00F873F2" w14:paraId="305E0D39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43ADBEEC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7B822DD6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20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4C255D3B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30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50768F40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0.806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6F627CE3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Angus et al. 1976</w:t>
            </w:r>
          </w:p>
        </w:tc>
      </w:tr>
      <w:tr w:rsidR="00F873F2" w:rsidRPr="00F873F2" w14:paraId="6A1054BE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232E07D2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est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37EEBB09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22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5C8A2781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30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3B1A5488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0.813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7C29C8FC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Angus et al. 1976</w:t>
            </w:r>
          </w:p>
        </w:tc>
      </w:tr>
      <w:tr w:rsidR="00F873F2" w:rsidRPr="00F873F2" w14:paraId="3FD71E94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0F8FFE21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est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2214EA31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32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1769281B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30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3834402B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0.949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478E797A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Angus et al. 1976</w:t>
            </w:r>
          </w:p>
        </w:tc>
      </w:tr>
      <w:tr w:rsidR="00F873F2" w:rsidRPr="00F873F2" w14:paraId="663F546E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3ABCE4C4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est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7BA0F43D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345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68C6BB79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30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2B12FFC7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0.976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12EB4193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Angus et al. 1976</w:t>
            </w:r>
          </w:p>
        </w:tc>
      </w:tr>
      <w:tr w:rsidR="00F873F2" w:rsidRPr="00F873F2" w14:paraId="7593E61C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2696EA5C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06A9A291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40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34CE51AB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30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6A1FE16A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.007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6417869B" w14:textId="4D6F3226" w:rsidR="00F873F2" w:rsidRPr="00F873F2" w:rsidRDefault="00015E9A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proofErr w:type="spellStart"/>
            <w:r w:rsidRPr="00015E9A">
              <w:rPr>
                <w:rFonts w:ascii="Calibri" w:eastAsia="Times New Roman" w:hAnsi="Calibri" w:cs="Calibri"/>
                <w:color w:val="000000"/>
                <w:lang w:bidi="bn-BD"/>
              </w:rPr>
              <w:t>Ryzhenko</w:t>
            </w:r>
            <w:proofErr w:type="spellEnd"/>
            <w:r w:rsidRPr="00015E9A">
              <w:rPr>
                <w:rFonts w:ascii="Calibri" w:eastAsia="Times New Roman" w:hAnsi="Calibri" w:cs="Calibri"/>
                <w:color w:val="000000"/>
                <w:lang w:bidi="bn-BD"/>
              </w:rPr>
              <w:t>, 1971</w:t>
            </w:r>
          </w:p>
        </w:tc>
      </w:tr>
      <w:tr w:rsidR="00F873F2" w:rsidRPr="00F873F2" w14:paraId="2EE7D6D6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45EFBF66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198E9661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50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0E2BD76A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30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42F3BE9F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.010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1BE4ADAF" w14:textId="2BD50CCC" w:rsidR="00F873F2" w:rsidRPr="00F873F2" w:rsidRDefault="00015E9A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proofErr w:type="spellStart"/>
            <w:r w:rsidRPr="00015E9A">
              <w:rPr>
                <w:rFonts w:ascii="Calibri" w:eastAsia="Times New Roman" w:hAnsi="Calibri" w:cs="Calibri"/>
                <w:color w:val="000000"/>
                <w:lang w:bidi="bn-BD"/>
              </w:rPr>
              <w:t>Ryzhenko</w:t>
            </w:r>
            <w:proofErr w:type="spellEnd"/>
            <w:r w:rsidRPr="00015E9A">
              <w:rPr>
                <w:rFonts w:ascii="Calibri" w:eastAsia="Times New Roman" w:hAnsi="Calibri" w:cs="Calibri"/>
                <w:color w:val="000000"/>
                <w:lang w:bidi="bn-BD"/>
              </w:rPr>
              <w:t>, 1971</w:t>
            </w:r>
          </w:p>
        </w:tc>
      </w:tr>
      <w:tr w:rsidR="00F873F2" w:rsidRPr="00F873F2" w14:paraId="04491244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0F29956E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lastRenderedPageBreak/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49564D97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60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0EEB6F47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30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7918ACF7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.055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42B06615" w14:textId="47FA4720" w:rsidR="00F873F2" w:rsidRPr="00F873F2" w:rsidRDefault="00015E9A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proofErr w:type="spellStart"/>
            <w:r w:rsidRPr="00015E9A">
              <w:rPr>
                <w:rFonts w:ascii="Calibri" w:eastAsia="Times New Roman" w:hAnsi="Calibri" w:cs="Calibri"/>
                <w:color w:val="000000"/>
                <w:lang w:bidi="bn-BD"/>
              </w:rPr>
              <w:t>Ryzhenko</w:t>
            </w:r>
            <w:proofErr w:type="spellEnd"/>
            <w:r w:rsidRPr="00015E9A">
              <w:rPr>
                <w:rFonts w:ascii="Calibri" w:eastAsia="Times New Roman" w:hAnsi="Calibri" w:cs="Calibri"/>
                <w:color w:val="000000"/>
                <w:lang w:bidi="bn-BD"/>
              </w:rPr>
              <w:t>, 1971</w:t>
            </w:r>
          </w:p>
        </w:tc>
      </w:tr>
      <w:tr w:rsidR="00F873F2" w:rsidRPr="00F873F2" w14:paraId="14DFDF49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024E7DFE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18443119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80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0B1C4BED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30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57998449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.065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3774BF69" w14:textId="38D81BFE" w:rsidR="00F873F2" w:rsidRPr="00F873F2" w:rsidRDefault="00015E9A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proofErr w:type="spellStart"/>
            <w:r w:rsidRPr="00015E9A">
              <w:rPr>
                <w:rFonts w:ascii="Calibri" w:eastAsia="Times New Roman" w:hAnsi="Calibri" w:cs="Calibri"/>
                <w:color w:val="000000"/>
                <w:lang w:bidi="bn-BD"/>
              </w:rPr>
              <w:t>Ryzhenko</w:t>
            </w:r>
            <w:proofErr w:type="spellEnd"/>
            <w:r w:rsidRPr="00015E9A">
              <w:rPr>
                <w:rFonts w:ascii="Calibri" w:eastAsia="Times New Roman" w:hAnsi="Calibri" w:cs="Calibri"/>
                <w:color w:val="000000"/>
                <w:lang w:bidi="bn-BD"/>
              </w:rPr>
              <w:t>, 1971</w:t>
            </w:r>
          </w:p>
        </w:tc>
      </w:tr>
      <w:tr w:rsidR="00F873F2" w:rsidRPr="00F873F2" w14:paraId="78B64447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6B85B993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042D363D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00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5586831F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30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2461289C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.065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3E5FB52D" w14:textId="5C06942B" w:rsidR="00F873F2" w:rsidRPr="00F873F2" w:rsidRDefault="00015E9A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proofErr w:type="spellStart"/>
            <w:r w:rsidRPr="00015E9A">
              <w:rPr>
                <w:rFonts w:ascii="Calibri" w:eastAsia="Times New Roman" w:hAnsi="Calibri" w:cs="Calibri"/>
                <w:color w:val="000000"/>
                <w:lang w:bidi="bn-BD"/>
              </w:rPr>
              <w:t>Ryzhenko</w:t>
            </w:r>
            <w:proofErr w:type="spellEnd"/>
            <w:r w:rsidRPr="00015E9A">
              <w:rPr>
                <w:rFonts w:ascii="Calibri" w:eastAsia="Times New Roman" w:hAnsi="Calibri" w:cs="Calibri"/>
                <w:color w:val="000000"/>
                <w:lang w:bidi="bn-BD"/>
              </w:rPr>
              <w:t>, 1971</w:t>
            </w:r>
          </w:p>
        </w:tc>
      </w:tr>
      <w:tr w:rsidR="00F873F2" w:rsidRPr="00F873F2" w14:paraId="170C2A36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03665C32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08EB9C25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51D1F0D6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40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7E1120D3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0.138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72252BBF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Angus et al. 1976</w:t>
            </w:r>
          </w:p>
        </w:tc>
      </w:tr>
      <w:tr w:rsidR="00F873F2" w:rsidRPr="00F873F2" w14:paraId="27F637A6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48BC1BC7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73828A0A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4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71F69F49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40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1D49A4E3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0.262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2D476B90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Angus et al. 1976</w:t>
            </w:r>
          </w:p>
        </w:tc>
      </w:tr>
      <w:tr w:rsidR="00F873F2" w:rsidRPr="00F873F2" w14:paraId="5E8FD4B9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2BC1A7F5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3F5534E0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6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42DA4B2B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40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4B8289A3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0.334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69E703F6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Angus et al. 1976</w:t>
            </w:r>
          </w:p>
        </w:tc>
      </w:tr>
      <w:tr w:rsidR="00F873F2" w:rsidRPr="00F873F2" w14:paraId="70FF88DB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4EE0ADAC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1C7391FA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20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18B3EC47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40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497C2C12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0.778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3BB384EF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Angus et al. 1976</w:t>
            </w:r>
          </w:p>
        </w:tc>
      </w:tr>
      <w:tr w:rsidR="00F873F2" w:rsidRPr="00F873F2" w14:paraId="6A101144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16323711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est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1F77443F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42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3D81D9C9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40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398CD700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.016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6B20F2D0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Angus et al. 1976</w:t>
            </w:r>
          </w:p>
        </w:tc>
      </w:tr>
      <w:tr w:rsidR="00F873F2" w:rsidRPr="00F873F2" w14:paraId="0771A207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057359B7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est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35456632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46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426E6627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40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2051C5C7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.040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7C1D3470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Angus et al. 1976</w:t>
            </w:r>
          </w:p>
        </w:tc>
      </w:tr>
      <w:tr w:rsidR="00F873F2" w:rsidRPr="00F873F2" w14:paraId="1EE5D9EE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2D61AB67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16F9657D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50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78B7226E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40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24B0D4BE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.058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2EDE3D63" w14:textId="3CCCD0B4" w:rsidR="00F873F2" w:rsidRPr="00F873F2" w:rsidRDefault="00015E9A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proofErr w:type="spellStart"/>
            <w:r w:rsidRPr="00015E9A">
              <w:rPr>
                <w:rFonts w:ascii="Calibri" w:eastAsia="Times New Roman" w:hAnsi="Calibri" w:cs="Calibri"/>
                <w:color w:val="000000"/>
                <w:lang w:bidi="bn-BD"/>
              </w:rPr>
              <w:t>Ryzhenko</w:t>
            </w:r>
            <w:proofErr w:type="spellEnd"/>
            <w:r w:rsidRPr="00015E9A">
              <w:rPr>
                <w:rFonts w:ascii="Calibri" w:eastAsia="Times New Roman" w:hAnsi="Calibri" w:cs="Calibri"/>
                <w:color w:val="000000"/>
                <w:lang w:bidi="bn-BD"/>
              </w:rPr>
              <w:t>, 1971</w:t>
            </w:r>
          </w:p>
        </w:tc>
      </w:tr>
      <w:tr w:rsidR="00F873F2" w:rsidRPr="00F873F2" w14:paraId="71A9D6AD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72E64691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est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072E10FB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62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0D4E1AAB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40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0861CF6B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.080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2B5EDF50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Angus et al. 1976</w:t>
            </w:r>
          </w:p>
        </w:tc>
      </w:tr>
      <w:tr w:rsidR="00F873F2" w:rsidRPr="00F873F2" w14:paraId="699C9087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1B9DAA27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est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0A956506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82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20515C44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40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6C4D624F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.097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6FC16715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Angus et al. 1976</w:t>
            </w:r>
          </w:p>
        </w:tc>
      </w:tr>
      <w:tr w:rsidR="00F873F2" w:rsidRPr="00F873F2" w14:paraId="08867F57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36618DA5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est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5783BD6B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00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7406A0D6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40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3D553252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.099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087841F1" w14:textId="3F22A03A" w:rsidR="00F873F2" w:rsidRPr="00F873F2" w:rsidRDefault="00015E9A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proofErr w:type="spellStart"/>
            <w:r w:rsidRPr="00015E9A">
              <w:rPr>
                <w:rFonts w:ascii="Calibri" w:eastAsia="Times New Roman" w:hAnsi="Calibri" w:cs="Calibri"/>
                <w:color w:val="000000"/>
                <w:lang w:bidi="bn-BD"/>
              </w:rPr>
              <w:t>Ryzhenko</w:t>
            </w:r>
            <w:proofErr w:type="spellEnd"/>
            <w:r w:rsidRPr="00015E9A">
              <w:rPr>
                <w:rFonts w:ascii="Calibri" w:eastAsia="Times New Roman" w:hAnsi="Calibri" w:cs="Calibri"/>
                <w:color w:val="000000"/>
                <w:lang w:bidi="bn-BD"/>
              </w:rPr>
              <w:t>, 1971</w:t>
            </w:r>
          </w:p>
        </w:tc>
      </w:tr>
      <w:tr w:rsidR="00F873F2" w:rsidRPr="00F873F2" w14:paraId="0B27F6EF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2ACFD658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est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025EA81E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00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04643894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40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13DB49A8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.096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5EA56BDD" w14:textId="58E10214" w:rsidR="00F873F2" w:rsidRPr="00F873F2" w:rsidRDefault="00015E9A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proofErr w:type="spellStart"/>
            <w:r w:rsidRPr="00015E9A">
              <w:rPr>
                <w:rFonts w:ascii="Calibri" w:eastAsia="Times New Roman" w:hAnsi="Calibri" w:cs="Calibri"/>
                <w:color w:val="000000"/>
                <w:lang w:bidi="bn-BD"/>
              </w:rPr>
              <w:t>Ryzhenko</w:t>
            </w:r>
            <w:proofErr w:type="spellEnd"/>
            <w:r w:rsidRPr="00015E9A">
              <w:rPr>
                <w:rFonts w:ascii="Calibri" w:eastAsia="Times New Roman" w:hAnsi="Calibri" w:cs="Calibri"/>
                <w:color w:val="000000"/>
                <w:lang w:bidi="bn-BD"/>
              </w:rPr>
              <w:t>, 1971</w:t>
            </w:r>
          </w:p>
        </w:tc>
      </w:tr>
      <w:tr w:rsidR="00F873F2" w:rsidRPr="00F873F2" w14:paraId="35663E36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1738F15D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7E903BA6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7E4D385A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50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7377C802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0.133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5540E38B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Angus et al. 1976</w:t>
            </w:r>
          </w:p>
        </w:tc>
      </w:tr>
      <w:tr w:rsidR="00F873F2" w:rsidRPr="00F873F2" w14:paraId="6DB9C0EC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2E6D7AFB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3913AF19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4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43312999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50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5015B26A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0.249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6B6A728F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Angus et al. 1976</w:t>
            </w:r>
          </w:p>
        </w:tc>
      </w:tr>
      <w:tr w:rsidR="00F873F2" w:rsidRPr="00F873F2" w14:paraId="06C23E74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0A2B0A02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302BB456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6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17B21745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50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2633653F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0.318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1CBFD7B0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Angus et al. 1976</w:t>
            </w:r>
          </w:p>
        </w:tc>
      </w:tr>
      <w:tr w:rsidR="00F873F2" w:rsidRPr="00F873F2" w14:paraId="12EA51A7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64E28E81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est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6281C4B3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8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2763FF10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50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423CE234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0.382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34BEB31E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Angus et al. 1976</w:t>
            </w:r>
          </w:p>
        </w:tc>
      </w:tr>
      <w:tr w:rsidR="00F873F2" w:rsidRPr="00F873F2" w14:paraId="6873D4AA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424B3FA5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est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5BD57DD3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2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2848DC2C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50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0E3359A1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0.487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63024091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Angus et al. 1976</w:t>
            </w:r>
          </w:p>
        </w:tc>
      </w:tr>
      <w:tr w:rsidR="00F873F2" w:rsidRPr="00F873F2" w14:paraId="0A8B8973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3EB25D5E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5BB4B04B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20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3DDC2296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50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41279934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0.766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272D2906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Angus et al. 1976</w:t>
            </w:r>
          </w:p>
        </w:tc>
      </w:tr>
      <w:tr w:rsidR="00F873F2" w:rsidRPr="00F873F2" w14:paraId="734EFD0A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2624B215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est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68D09709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22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253F1215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50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7FA572FC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0.777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09393911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Angus et al. 1976</w:t>
            </w:r>
          </w:p>
        </w:tc>
      </w:tr>
      <w:tr w:rsidR="00F873F2" w:rsidRPr="00F873F2" w14:paraId="2A695C98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384E6DDB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est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33D942E6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32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30E85150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50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5B844925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0.942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7CF6FD89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Angus et al. 1976</w:t>
            </w:r>
          </w:p>
        </w:tc>
      </w:tr>
      <w:tr w:rsidR="00F873F2" w:rsidRPr="00F873F2" w14:paraId="09E6E35A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2711F562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est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76FF72FC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345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40EB2B34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50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18E534E6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0.969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2C2B0837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Angus et al. 1976</w:t>
            </w:r>
          </w:p>
        </w:tc>
      </w:tr>
      <w:tr w:rsidR="00F873F2" w:rsidRPr="00F873F2" w14:paraId="521C2327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79AC9E1A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6E3A444D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40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4C5B3DBA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50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635BD6DE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.035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554EFBBB" w14:textId="2CD1936B" w:rsidR="00F873F2" w:rsidRPr="00F873F2" w:rsidRDefault="00015E9A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proofErr w:type="spellStart"/>
            <w:r w:rsidRPr="00015E9A">
              <w:rPr>
                <w:rFonts w:ascii="Calibri" w:eastAsia="Times New Roman" w:hAnsi="Calibri" w:cs="Calibri"/>
                <w:color w:val="000000"/>
                <w:lang w:bidi="bn-BD"/>
              </w:rPr>
              <w:t>Ryzhenko</w:t>
            </w:r>
            <w:proofErr w:type="spellEnd"/>
            <w:r w:rsidRPr="00015E9A">
              <w:rPr>
                <w:rFonts w:ascii="Calibri" w:eastAsia="Times New Roman" w:hAnsi="Calibri" w:cs="Calibri"/>
                <w:color w:val="000000"/>
                <w:lang w:bidi="bn-BD"/>
              </w:rPr>
              <w:t>, 1971</w:t>
            </w:r>
          </w:p>
        </w:tc>
      </w:tr>
      <w:tr w:rsidR="00F873F2" w:rsidRPr="00F873F2" w14:paraId="377B8398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1C7D706D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134ED699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50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528B6C9E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50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49D2DCB6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.081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396A20DD" w14:textId="17E36A90" w:rsidR="00F873F2" w:rsidRPr="00F873F2" w:rsidRDefault="00015E9A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proofErr w:type="spellStart"/>
            <w:r w:rsidRPr="00015E9A">
              <w:rPr>
                <w:rFonts w:ascii="Calibri" w:eastAsia="Times New Roman" w:hAnsi="Calibri" w:cs="Calibri"/>
                <w:color w:val="000000"/>
                <w:lang w:bidi="bn-BD"/>
              </w:rPr>
              <w:t>Ryzhenko</w:t>
            </w:r>
            <w:proofErr w:type="spellEnd"/>
            <w:r w:rsidRPr="00015E9A">
              <w:rPr>
                <w:rFonts w:ascii="Calibri" w:eastAsia="Times New Roman" w:hAnsi="Calibri" w:cs="Calibri"/>
                <w:color w:val="000000"/>
                <w:lang w:bidi="bn-BD"/>
              </w:rPr>
              <w:t>, 1971</w:t>
            </w:r>
          </w:p>
        </w:tc>
      </w:tr>
      <w:tr w:rsidR="00F873F2" w:rsidRPr="00F873F2" w14:paraId="4EE9390C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187438BC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3DB147F5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60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55225CAB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50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2249DDB8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.103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06CBAE45" w14:textId="40ADB18A" w:rsidR="00F873F2" w:rsidRPr="00F873F2" w:rsidRDefault="00015E9A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proofErr w:type="spellStart"/>
            <w:r w:rsidRPr="00015E9A">
              <w:rPr>
                <w:rFonts w:ascii="Calibri" w:eastAsia="Times New Roman" w:hAnsi="Calibri" w:cs="Calibri"/>
                <w:color w:val="000000"/>
                <w:lang w:bidi="bn-BD"/>
              </w:rPr>
              <w:t>Ryzhenko</w:t>
            </w:r>
            <w:proofErr w:type="spellEnd"/>
            <w:r w:rsidRPr="00015E9A">
              <w:rPr>
                <w:rFonts w:ascii="Calibri" w:eastAsia="Times New Roman" w:hAnsi="Calibri" w:cs="Calibri"/>
                <w:color w:val="000000"/>
                <w:lang w:bidi="bn-BD"/>
              </w:rPr>
              <w:t>, 1971</w:t>
            </w:r>
          </w:p>
        </w:tc>
      </w:tr>
      <w:tr w:rsidR="00F873F2" w:rsidRPr="00F873F2" w14:paraId="1D273660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643E7319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4AD27BF2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80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07E9C20B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50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2DC5CC48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.116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183AA70C" w14:textId="33641DBF" w:rsidR="00F873F2" w:rsidRPr="00F873F2" w:rsidRDefault="00015E9A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proofErr w:type="spellStart"/>
            <w:r w:rsidRPr="00015E9A">
              <w:rPr>
                <w:rFonts w:ascii="Calibri" w:eastAsia="Times New Roman" w:hAnsi="Calibri" w:cs="Calibri"/>
                <w:color w:val="000000"/>
                <w:lang w:bidi="bn-BD"/>
              </w:rPr>
              <w:t>Ryzhenko</w:t>
            </w:r>
            <w:proofErr w:type="spellEnd"/>
            <w:r w:rsidRPr="00015E9A">
              <w:rPr>
                <w:rFonts w:ascii="Calibri" w:eastAsia="Times New Roman" w:hAnsi="Calibri" w:cs="Calibri"/>
                <w:color w:val="000000"/>
                <w:lang w:bidi="bn-BD"/>
              </w:rPr>
              <w:t>, 1971</w:t>
            </w:r>
          </w:p>
        </w:tc>
      </w:tr>
      <w:tr w:rsidR="00F873F2" w:rsidRPr="00F873F2" w14:paraId="2B1DAEEF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045DD180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1E3AE010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00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53B28101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50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020BF03D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.113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1F0C04B7" w14:textId="2DFF5291" w:rsidR="00F873F2" w:rsidRPr="00F873F2" w:rsidRDefault="00015E9A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proofErr w:type="spellStart"/>
            <w:r w:rsidRPr="00015E9A">
              <w:rPr>
                <w:rFonts w:ascii="Calibri" w:eastAsia="Times New Roman" w:hAnsi="Calibri" w:cs="Calibri"/>
                <w:color w:val="000000"/>
                <w:lang w:bidi="bn-BD"/>
              </w:rPr>
              <w:t>Ryzhenko</w:t>
            </w:r>
            <w:proofErr w:type="spellEnd"/>
            <w:r w:rsidRPr="00015E9A">
              <w:rPr>
                <w:rFonts w:ascii="Calibri" w:eastAsia="Times New Roman" w:hAnsi="Calibri" w:cs="Calibri"/>
                <w:color w:val="000000"/>
                <w:lang w:bidi="bn-BD"/>
              </w:rPr>
              <w:t>, 1971</w:t>
            </w:r>
          </w:p>
        </w:tc>
      </w:tr>
      <w:tr w:rsidR="00F873F2" w:rsidRPr="00F873F2" w14:paraId="6C06FF20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2CCCD81F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498BFA2C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1A094CD1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60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71D4B7CD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0.132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089C376D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Angus et al. 1976</w:t>
            </w:r>
          </w:p>
        </w:tc>
      </w:tr>
      <w:tr w:rsidR="00F873F2" w:rsidRPr="00F873F2" w14:paraId="725753E7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6376671C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505E7A02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4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537B7A96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60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431AC0DB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0.246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74656EC4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Angus et al. 1976</w:t>
            </w:r>
          </w:p>
        </w:tc>
      </w:tr>
      <w:tr w:rsidR="00F873F2" w:rsidRPr="00F873F2" w14:paraId="3C2EF697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1B3ACB1E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398EFDAA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6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3DA62C56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60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2AFFC752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0.313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318E53BB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Angus et al. 1976</w:t>
            </w:r>
          </w:p>
        </w:tc>
      </w:tr>
      <w:tr w:rsidR="00F873F2" w:rsidRPr="00F873F2" w14:paraId="3893C06C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70B6C789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2F11B3F4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20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553161BE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60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627FA883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0.766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56709868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Angus et al. 1976</w:t>
            </w:r>
          </w:p>
        </w:tc>
      </w:tr>
      <w:tr w:rsidR="00F873F2" w:rsidRPr="00F873F2" w14:paraId="17DF09FA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1749C5A1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est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042F7587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42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2BBC6CD3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60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76A797A4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.058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1671693D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Angus et al. 1976</w:t>
            </w:r>
          </w:p>
        </w:tc>
      </w:tr>
      <w:tr w:rsidR="00F873F2" w:rsidRPr="00F873F2" w14:paraId="66FABFA8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628E73DD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est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0DFFE065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46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2C5046E1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60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1EBBE475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.089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29381141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Angus et al. 1976</w:t>
            </w:r>
          </w:p>
        </w:tc>
      </w:tr>
      <w:tr w:rsidR="00F873F2" w:rsidRPr="00F873F2" w14:paraId="35026DB0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3C977017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18B3F6F4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50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4B15A4E3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60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186385CA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.106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3D104A62" w14:textId="10DB012F" w:rsidR="00F873F2" w:rsidRPr="00F873F2" w:rsidRDefault="00015E9A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proofErr w:type="spellStart"/>
            <w:r w:rsidRPr="00015E9A">
              <w:rPr>
                <w:rFonts w:ascii="Calibri" w:eastAsia="Times New Roman" w:hAnsi="Calibri" w:cs="Calibri"/>
                <w:color w:val="000000"/>
                <w:lang w:bidi="bn-BD"/>
              </w:rPr>
              <w:t>Ryzhenko</w:t>
            </w:r>
            <w:proofErr w:type="spellEnd"/>
            <w:r w:rsidRPr="00015E9A">
              <w:rPr>
                <w:rFonts w:ascii="Calibri" w:eastAsia="Times New Roman" w:hAnsi="Calibri" w:cs="Calibri"/>
                <w:color w:val="000000"/>
                <w:lang w:bidi="bn-BD"/>
              </w:rPr>
              <w:t>, 1971</w:t>
            </w:r>
          </w:p>
        </w:tc>
      </w:tr>
      <w:tr w:rsidR="00F873F2" w:rsidRPr="00F873F2" w14:paraId="1A7EE94E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3936DBD8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089CBE52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545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003E02E5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60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6601BA05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.120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6B4A3FCF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Angus et al. 1976</w:t>
            </w:r>
          </w:p>
        </w:tc>
      </w:tr>
      <w:tr w:rsidR="00F873F2" w:rsidRPr="00F873F2" w14:paraId="3DEDAF11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11C9079E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est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6835E74D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62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76F769EF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60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0CA7E46C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.137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1FF2BA9C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Angus et al. 1976</w:t>
            </w:r>
          </w:p>
        </w:tc>
      </w:tr>
      <w:tr w:rsidR="00F873F2" w:rsidRPr="00F873F2" w14:paraId="1F703415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6261E216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est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602B47B2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82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776A7278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60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49B65AA2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.157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73BFC833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Angus et al. 1976</w:t>
            </w:r>
          </w:p>
        </w:tc>
      </w:tr>
      <w:tr w:rsidR="00F873F2" w:rsidRPr="00F873F2" w14:paraId="406B0994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2E8ABE4E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est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1BB3846A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00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50EB9453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60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78A6085E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.151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149C04A6" w14:textId="0597C039" w:rsidR="00F873F2" w:rsidRPr="00F873F2" w:rsidRDefault="00015E9A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proofErr w:type="spellStart"/>
            <w:r w:rsidRPr="00015E9A">
              <w:rPr>
                <w:rFonts w:ascii="Calibri" w:eastAsia="Times New Roman" w:hAnsi="Calibri" w:cs="Calibri"/>
                <w:color w:val="000000"/>
                <w:lang w:bidi="bn-BD"/>
              </w:rPr>
              <w:t>Ryzhenko</w:t>
            </w:r>
            <w:proofErr w:type="spellEnd"/>
            <w:r w:rsidRPr="00015E9A">
              <w:rPr>
                <w:rFonts w:ascii="Calibri" w:eastAsia="Times New Roman" w:hAnsi="Calibri" w:cs="Calibri"/>
                <w:color w:val="000000"/>
                <w:lang w:bidi="bn-BD"/>
              </w:rPr>
              <w:t>, 1971</w:t>
            </w:r>
          </w:p>
        </w:tc>
      </w:tr>
      <w:tr w:rsidR="00F873F2" w:rsidRPr="00F873F2" w14:paraId="61734E7B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655B5239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est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7B6E3E47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00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4F58275F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60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03EB51D7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.149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75AF4EEA" w14:textId="193C882F" w:rsidR="00F873F2" w:rsidRPr="00F873F2" w:rsidRDefault="00015E9A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proofErr w:type="spellStart"/>
            <w:r w:rsidRPr="00015E9A">
              <w:rPr>
                <w:rFonts w:ascii="Calibri" w:eastAsia="Times New Roman" w:hAnsi="Calibri" w:cs="Calibri"/>
                <w:color w:val="000000"/>
                <w:lang w:bidi="bn-BD"/>
              </w:rPr>
              <w:t>Ryzhenko</w:t>
            </w:r>
            <w:proofErr w:type="spellEnd"/>
            <w:r w:rsidRPr="00015E9A">
              <w:rPr>
                <w:rFonts w:ascii="Calibri" w:eastAsia="Times New Roman" w:hAnsi="Calibri" w:cs="Calibri"/>
                <w:color w:val="000000"/>
                <w:lang w:bidi="bn-BD"/>
              </w:rPr>
              <w:t>, 1971</w:t>
            </w:r>
          </w:p>
        </w:tc>
      </w:tr>
      <w:tr w:rsidR="00F873F2" w:rsidRPr="00F873F2" w14:paraId="28EEF659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1F96BF0B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752BD439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40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2D7976A2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70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27C8FC4B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.000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6483A21C" w14:textId="0194F9A3" w:rsidR="00F873F2" w:rsidRPr="00F873F2" w:rsidRDefault="00015E9A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proofErr w:type="spellStart"/>
            <w:r w:rsidRPr="00015E9A">
              <w:rPr>
                <w:rFonts w:ascii="Calibri" w:eastAsia="Times New Roman" w:hAnsi="Calibri" w:cs="Calibri"/>
                <w:color w:val="000000"/>
                <w:lang w:bidi="bn-BD"/>
              </w:rPr>
              <w:t>Ryzhenko</w:t>
            </w:r>
            <w:proofErr w:type="spellEnd"/>
            <w:r w:rsidRPr="00015E9A">
              <w:rPr>
                <w:rFonts w:ascii="Calibri" w:eastAsia="Times New Roman" w:hAnsi="Calibri" w:cs="Calibri"/>
                <w:color w:val="000000"/>
                <w:lang w:bidi="bn-BD"/>
              </w:rPr>
              <w:t>, 1971</w:t>
            </w:r>
          </w:p>
        </w:tc>
      </w:tr>
      <w:tr w:rsidR="00F873F2" w:rsidRPr="00F873F2" w14:paraId="6AD74A4D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726D7691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6C6A8864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50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4DFF5DF0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70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58C39288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.081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61D95D25" w14:textId="00179176" w:rsidR="00F873F2" w:rsidRPr="00F873F2" w:rsidRDefault="00015E9A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proofErr w:type="spellStart"/>
            <w:r w:rsidRPr="00015E9A">
              <w:rPr>
                <w:rFonts w:ascii="Calibri" w:eastAsia="Times New Roman" w:hAnsi="Calibri" w:cs="Calibri"/>
                <w:color w:val="000000"/>
                <w:lang w:bidi="bn-BD"/>
              </w:rPr>
              <w:t>Ryzhenko</w:t>
            </w:r>
            <w:proofErr w:type="spellEnd"/>
            <w:r w:rsidRPr="00015E9A">
              <w:rPr>
                <w:rFonts w:ascii="Calibri" w:eastAsia="Times New Roman" w:hAnsi="Calibri" w:cs="Calibri"/>
                <w:color w:val="000000"/>
                <w:lang w:bidi="bn-BD"/>
              </w:rPr>
              <w:t>, 1971</w:t>
            </w:r>
          </w:p>
        </w:tc>
      </w:tr>
      <w:tr w:rsidR="00F873F2" w:rsidRPr="00F873F2" w14:paraId="2C29C70C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604A6175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2089BE84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60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5F5E8ED7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70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499AB37C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.135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4EE46CAB" w14:textId="3DF796F4" w:rsidR="00F873F2" w:rsidRPr="00F873F2" w:rsidRDefault="00015E9A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proofErr w:type="spellStart"/>
            <w:r w:rsidRPr="00015E9A">
              <w:rPr>
                <w:rFonts w:ascii="Calibri" w:eastAsia="Times New Roman" w:hAnsi="Calibri" w:cs="Calibri"/>
                <w:color w:val="000000"/>
                <w:lang w:bidi="bn-BD"/>
              </w:rPr>
              <w:t>Ryzhenko</w:t>
            </w:r>
            <w:proofErr w:type="spellEnd"/>
            <w:r w:rsidRPr="00015E9A">
              <w:rPr>
                <w:rFonts w:ascii="Calibri" w:eastAsia="Times New Roman" w:hAnsi="Calibri" w:cs="Calibri"/>
                <w:color w:val="000000"/>
                <w:lang w:bidi="bn-BD"/>
              </w:rPr>
              <w:t>, 1971</w:t>
            </w:r>
          </w:p>
        </w:tc>
      </w:tr>
      <w:tr w:rsidR="00F873F2" w:rsidRPr="00F873F2" w14:paraId="0F06D07D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59C5D28D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lastRenderedPageBreak/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152B5819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80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3ADF67A3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70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2797A6AB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.161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7FE1A869" w14:textId="6185709B" w:rsidR="00F873F2" w:rsidRPr="00F873F2" w:rsidRDefault="00015E9A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proofErr w:type="spellStart"/>
            <w:r w:rsidRPr="00015E9A">
              <w:rPr>
                <w:rFonts w:ascii="Calibri" w:eastAsia="Times New Roman" w:hAnsi="Calibri" w:cs="Calibri"/>
                <w:color w:val="000000"/>
                <w:lang w:bidi="bn-BD"/>
              </w:rPr>
              <w:t>Ryzhenko</w:t>
            </w:r>
            <w:proofErr w:type="spellEnd"/>
            <w:r w:rsidRPr="00015E9A">
              <w:rPr>
                <w:rFonts w:ascii="Calibri" w:eastAsia="Times New Roman" w:hAnsi="Calibri" w:cs="Calibri"/>
                <w:color w:val="000000"/>
                <w:lang w:bidi="bn-BD"/>
              </w:rPr>
              <w:t>, 1971</w:t>
            </w:r>
          </w:p>
        </w:tc>
      </w:tr>
      <w:tr w:rsidR="00F873F2" w:rsidRPr="00F873F2" w14:paraId="3CCF209B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13790722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25134DEA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00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70A0C413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70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628F0456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.166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23A645C3" w14:textId="766EC9F8" w:rsidR="00F873F2" w:rsidRPr="00F873F2" w:rsidRDefault="00015E9A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proofErr w:type="spellStart"/>
            <w:r w:rsidRPr="00015E9A">
              <w:rPr>
                <w:rFonts w:ascii="Calibri" w:eastAsia="Times New Roman" w:hAnsi="Calibri" w:cs="Calibri"/>
                <w:color w:val="000000"/>
                <w:lang w:bidi="bn-BD"/>
              </w:rPr>
              <w:t>Ryzhenko</w:t>
            </w:r>
            <w:proofErr w:type="spellEnd"/>
            <w:r w:rsidRPr="00015E9A">
              <w:rPr>
                <w:rFonts w:ascii="Calibri" w:eastAsia="Times New Roman" w:hAnsi="Calibri" w:cs="Calibri"/>
                <w:color w:val="000000"/>
                <w:lang w:bidi="bn-BD"/>
              </w:rPr>
              <w:t>, 1971</w:t>
            </w:r>
          </w:p>
        </w:tc>
      </w:tr>
      <w:tr w:rsidR="00F873F2" w:rsidRPr="00F873F2" w14:paraId="641E1DE7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7122C12F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5D5A10F9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634A05AF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80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29C8F3A0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0.138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1D370DEE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Angus et al. 1976</w:t>
            </w:r>
          </w:p>
        </w:tc>
      </w:tr>
      <w:tr w:rsidR="00F873F2" w:rsidRPr="00F873F2" w14:paraId="4D38B474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726E1AD4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05083726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4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2738514C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80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369395B2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0.254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56E29345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Angus et al. 1976</w:t>
            </w:r>
          </w:p>
        </w:tc>
      </w:tr>
      <w:tr w:rsidR="00F873F2" w:rsidRPr="00F873F2" w14:paraId="2B3058D4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136F9FAF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3C4DB260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6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0BC0D064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80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7F0732B0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0.324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52308A24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Angus et al. 1976</w:t>
            </w:r>
          </w:p>
        </w:tc>
      </w:tr>
      <w:tr w:rsidR="00F873F2" w:rsidRPr="00F873F2" w14:paraId="66EDAEB7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78CC7702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56FE7831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20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7B55E25D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80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28D9FF93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0.793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4E2E728F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Angus et al. 1976</w:t>
            </w:r>
          </w:p>
        </w:tc>
      </w:tr>
      <w:tr w:rsidR="00F873F2" w:rsidRPr="00F873F2" w14:paraId="791CBEA3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4754895B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est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112650F6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41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05FCAC3C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80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49683C7C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.115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3EE52DD9" w14:textId="2060B2EF" w:rsidR="00F873F2" w:rsidRPr="00F873F2" w:rsidRDefault="00015E9A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proofErr w:type="spellStart"/>
            <w:r w:rsidRPr="00015E9A">
              <w:rPr>
                <w:rFonts w:ascii="Calibri" w:eastAsia="Times New Roman" w:hAnsi="Calibri" w:cs="Calibri"/>
                <w:color w:val="000000"/>
                <w:lang w:bidi="bn-BD"/>
              </w:rPr>
              <w:t>Ryzhenko</w:t>
            </w:r>
            <w:proofErr w:type="spellEnd"/>
            <w:r w:rsidRPr="00015E9A">
              <w:rPr>
                <w:rFonts w:ascii="Calibri" w:eastAsia="Times New Roman" w:hAnsi="Calibri" w:cs="Calibri"/>
                <w:color w:val="000000"/>
                <w:lang w:bidi="bn-BD"/>
              </w:rPr>
              <w:t>, 1971</w:t>
            </w:r>
          </w:p>
        </w:tc>
      </w:tr>
      <w:tr w:rsidR="00F873F2" w:rsidRPr="00F873F2" w14:paraId="0E635DC7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5ECA6721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est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15E336D5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42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48BB34B0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80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50E11D54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.115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672EEDBD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Angus et al. 1976</w:t>
            </w:r>
          </w:p>
        </w:tc>
      </w:tr>
      <w:tr w:rsidR="00F873F2" w:rsidRPr="00F873F2" w14:paraId="1DC003CB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15116746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est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57B3A2F3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45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217F18CC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80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23E71FC1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.153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74B9FA30" w14:textId="139B35B9" w:rsidR="00F873F2" w:rsidRPr="00F873F2" w:rsidRDefault="00015E9A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proofErr w:type="spellStart"/>
            <w:r w:rsidRPr="00015E9A">
              <w:rPr>
                <w:rFonts w:ascii="Calibri" w:eastAsia="Times New Roman" w:hAnsi="Calibri" w:cs="Calibri"/>
                <w:color w:val="000000"/>
                <w:lang w:bidi="bn-BD"/>
              </w:rPr>
              <w:t>Ryzhenko</w:t>
            </w:r>
            <w:proofErr w:type="spellEnd"/>
            <w:r w:rsidRPr="00015E9A">
              <w:rPr>
                <w:rFonts w:ascii="Calibri" w:eastAsia="Times New Roman" w:hAnsi="Calibri" w:cs="Calibri"/>
                <w:color w:val="000000"/>
                <w:lang w:bidi="bn-BD"/>
              </w:rPr>
              <w:t>, 1971</w:t>
            </w:r>
          </w:p>
        </w:tc>
      </w:tr>
      <w:tr w:rsidR="00F873F2" w:rsidRPr="00F873F2" w14:paraId="694C6679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6A5E3C10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est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3C33304B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46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12D0781A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80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629C4287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.154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1FB12104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Angus et al. 1976</w:t>
            </w:r>
          </w:p>
        </w:tc>
      </w:tr>
      <w:tr w:rsidR="00F873F2" w:rsidRPr="00F873F2" w14:paraId="2EDF9B56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33042FDC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42ACE715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50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7E29FA80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80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2B7BF397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.167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4D3CC1B2" w14:textId="486B7D37" w:rsidR="00F873F2" w:rsidRPr="00F873F2" w:rsidRDefault="00015E9A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proofErr w:type="spellStart"/>
            <w:r w:rsidRPr="00015E9A">
              <w:rPr>
                <w:rFonts w:ascii="Calibri" w:eastAsia="Times New Roman" w:hAnsi="Calibri" w:cs="Calibri"/>
                <w:color w:val="000000"/>
                <w:lang w:bidi="bn-BD"/>
              </w:rPr>
              <w:t>Ryzhenko</w:t>
            </w:r>
            <w:proofErr w:type="spellEnd"/>
            <w:r w:rsidRPr="00015E9A">
              <w:rPr>
                <w:rFonts w:ascii="Calibri" w:eastAsia="Times New Roman" w:hAnsi="Calibri" w:cs="Calibri"/>
                <w:color w:val="000000"/>
                <w:lang w:bidi="bn-BD"/>
              </w:rPr>
              <w:t>, 1971</w:t>
            </w:r>
          </w:p>
        </w:tc>
      </w:tr>
      <w:tr w:rsidR="00F873F2" w:rsidRPr="00F873F2" w14:paraId="4AB1FF02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53570BA1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4D661414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545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601D0F04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80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55D5FECB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.182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0D9C92A2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Angus et al. 1976</w:t>
            </w:r>
          </w:p>
        </w:tc>
      </w:tr>
      <w:tr w:rsidR="00F873F2" w:rsidRPr="00F873F2" w14:paraId="279C698F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2990C55F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est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31F09897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60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761AB2D7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80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794BE813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.196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70131869" w14:textId="541EB694" w:rsidR="00F873F2" w:rsidRPr="00F873F2" w:rsidRDefault="00015E9A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proofErr w:type="spellStart"/>
            <w:r w:rsidRPr="00015E9A">
              <w:rPr>
                <w:rFonts w:ascii="Calibri" w:eastAsia="Times New Roman" w:hAnsi="Calibri" w:cs="Calibri"/>
                <w:color w:val="000000"/>
                <w:lang w:bidi="bn-BD"/>
              </w:rPr>
              <w:t>Ryzhenko</w:t>
            </w:r>
            <w:proofErr w:type="spellEnd"/>
            <w:r w:rsidRPr="00015E9A">
              <w:rPr>
                <w:rFonts w:ascii="Calibri" w:eastAsia="Times New Roman" w:hAnsi="Calibri" w:cs="Calibri"/>
                <w:color w:val="000000"/>
                <w:lang w:bidi="bn-BD"/>
              </w:rPr>
              <w:t>, 1971</w:t>
            </w:r>
          </w:p>
        </w:tc>
      </w:tr>
      <w:tr w:rsidR="00F873F2" w:rsidRPr="00F873F2" w14:paraId="01E32B5E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368A5EB4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est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755FEB5D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62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7BD55607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80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42524580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.197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69411C2F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Angus et al. 1976</w:t>
            </w:r>
          </w:p>
        </w:tc>
      </w:tr>
      <w:tr w:rsidR="00F873F2" w:rsidRPr="00F873F2" w14:paraId="498EFB01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03036508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est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34479A02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80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39EC0EBF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80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2FFE8749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.213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5298C373" w14:textId="50FD1985" w:rsidR="00F873F2" w:rsidRPr="00F873F2" w:rsidRDefault="00015E9A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proofErr w:type="spellStart"/>
            <w:r w:rsidRPr="00015E9A">
              <w:rPr>
                <w:rFonts w:ascii="Calibri" w:eastAsia="Times New Roman" w:hAnsi="Calibri" w:cs="Calibri"/>
                <w:color w:val="000000"/>
                <w:lang w:bidi="bn-BD"/>
              </w:rPr>
              <w:t>Ryzhenko</w:t>
            </w:r>
            <w:proofErr w:type="spellEnd"/>
            <w:r w:rsidRPr="00015E9A">
              <w:rPr>
                <w:rFonts w:ascii="Calibri" w:eastAsia="Times New Roman" w:hAnsi="Calibri" w:cs="Calibri"/>
                <w:color w:val="000000"/>
                <w:lang w:bidi="bn-BD"/>
              </w:rPr>
              <w:t>, 1971</w:t>
            </w:r>
          </w:p>
        </w:tc>
      </w:tr>
      <w:tr w:rsidR="00F873F2" w:rsidRPr="00F873F2" w14:paraId="20AEA155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0D40223E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est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706E65EF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82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5649719E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80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5A989489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.214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2A873951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Angus et al. 1976</w:t>
            </w:r>
          </w:p>
        </w:tc>
      </w:tr>
      <w:tr w:rsidR="00F873F2" w:rsidRPr="00F873F2" w14:paraId="4F48E1C2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6670099A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est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732D3CF9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00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2989091B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80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092F12F9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.204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6DF79CD7" w14:textId="72EF8380" w:rsidR="00F873F2" w:rsidRPr="00F873F2" w:rsidRDefault="00015E9A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proofErr w:type="spellStart"/>
            <w:r w:rsidRPr="00015E9A">
              <w:rPr>
                <w:rFonts w:ascii="Calibri" w:eastAsia="Times New Roman" w:hAnsi="Calibri" w:cs="Calibri"/>
                <w:color w:val="000000"/>
                <w:lang w:bidi="bn-BD"/>
              </w:rPr>
              <w:t>Ryzhenko</w:t>
            </w:r>
            <w:proofErr w:type="spellEnd"/>
            <w:r w:rsidRPr="00015E9A">
              <w:rPr>
                <w:rFonts w:ascii="Calibri" w:eastAsia="Times New Roman" w:hAnsi="Calibri" w:cs="Calibri"/>
                <w:color w:val="000000"/>
                <w:lang w:bidi="bn-BD"/>
              </w:rPr>
              <w:t>, 1971</w:t>
            </w:r>
          </w:p>
        </w:tc>
      </w:tr>
      <w:tr w:rsidR="00F873F2" w:rsidRPr="00F873F2" w14:paraId="2421419E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3A09C0D8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2337F17E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40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34382C24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90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6A0231D9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.145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713F4AB0" w14:textId="202B08A0" w:rsidR="00F873F2" w:rsidRPr="00F873F2" w:rsidRDefault="00015E9A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proofErr w:type="spellStart"/>
            <w:r w:rsidRPr="00015E9A">
              <w:rPr>
                <w:rFonts w:ascii="Calibri" w:eastAsia="Times New Roman" w:hAnsi="Calibri" w:cs="Calibri"/>
                <w:color w:val="000000"/>
                <w:lang w:bidi="bn-BD"/>
              </w:rPr>
              <w:t>Ryzhenko</w:t>
            </w:r>
            <w:proofErr w:type="spellEnd"/>
            <w:r w:rsidRPr="00015E9A">
              <w:rPr>
                <w:rFonts w:ascii="Calibri" w:eastAsia="Times New Roman" w:hAnsi="Calibri" w:cs="Calibri"/>
                <w:color w:val="000000"/>
                <w:lang w:bidi="bn-BD"/>
              </w:rPr>
              <w:t>, 1971</w:t>
            </w:r>
          </w:p>
        </w:tc>
      </w:tr>
      <w:tr w:rsidR="00F873F2" w:rsidRPr="00F873F2" w14:paraId="67F27CAE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2ADF11A8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4AB529E8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50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231574E3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90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0931E682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.203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5A64CBFD" w14:textId="06C37562" w:rsidR="00F873F2" w:rsidRPr="00F873F2" w:rsidRDefault="00015E9A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proofErr w:type="spellStart"/>
            <w:r w:rsidRPr="00015E9A">
              <w:rPr>
                <w:rFonts w:ascii="Calibri" w:eastAsia="Times New Roman" w:hAnsi="Calibri" w:cs="Calibri"/>
                <w:color w:val="000000"/>
                <w:lang w:bidi="bn-BD"/>
              </w:rPr>
              <w:t>Ryzhenko</w:t>
            </w:r>
            <w:proofErr w:type="spellEnd"/>
            <w:r w:rsidRPr="00015E9A">
              <w:rPr>
                <w:rFonts w:ascii="Calibri" w:eastAsia="Times New Roman" w:hAnsi="Calibri" w:cs="Calibri"/>
                <w:color w:val="000000"/>
                <w:lang w:bidi="bn-BD"/>
              </w:rPr>
              <w:t>, 1971</w:t>
            </w:r>
          </w:p>
        </w:tc>
      </w:tr>
      <w:tr w:rsidR="00F873F2" w:rsidRPr="00F873F2" w14:paraId="58ED007C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5CA5FBE5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66BD747A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60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0D2A68EE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90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2F08288F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.228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6708D555" w14:textId="62AB72F6" w:rsidR="00F873F2" w:rsidRPr="00F873F2" w:rsidRDefault="00015E9A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proofErr w:type="spellStart"/>
            <w:r w:rsidRPr="00015E9A">
              <w:rPr>
                <w:rFonts w:ascii="Calibri" w:eastAsia="Times New Roman" w:hAnsi="Calibri" w:cs="Calibri"/>
                <w:color w:val="000000"/>
                <w:lang w:bidi="bn-BD"/>
              </w:rPr>
              <w:t>Ryzhenko</w:t>
            </w:r>
            <w:proofErr w:type="spellEnd"/>
            <w:r w:rsidRPr="00015E9A">
              <w:rPr>
                <w:rFonts w:ascii="Calibri" w:eastAsia="Times New Roman" w:hAnsi="Calibri" w:cs="Calibri"/>
                <w:color w:val="000000"/>
                <w:lang w:bidi="bn-BD"/>
              </w:rPr>
              <w:t>, 1971</w:t>
            </w:r>
          </w:p>
        </w:tc>
      </w:tr>
      <w:tr w:rsidR="00F873F2" w:rsidRPr="00F873F2" w14:paraId="65970C2D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17387063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6B3C498C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80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02DE79EC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90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2BF8022A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.236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6477DE46" w14:textId="4A74A423" w:rsidR="00F873F2" w:rsidRPr="00F873F2" w:rsidRDefault="00015E9A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proofErr w:type="spellStart"/>
            <w:r w:rsidRPr="00015E9A">
              <w:rPr>
                <w:rFonts w:ascii="Calibri" w:eastAsia="Times New Roman" w:hAnsi="Calibri" w:cs="Calibri"/>
                <w:color w:val="000000"/>
                <w:lang w:bidi="bn-BD"/>
              </w:rPr>
              <w:t>Ryzhenko</w:t>
            </w:r>
            <w:proofErr w:type="spellEnd"/>
            <w:r w:rsidRPr="00015E9A">
              <w:rPr>
                <w:rFonts w:ascii="Calibri" w:eastAsia="Times New Roman" w:hAnsi="Calibri" w:cs="Calibri"/>
                <w:color w:val="000000"/>
                <w:lang w:bidi="bn-BD"/>
              </w:rPr>
              <w:t>, 1971</w:t>
            </w:r>
          </w:p>
        </w:tc>
      </w:tr>
      <w:tr w:rsidR="00F873F2" w:rsidRPr="00F873F2" w14:paraId="035432BA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6EBB1800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1A94A94B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00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542F6E4C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90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3AA74176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.223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3D871C44" w14:textId="78B22F08" w:rsidR="00F873F2" w:rsidRPr="00F873F2" w:rsidRDefault="00015E9A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proofErr w:type="spellStart"/>
            <w:r w:rsidRPr="00015E9A">
              <w:rPr>
                <w:rFonts w:ascii="Calibri" w:eastAsia="Times New Roman" w:hAnsi="Calibri" w:cs="Calibri"/>
                <w:color w:val="000000"/>
                <w:lang w:bidi="bn-BD"/>
              </w:rPr>
              <w:t>Ryzhenko</w:t>
            </w:r>
            <w:proofErr w:type="spellEnd"/>
            <w:r w:rsidRPr="00015E9A">
              <w:rPr>
                <w:rFonts w:ascii="Calibri" w:eastAsia="Times New Roman" w:hAnsi="Calibri" w:cs="Calibri"/>
                <w:color w:val="000000"/>
                <w:lang w:bidi="bn-BD"/>
              </w:rPr>
              <w:t>, 1971</w:t>
            </w:r>
          </w:p>
        </w:tc>
      </w:tr>
      <w:tr w:rsidR="00F873F2" w:rsidRPr="00F873F2" w14:paraId="74F6492F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502AAAC3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0FE5E698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01CC00FB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00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0A4E53A9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0.154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79EC2FE4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Angus et al. 1976</w:t>
            </w:r>
          </w:p>
        </w:tc>
      </w:tr>
      <w:tr w:rsidR="00F873F2" w:rsidRPr="00F873F2" w14:paraId="3465DA1D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27627B73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0826A97F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4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4E4121E3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00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33BDD682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0.279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14DB194A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Angus et al. 1976</w:t>
            </w:r>
          </w:p>
        </w:tc>
      </w:tr>
      <w:tr w:rsidR="00F873F2" w:rsidRPr="00F873F2" w14:paraId="1EEFC113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426D6726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7A1AE3C2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6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74A08A33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00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4DE2C920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0.350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104AC18C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Angus et al. 1976</w:t>
            </w:r>
          </w:p>
        </w:tc>
      </w:tr>
      <w:tr w:rsidR="00F873F2" w:rsidRPr="00F873F2" w14:paraId="5406EE8F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6ECEA5A1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08B50661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8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23C27881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00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7695A85A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0.428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66688D70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Angus et al. 1976</w:t>
            </w:r>
          </w:p>
        </w:tc>
      </w:tr>
      <w:tr w:rsidR="00F873F2" w:rsidRPr="00F873F2" w14:paraId="3295CFAA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28FABADE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35DFA519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2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5FCD90BD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00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6C3688A3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0.580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0324B73A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Angus et al. 1976</w:t>
            </w:r>
          </w:p>
        </w:tc>
      </w:tr>
      <w:tr w:rsidR="00F873F2" w:rsidRPr="00F873F2" w14:paraId="1B86D976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384C6AF4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66AFD3FA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20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026406A6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00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525FC633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0.845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3F437FB3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Angus et al. 1976</w:t>
            </w:r>
          </w:p>
        </w:tc>
      </w:tr>
      <w:tr w:rsidR="00F873F2" w:rsidRPr="00F873F2" w14:paraId="5597C8B2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1F5138C5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est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09FB9A30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40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1456D4E5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00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6232042B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.190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33D6E18E" w14:textId="5E58951C" w:rsidR="00F873F2" w:rsidRPr="00F873F2" w:rsidRDefault="00015E9A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proofErr w:type="spellStart"/>
            <w:r w:rsidRPr="00015E9A">
              <w:rPr>
                <w:rFonts w:ascii="Calibri" w:eastAsia="Times New Roman" w:hAnsi="Calibri" w:cs="Calibri"/>
                <w:color w:val="000000"/>
                <w:lang w:bidi="bn-BD"/>
              </w:rPr>
              <w:t>Ryzhenko</w:t>
            </w:r>
            <w:proofErr w:type="spellEnd"/>
            <w:r w:rsidRPr="00015E9A">
              <w:rPr>
                <w:rFonts w:ascii="Calibri" w:eastAsia="Times New Roman" w:hAnsi="Calibri" w:cs="Calibri"/>
                <w:color w:val="000000"/>
                <w:lang w:bidi="bn-BD"/>
              </w:rPr>
              <w:t>, 1971</w:t>
            </w:r>
          </w:p>
        </w:tc>
      </w:tr>
      <w:tr w:rsidR="00F873F2" w:rsidRPr="00F873F2" w14:paraId="697FA418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3AFB32C6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est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51D7B52A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45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5B4DE0ED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00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55BAC7AD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.230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798B210B" w14:textId="7390C9B1" w:rsidR="00F873F2" w:rsidRPr="00F873F2" w:rsidRDefault="00015E9A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proofErr w:type="spellStart"/>
            <w:r w:rsidRPr="00015E9A">
              <w:rPr>
                <w:rFonts w:ascii="Calibri" w:eastAsia="Times New Roman" w:hAnsi="Calibri" w:cs="Calibri"/>
                <w:color w:val="000000"/>
                <w:lang w:bidi="bn-BD"/>
              </w:rPr>
              <w:t>Ryzhenko</w:t>
            </w:r>
            <w:proofErr w:type="spellEnd"/>
            <w:r w:rsidRPr="00015E9A">
              <w:rPr>
                <w:rFonts w:ascii="Calibri" w:eastAsia="Times New Roman" w:hAnsi="Calibri" w:cs="Calibri"/>
                <w:color w:val="000000"/>
                <w:lang w:bidi="bn-BD"/>
              </w:rPr>
              <w:t>, 1971</w:t>
            </w:r>
          </w:p>
        </w:tc>
      </w:tr>
      <w:tr w:rsidR="00F873F2" w:rsidRPr="00F873F2" w14:paraId="28C1ACFD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60C72BB8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53E52D79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50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1A0E6FEC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00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36E878F7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.242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0F757978" w14:textId="23FFD6E5" w:rsidR="00F873F2" w:rsidRPr="00F873F2" w:rsidRDefault="00015E9A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proofErr w:type="spellStart"/>
            <w:r w:rsidRPr="00015E9A">
              <w:rPr>
                <w:rFonts w:ascii="Calibri" w:eastAsia="Times New Roman" w:hAnsi="Calibri" w:cs="Calibri"/>
                <w:color w:val="000000"/>
                <w:lang w:bidi="bn-BD"/>
              </w:rPr>
              <w:t>Ryzhenko</w:t>
            </w:r>
            <w:proofErr w:type="spellEnd"/>
            <w:r w:rsidRPr="00015E9A">
              <w:rPr>
                <w:rFonts w:ascii="Calibri" w:eastAsia="Times New Roman" w:hAnsi="Calibri" w:cs="Calibri"/>
                <w:color w:val="000000"/>
                <w:lang w:bidi="bn-BD"/>
              </w:rPr>
              <w:t>, 1971</w:t>
            </w:r>
          </w:p>
        </w:tc>
      </w:tr>
      <w:tr w:rsidR="00F873F2" w:rsidRPr="00F873F2" w14:paraId="480A0062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291628D3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est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5228E1FF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60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0572C816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00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1F729C4E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.272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0AE32B8A" w14:textId="75A3B874" w:rsidR="00F873F2" w:rsidRPr="00F873F2" w:rsidRDefault="00015E9A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proofErr w:type="spellStart"/>
            <w:r w:rsidRPr="00015E9A">
              <w:rPr>
                <w:rFonts w:ascii="Calibri" w:eastAsia="Times New Roman" w:hAnsi="Calibri" w:cs="Calibri"/>
                <w:color w:val="000000"/>
                <w:lang w:bidi="bn-BD"/>
              </w:rPr>
              <w:t>Ryzhenko</w:t>
            </w:r>
            <w:proofErr w:type="spellEnd"/>
            <w:r w:rsidRPr="00015E9A">
              <w:rPr>
                <w:rFonts w:ascii="Calibri" w:eastAsia="Times New Roman" w:hAnsi="Calibri" w:cs="Calibri"/>
                <w:color w:val="000000"/>
                <w:lang w:bidi="bn-BD"/>
              </w:rPr>
              <w:t>, 1971</w:t>
            </w:r>
          </w:p>
        </w:tc>
      </w:tr>
      <w:tr w:rsidR="00F873F2" w:rsidRPr="00F873F2" w14:paraId="736000E8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42BD92BB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est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7DB2F5AF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80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55882E0A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00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645B0C06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.281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13E92C95" w14:textId="3C931FA1" w:rsidR="00F873F2" w:rsidRPr="00F873F2" w:rsidRDefault="00015E9A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proofErr w:type="spellStart"/>
            <w:r w:rsidRPr="00015E9A">
              <w:rPr>
                <w:rFonts w:ascii="Calibri" w:eastAsia="Times New Roman" w:hAnsi="Calibri" w:cs="Calibri"/>
                <w:color w:val="000000"/>
                <w:lang w:bidi="bn-BD"/>
              </w:rPr>
              <w:t>Ryzhenko</w:t>
            </w:r>
            <w:proofErr w:type="spellEnd"/>
            <w:r w:rsidRPr="00015E9A">
              <w:rPr>
                <w:rFonts w:ascii="Calibri" w:eastAsia="Times New Roman" w:hAnsi="Calibri" w:cs="Calibri"/>
                <w:color w:val="000000"/>
                <w:lang w:bidi="bn-BD"/>
              </w:rPr>
              <w:t>, 1971</w:t>
            </w:r>
          </w:p>
        </w:tc>
      </w:tr>
      <w:tr w:rsidR="00F873F2" w:rsidRPr="00F873F2" w14:paraId="14FEFB90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450FA7A3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049EECAA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82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5FE9DE11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00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29F927BD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.269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56765746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Angus et al. 1976</w:t>
            </w:r>
          </w:p>
        </w:tc>
      </w:tr>
      <w:tr w:rsidR="00F873F2" w:rsidRPr="00F873F2" w14:paraId="5579B415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150582B4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est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0F74007F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00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7043B817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00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70FA2DC8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.263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48BB535B" w14:textId="25854361" w:rsidR="00F873F2" w:rsidRPr="00F873F2" w:rsidRDefault="00015E9A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proofErr w:type="spellStart"/>
            <w:r w:rsidRPr="00015E9A">
              <w:rPr>
                <w:rFonts w:ascii="Calibri" w:eastAsia="Times New Roman" w:hAnsi="Calibri" w:cs="Calibri"/>
                <w:color w:val="000000"/>
                <w:lang w:bidi="bn-BD"/>
              </w:rPr>
              <w:t>Ryzhenko</w:t>
            </w:r>
            <w:proofErr w:type="spellEnd"/>
            <w:r w:rsidRPr="00015E9A">
              <w:rPr>
                <w:rFonts w:ascii="Calibri" w:eastAsia="Times New Roman" w:hAnsi="Calibri" w:cs="Calibri"/>
                <w:color w:val="000000"/>
                <w:lang w:bidi="bn-BD"/>
              </w:rPr>
              <w:t>, 1971</w:t>
            </w:r>
          </w:p>
        </w:tc>
      </w:tr>
      <w:tr w:rsidR="00F873F2" w:rsidRPr="00F873F2" w14:paraId="21DF0B39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38FE644B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125A62D9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308ECAE4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04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710A5F2C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0.158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35F20CBA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24885A7F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04BE4069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11B9A030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4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19431314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04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3D3F9E3D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0.286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4CA657EF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479980BB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1E04787B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2C8EBEF5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6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7B408049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04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74867511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0.357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6545F373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083549AB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66EC6CBC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17144A3B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8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00707C6C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04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7661FD8B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0.437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2848B42F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6FF318D8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7F57C962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65D5B181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2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52079A46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04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08B6454D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0.592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538D5497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627028AF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5C0CF733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78744C8B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20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20A97BB7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04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20FBE1D7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0.860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7A13BE15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050C1C78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03D5A190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35A3B893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22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64ECC022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04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6993C54C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0.914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6504D27E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18D913B1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3CACE243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4F7106CC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32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3E1E8D83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04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3527A66B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.112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4D2829D1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1CA2316A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5AD51BD4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lastRenderedPageBreak/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3C998C80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345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69AFE755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04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1C4AAA1B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.145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776C9BCE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312FD811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154E617D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7AFEB1CD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40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17F80AEC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04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21C7C68B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.201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08188EED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113DA13A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1380BFF9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4D5164FC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42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469BF3DC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04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67E7105E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.216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266BD100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536F35A6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045EF8B4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4A77C192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45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6F49D002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04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7DBDD1FC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.235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762DBB16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7F2EE758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6C6A087B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3AD43518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46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7A05AE76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04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4702CF6A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.241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51DBFABC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7546CA62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456E0E22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2A210F3C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50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51524551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04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5C3A0A11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.258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39A11F9E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47E8E402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37CF1793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1EC8338D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545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016E7734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04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05DFA43E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.272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6FAC814A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75C4A924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4C7FFF83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657A15CF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60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17A3A282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04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7B9E15D0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.282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7AB7BC6D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47F9EE8C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1499BA8C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6896590F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62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6AE38A3C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04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363B0E51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.285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12A11045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61A5B922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5A4155A3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177F33D2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80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05F3BE75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04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72DE46B3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.285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544B23B5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02B258B4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2DBC3A26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290F93C1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82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55A425AF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04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15468ADC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.283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4E49DD0F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51B0DBF3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0F01931D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4A7568F9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00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1548F419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04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2AC91C2E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.266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004AD3ED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461A8D0C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08F2E39B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69126981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02665C8C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08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2BF922CE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0.163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0FB8F84E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0D4396DE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03A1CE7E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717B7609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4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286C354D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08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5A459287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0.293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3A1330CA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3DF834C5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74FF822F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0932467B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6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68C68478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08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22D4DABE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0.365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5AD87B1F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491C80D4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760D419B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759AC18E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8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4D00544E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08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20AF0795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0.445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75C2B166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7934EB6B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658718B5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0ACBD3D7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2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488A8ACA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08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05FB3D41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0.601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1269A03C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4299758F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7E386EF7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5605E6C0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20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3B7238AE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08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27F53864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0.874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05810B41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6F05DFA8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143FCA97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6E4BBBF3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22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6A7642D9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08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55EF7C7C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0.928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5F879256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209D36E9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4F6217E2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013B09A7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32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50EE0942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08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56E60EA8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.129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52CD14A1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56700F28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4A505AFE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07BF8DA8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345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5AAA0F2A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08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4914B3BF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.163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3A407909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49EBBF8C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240256E9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08CCF945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40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3A8390A0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08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64502BAE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.218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72A89F14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60A1E058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74202C4E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1150B35C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42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5FFD902F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08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1D914B05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.234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69F7C087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596949F2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3D287FFD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55C2D597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45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2E88E30A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08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547AC0A9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.253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043DFEEC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3BADA82F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3746BB2E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2F87ADA0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46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031CABC5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08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7DF65378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.258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6DED178F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053A5C01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1019E7D2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4CDF2779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50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27FA3209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08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445E5E62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.275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7357AAA4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7DA6BB68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2AE840BF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2B08A393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545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0577FD1F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08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67364302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.289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27B59F23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577E6161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00707FBE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76E15258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60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3D20EE42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08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33613BC2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.299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343E5CE4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2B04D970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266ABC2D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67C1E070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62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13CC1D94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08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18977808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.301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05E48667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1E88606C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7416641E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1A0BC936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80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5132EF43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08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2A11C498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.299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06AFBA3D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26491693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70E7D3CB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08B4F44E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82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210D1AFF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08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0ED16721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.298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126E2333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6BDB1EF1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5CF3BDF9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0DCBD89F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00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6041F319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08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5D17EDC8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.279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7A09FA7A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3E9925A0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503EF0DF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19AB7574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61C59FD5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12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75918D29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0.168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6BE1557A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5D523134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14455228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426D72A4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4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7BD3DA90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12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0974B01D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0.301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5C950E4B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735E97E3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35368F8D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092DF123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6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4288882F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12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0ADD3CF5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0.374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64783A39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50CD3805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0EF5D0FC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075F0E38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8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64B1366F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12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7D823416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0.454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07152230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42658F17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6BEAF493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2FB5A6A9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2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66C77397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12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0CAA4BAA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0.612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7C256A22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2A7E2E4C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4D2F3F32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289832D6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20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71E31521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12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2FAE8794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0.888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55940484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11D08B95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45C2D421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5E50CA82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22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5C75B2DE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12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2A5BE017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0.944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21B0AC59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53B1155A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08877DEB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50F648FB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32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135AB042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12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19289D1C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.147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461FF970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054BA9D8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4B8D0B77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7CFDB20A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345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2BA4135C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12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50876F49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.180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76C52C91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23FF5C40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42BF7DFD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4751276E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40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0F627C9B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12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50531163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.236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1DCEDCF5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1D2B3627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1682D466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341B1C08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42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0F0F239E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12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52D62D87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.251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7D9D78AB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2960B9B0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1DC93DBA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lastRenderedPageBreak/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4C51CDF4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45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7956EB1F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12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1686EA2B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.270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50D2284C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13B8E84E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7EC052C0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33338A55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46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5B4EBF03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12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7702B1A6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.275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3D662C29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32579E9C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37B4AFC9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29C87562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50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0A4BEF65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12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1E2BB169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.293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0D41DA12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3B1A2E3B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666C97BE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6F064264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545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5E2DE585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12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21CB0E70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.306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05F5A07A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722E755D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766C52F7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34B7BD26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60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07E0388B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12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3FE5E8E3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.315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722435BD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74497146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7B596B97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308174F8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62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71712455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12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1C8BD3B5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.317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3B457FED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072396C6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408B83E4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434F863D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80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5CDDA5C7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12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3E2DB868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.314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7B0843F2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309E4820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7B5BE725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0FBF5FA5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82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3BC4F151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12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0D6A88FF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.312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4B164693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722DD6A0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4341BB7B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4BC23EF1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00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75F5748C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12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64850642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.292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5E4E054A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3B0C85C6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638FA3CC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188BA3B3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4013D4A8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16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53D20793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0.173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3B796460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76DF4390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6A74E108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20E9E386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4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47CA4992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16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3675413A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0.308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4B542A15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56FCF03B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6E2FE6A4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3EB0212E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6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05F5C871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16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41174BA7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0.383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35BE0CC7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33F3025F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4098DB47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43211673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8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67670394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16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760141BE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0.463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29441554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1CBA8B3E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0CAEBB99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265FA231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2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3DDE01D3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16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08F8D532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0.624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4D1794F6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2005C17A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3B7C9640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359CEF17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20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608D1707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16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1FB940EF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0.904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20FCDF0D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379C306C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17DC314D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755C117D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22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6817E34A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16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777789E3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0.962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3FF1BAE8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24E73C2C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7DFA666A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0A37DFC8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32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1C90A518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16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741A4E5A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.164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303CBB39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30BDC0BA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55FC1BE1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43C673E9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345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2F597E13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16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17465CDF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.198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016592CF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5AB0B291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7A977BE1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20786A0D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40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468947F8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16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1B9AC75E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.254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1BDF258F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2E70E727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47BF59CA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12E4708E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42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60BEA6B7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16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0D0E9DFD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.270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04CFAEC8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36AD07EA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3C609B5C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6134EA3E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45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460B33D9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16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36D0F82E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.289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09CDC937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45E8778D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27157A0B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7DF7D042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46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26FD7322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16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64369C44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.294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1E15D065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7423D273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023F334B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4D9F7A45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50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7A22817B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16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18CE496A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.311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3CE3398E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6F819812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1D4D8C20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43057553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545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4372D8DA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16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27F60C06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.324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2537FA14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34F306A7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59B3DD54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643EC3D8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60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56EC17A0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16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3A532D04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.332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23F2CEC4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0F6B5F06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6A52F926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0C2D27C2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62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3B5B081B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16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2E52CA5A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.334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3929B0AB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5660AAB8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252926EC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36C6F8FD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80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0A4ABFCE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16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70ACF6A8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.329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367F8D68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6924B418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558229D0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7D8AE9A6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82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55328462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16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0E0D7FD7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.327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36EE2596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7D43BA05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401DFD4C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598B1AC2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00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488E6FA0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16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1B5D1D3A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.305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5E36F437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5F74AAC8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2A443C11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16C12189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0A303195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20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75EAC611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0.179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4ABD6912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729CFCFE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19C8B34B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439308A8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4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7ABFE8A6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20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2F4D1D6B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0.315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3C6E681D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56EC9865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0BA2A206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792E7C7E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6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076AF672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20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2D7D32E1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0.393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3715B5CF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5A73ED1E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4D9F3E7F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712D65E0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8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75AA371C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20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1E112D60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0.474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14068DA0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74D764C3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2C5C885E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74E84A46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2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0E764E41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20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6BA4B999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0.637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2971264F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0ABFFD55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0641724C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17CA7EFD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20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4E767E49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20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32D79036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0.921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12C42B5B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2B1D5F20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02664CFF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29A47F12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22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26ABA45E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20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21CD77ED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0.979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627E8767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3977315D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20D706E6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743068D6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32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0032DE4B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20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3A86A329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.183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5A2E3369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34F9C6DE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2CAD9E0B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1B94DCFF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345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38EEE3AD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20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3FA130CD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.218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25D9F0DB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6590FB29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6D4F0D29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0CB8C7EC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40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27DA5D1C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20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7F32D3BC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.273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5BF1C7F5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18B1C0E8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06004916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540087C4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42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33653B94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20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4DAB5A48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.289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41B35ADE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7DF7249A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764237FB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656A7EC2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45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418DCBF1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20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77D5B2DD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.307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5C3BD214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316317B6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0D4411E6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076F520A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46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54AB06EC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20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40357BE7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.313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5EDF2389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5A04A5ED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41916BE5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02E514AD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50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2956D437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20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031811A3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.330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4D69418D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3A104ADD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7F5E4E8F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lastRenderedPageBreak/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5FF8BF81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545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64D7A5EE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20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40059525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.342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313785AF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59710200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1E14D448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20209963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60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1DA92C88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20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7E1E0E68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.350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621BA40A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3296FFAC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5F66A931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0075ABEC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62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3D513E86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20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70D86096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.351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37FE51DB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2CA5AE51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65DB3D67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26CF830B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80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01E302AF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20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7CEAA433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.344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50AA344F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1B8F2F10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6B1D1750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5614599D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82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65BEB81F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20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60AA602A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.342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03382279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57813F77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5F0D27A5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16B6C394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00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7C79C80C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20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66FC78E8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.318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7EB7428E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7B55502E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146C9811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251283DE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52599E42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24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5319362C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0.185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09401AEB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01474694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12F1F85D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67D1C0CE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4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74DE8170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24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1718A764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0.323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27DA6AFD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1AC4CFA8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266B4700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7C8F9D6B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6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2C971615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24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3B36FDC5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0.403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47B235C0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19ABE3F5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0B5F2FC2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5DB7E324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8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7291C8B9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24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5DCE4995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0.485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4DE9B404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31CA7914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7254F40F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4023DD48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2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3AECFA7C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24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30522D08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0.651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5B965868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0C463AC4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3F93D24D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24F7AC3D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20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4C9778F3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24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6A07E57B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0.939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4BFB8C67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3AC621E9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7D492187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79983E50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22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609B7015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24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4627BA8F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0.996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7D2CCD1F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6FE63B9E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5E0FC707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1E533A27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32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79EA9F24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24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38E81207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.204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3A086A63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2F56C12B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6E8A0C90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4110ED5E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345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416F0F22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24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5CA458FA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.237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27F64F8E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00B82EF1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2E3D6C82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0578818F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40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7B0F059D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24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0A5760DC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.294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552B7F1C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73BE669E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34ED77E4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151D4358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42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1EAD39F6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24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769549EC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.308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5841EA17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29E4D144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6A73BBAC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74F3B47C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45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445FF4AE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24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303A85F6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.327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50320489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18131B86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4A3CDAD8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1BA472B4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46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0ED11BE4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24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0727ABA9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.332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17F11DDB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025ADE65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3013A9AA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7D60AB42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50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0096EE47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24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393FD177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.349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60539A7F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57E3AF95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73127D83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27660CF8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545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110C52C0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24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20CF3C42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.360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494785C5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7C8780B3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54D3B8E0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596849BB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60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10E17B67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24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3547EA8C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.368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22FDC551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163C7881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75614FC8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313E9621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62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49124E2C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24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5E4DD42F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.370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6AD205FC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27971A94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28E7AC54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5ACAE695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80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34FCDAB1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24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635E75BD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.360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39D7D1C4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50CED7B0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6AE37974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33B7413D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82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184EA2CB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24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1BC81339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.358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65964480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32D3151F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2A355813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5B80A246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00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70DE3B4E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24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18962469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.332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52FF9A66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59E7CCF6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66DE0679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6EAB4358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3B437CAF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28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271306D7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0.191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1FFA219A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2E668867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2CAEE62A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4CC0A935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4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162828D4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28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1DB306F0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0.332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781DE852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0971D931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2E8B9F93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3D75A12B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6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64B4D57F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28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086F520A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0.415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31AB0880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4C614104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6FA5D33D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47A5ABF8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8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39C316A5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28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0C4891B5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0.497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570A9775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30DA4D7C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4A08044E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3099F39D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2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1D238842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28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772F049F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0.666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61D12DE3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7195FC94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41DB56BA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169AFEC1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20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532BFC24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28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5974DC99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0.958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733FCC85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01129CC9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2207BA1F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1D7BF096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22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36C95C3F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28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65E4A7BD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.014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1003E91C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79C106EE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421574AE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4C2A10C0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32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04D17D61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28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73C3ADBA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.224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34ECC151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42BC813D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7D33D5BD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489BA879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345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169B0AB1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28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54F5EEE2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.257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79DA31FC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13D1CB07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54B6E231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07105443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40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187D3561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28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16759612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.314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380ADD1F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7B8FF8CE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72667A12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6065FD06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42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43A8AC04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28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38DBF151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.329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68C57E6D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20C39E81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5D48F58A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53008EF7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45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57797FC8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28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6B2804A1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.347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794680AE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4529E770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0BA4881E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4206A4CA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46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13ECB493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28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7AD8210C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.353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5078CBA9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346A8A50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73A093BE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7250DAFA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50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22EDABDF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28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12E75804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.369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5028484D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2490FCAC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7648FED1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69649D5F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545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53F632AE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28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27033001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.380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40555454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48119051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693A2A60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7778812F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60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6500DFE2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28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6D99CC06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.387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4034E3BD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6726B813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64DA5847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2779885E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62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7C713930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28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1EABEBBD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.387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447F6A88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1181E8BE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5370947B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lastRenderedPageBreak/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20FD1BE3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80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292387D7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28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531F1BAB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.376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6B7563C8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34FEE60F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3FCA88E1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57F200FE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82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7A1D07A2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28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46BAB941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.373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0461BF92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43859026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31CC92C2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1026F6FE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00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41DE31EF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28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042E787E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.345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05D12503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06F1B644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75F7D426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3F92A78C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78327581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32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42D2D94A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0.198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2DE6B670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328D3B74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01E9FE70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08D2B6DA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4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16BD8A77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32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0075A35C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0.341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3C08A420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3364A74D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6F2E93F9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68EFB88E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6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4F881E97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32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340A5C20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0.427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0C7D063A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47E702C7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377312B5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54A18C82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8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54984080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32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6FEF5034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0.509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4AE4D5B3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60FEAC37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04626277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4D681E5C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2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2E6192EE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32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704E7053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0.682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0C382561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084AAC2E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252199BE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1513C6BF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20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32BC541F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32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7DF3EEB7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0.977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1219F14C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54A0DEF2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33BC23B3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53B24C57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22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7A2775ED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32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56E3FA82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.034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030E3F59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2C60C22B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3A95CACD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1F91DFA2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32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3A3D166E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32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549245DD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.244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0A8F0934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568C79F4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1705C0E4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52C5B96D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345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06677932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32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4AA12A89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.279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23E9AC87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13E11F0E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662F6758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439C95C7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40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692AC1F7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32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2860164B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.335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094414DD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4ED8AB71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3E711B7A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1437E46D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42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3F42D98D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32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02A0D9A8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.350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6FCAB6EE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0B6040F7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6935FCDE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5732C34A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45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517AC446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32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6DC89BD3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.368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440EEB28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77F3943C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06A8F8A2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1B571B79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46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77C5A268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32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73F46B7C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.373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02CC700F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15BF80C5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568AC91E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25527677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50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679782A7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32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3A7C2F30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.388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492B1B34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291B3096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6EBBC81A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34F872AD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545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3A54199C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32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47674971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.399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607950BC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4D409830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1323C0BD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5DA5C8C2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60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3C1399DC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32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57026F87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.406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137D6962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2681F369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421B3D22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2A051712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62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2052DF96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32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2658535D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.406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2582D068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319AD599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6263BD83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276A378A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80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30E160A8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32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5145D75C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.392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7F63C573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16493E3A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1C011C23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71A11E1D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82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4D0D2F9A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32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0DE80489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.389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1902AA3A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4CA2BCBA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12E4F1AB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7417E23E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00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534F5C68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32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2698F399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.359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54C60B0C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3CE42A99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1A2EFE98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17E9CA96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7F0DAD43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36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4ABCDC33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0.206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4A5869EB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36A5DB94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1842FB56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5CB0DE38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4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0849EB3B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36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16D1E498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0.350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0D3B4A80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2CA8BC51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13E596C2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69D549B8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6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367A0F5B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36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03ABE509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0.439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747E4EFA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43EE8B76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604D2DB1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0BDEB6F8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8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7A1E0F7F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36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6E457F4F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0.523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7B31E36B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20C4547D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316916FE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27A3E20C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2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55239CAE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36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523EB380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0.699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4A790BBE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47704620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26E9F86F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78EC7690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20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228D7404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36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27A8811D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0.996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066E1034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21627E70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393F0C0C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42BDFAB5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22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0D47BD23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36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142F90DA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.055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7FD4CA51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5448190C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5A994FA6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46917FA7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32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56DAF62B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36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2922BAEC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.266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3469A768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6C6BCE58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6CF5BA26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29F32703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345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702C6472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36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721658C1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.302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5E57E151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294AA139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7ED7F1B6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3D60DB1D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40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47C2B516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36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13A9E6C2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.357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78066B2D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1958C296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2F17D58F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40689E39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42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088AD14B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36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508BE2E4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.371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218C2AF5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26703DE6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7D2DB633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5DB3CE31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45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55FA1DD1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36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7756C9F7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.389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578F1046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22029CA2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3B036CAF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0D6D3E09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46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32F1852F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36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768F3277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.394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6E8FE9A0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3DEE7EB0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593FAFEB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7B4CA5A1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50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467B1AD5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36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7BC13544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.409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3E257461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208A1B10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017EEA6D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7CF40BD2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545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39766848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36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0E8B743E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.420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16F71916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1EB6E5C3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6D3D05E2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59179D78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60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7A00F3DC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36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11983503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.425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173671C2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6D3048EA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69992BD9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34342502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62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4F7C9D42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36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7AA9DD84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.425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61A40A69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148F49F9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706A32FD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35330906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80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01EE016D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36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22B968B3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.409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3DF2540D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6AF4D8B7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5815815D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4C10B78F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82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385EBC92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36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2574FBCA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.406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13EC4A8E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47F8F5B8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4E2AC7FC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5A46F0C7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00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6E8FE126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36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20BD6D5C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.373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1E193452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639D320D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34F77C12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lastRenderedPageBreak/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155F8B6B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0D744949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40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412C3EF3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0.213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5977CA6A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3161B78F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20960BFE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3756DEFF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4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1AB5C0AB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40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49AD2667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0.361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12A725CC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086B4B1E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0CCBC87C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00D7073B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6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543D0F2A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40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457BA8F5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0.451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340D971F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16CFD5E5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172D82FC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4806C328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8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4679A58E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40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43D11220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0.537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46B131C9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3584BBC9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3E4D7EEB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3E0AD736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2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40EF044A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40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2C846446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0.717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6E079FA7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43D414F7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4024DA12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60CECC63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20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7883E8B9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40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7783FD96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.016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1DA4516A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4E5437ED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3A35302E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2586367F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22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28E55B30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40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01E80AFF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.078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3DFA81D9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1B795099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0FF264A1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610B2CAF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32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04BE1842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40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0BB557EC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.290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46FAB833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32710B89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1815CFC8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17D0E91A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345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448B3BD3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40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2C82DC07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.324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333FD23C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0CF953AD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35D4420A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2AF6471C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40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4512CFF8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40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7DC12BEA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.380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76BEB381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5B220783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540BD868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6579EF56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42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11DFA31E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40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4B816674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.393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3E443E97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279007B0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43871291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2FE026AF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45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4538D187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40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2FCB0C99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.412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1BAF1A48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67C400A5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5B83A202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63EB13F8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46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4C6A0ADA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40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1B2F2D68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.416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7BEDAAF2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2067BBCA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6559A829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3B950E27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50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604CBF2A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40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7B4E95A8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.431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10D04159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49B7ADB5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469C00A9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69D229C9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545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3E99EE6B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40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325C5604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.441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1B5C9473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55BAA218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268FDFDB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788BABFF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60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215254DE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40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6E8E8C9B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.445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6DB50CD8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6A7FB3B1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73E954A6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59614DA7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62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04ECE87F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40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0FA00809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.445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09610815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26B7783D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401D71A1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449D0FA5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80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586E04D5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40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0FBC3BB2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.426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434AC6BF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74239FF8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678C7062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11C05099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82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19E0ADC3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40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5B76E3CF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.422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7B0E7175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54B46373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15BCE0B6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0A056416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00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0BDD5BCA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40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461705E9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.388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7C4A97F4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0DE48BB6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27581DB4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7A783D95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71DF69FF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44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22F258FE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0.220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464CDDC4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09F87F40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13D080FD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40F12268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4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7DC1C7F8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44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0E216D48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0.372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336A241F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58A59CDA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1D366064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4A1CA143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6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47636560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44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4B34EC24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0.463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4853F9DE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32A17ED8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647F43EA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015D575B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8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74ECEE62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44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40822BE0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0.552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5CDA0292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49D3B72B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788BFC35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2D5771FE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2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0EBCF71E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44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0260E536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0.737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5A45FBA4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4EBD721D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5A26CF60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1DEE7F27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20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6190B682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44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07B6940A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.037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0259EBF3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1B55B772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54CF9C27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3BA657F0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22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77886EDF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44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4812554D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.101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025F4138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09EEDC72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426B4970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28ED20EF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32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2C154319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44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46BBDA7E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.314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2FB9E765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41F1ED9D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2B8BB138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291A86D7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345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79B3A33E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44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7B8A8A1D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.347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0CE17FD6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0F5A910B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793574B3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12CB00F9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40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10F1135F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44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0B80DEDC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.402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69F24C00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3E86B24F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207AFBD6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291BF3FF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42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306C3A68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44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4309672C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.417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5AC7D016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43D7FCAD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50736421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75D5213F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45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0C69773C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44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450FEA53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.433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0E9D4E78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71502CB4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500563B2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79CE7E40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46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01CE4E3F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44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629C7710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.439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27909927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3792F899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2BCFF6CB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643B97E5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50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5D3F1756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44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586F34B4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.452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3D45BDE6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0D26888E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1C57C978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6ED8C9CC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545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0DC282B6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44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7A1D2D4C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.461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4C5FAAC1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2D769076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1A516C48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40B3BE94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60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4AA304FD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44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6B0333DA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.465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74E91925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5F8BE9E7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3890C7A0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254706EA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62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30E104EB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44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438670E8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.465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17A63D57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7578D82C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15991EB5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2E3BCCCA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80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472C1C5A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44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024880AA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.443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327CB6AD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5FC7C26F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380A1236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75696FC4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82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68F19D59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44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182E55F2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.439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44A3ECFF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62FE8B76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0D7B0753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43D4BD50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00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536F8ED0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44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79C698DA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.403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52E2D47C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5A89E313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5A3915B7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5B03043E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1DC6948B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48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663D600D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0.227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5B9ABE78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07CF860C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76D935CD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05F1FAE1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4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2F323187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48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33A2CCD4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0.383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0798B11E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7DAB465D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3F562C0A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67E43F84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6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3A659A86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48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66E5CBE9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0.476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18CCA38E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1E202D0A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2EB75E70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lastRenderedPageBreak/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4BAEC3E1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8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0A9D7CBD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48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56C704A6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0.569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2C0A31AB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626420D3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536C89C9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05EEC3DB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2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33DC6840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48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299821DD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0.753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4C57E11E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2872CE90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364C3231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242E5F17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20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2202AE4E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48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5BE59B9C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.060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128F8F22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653D8B62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576B4187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48BDC25E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22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32D66053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48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653A1143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.122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7FB5319F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670186CA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05191ABA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2F23092B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32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6E2387EA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48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64221F48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.338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0C16EFFD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6EF2E018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409CD0F8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5B098EE9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345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18BC722A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48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10746FDB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.371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5DF3D9AE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2FA81AEB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768BEA88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70B1604F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40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5FC8AF1B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48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30F29B1E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.425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66358E7C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1EFA7FB2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5F1D641D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059695F7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42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7D03C7A5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48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150EF782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.440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7A3A05B9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16B5866A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0B01A250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58BC97F3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45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561E2AA8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48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5E573FA7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.456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5431D497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0A50578B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4CF25704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08010B60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46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2B1E09F7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48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3A710306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.461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1C8DE329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4658C95C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473B1316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4058178C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50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0E8C268F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48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31B0077A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.475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491BB0C1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1C157515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5731A1D1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2619AF23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545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42608DE2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48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0D2FEB79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.483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026948AB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113D1D21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7E395981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792BA784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60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1AC66452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48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480370E2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.486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470E78CD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2DC55F14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7093277E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585F08EE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62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50E66B8D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48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32B8D8F0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.485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78674B6C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2F347755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07DD4B06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4F93E6F7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80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78107E00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48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2BBEB1E6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.461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4DBB8D9C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51FE07EA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0AD2D3AB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550F0E27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82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3D9ECF80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48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108B3978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.456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48286D83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18D90D32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1982873C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3F8AB980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00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47FB3FE3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48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0CCEBFE2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.417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72A40176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57319E22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59DBFE6B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67BC451B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3CB40EC6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52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62A7A655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0.235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54A4F401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528984D0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258C5B0A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148D5C90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4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0E24B032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52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30882443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0.395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71E3FDB9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1AD700C4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00B8FAE7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537E3381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6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2B8AAF90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52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027DE223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0.489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3258FC62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5C3801ED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45451C6B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07601E13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8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0D6E7348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52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6149435B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0.585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52A9EEB9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51C6FC26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6BAECF51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2C5437AF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2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35E905B9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52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478D592E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0.771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14A324C9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29EEA74A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59C4226F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5469D3FD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20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7AF67EAD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52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5D66B705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.083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4888248A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3074EAE3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43947D9A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32A34DDE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22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3DEF1E15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52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1961DCB4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.145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5A5CAD65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2A7C4E8C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1063CF39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60117F7E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32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1A54F10C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52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47B01EE5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.362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4A9E003F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5E71BC49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7DDE2CA5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4F63A356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345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3C7DFB93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52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48290E5E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.397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6A190F6D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3C0DDA79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4C5127BE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606E7B17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40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0974FDBF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52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68373A70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.450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29C9C16A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5739D441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7A831B10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12B21D1E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42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5613B561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52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4D222DE4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.464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334773FF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2D71EC85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60909A8D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2686045E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45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7E624843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52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1B7B226F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.481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5DE4CBF9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1A78D750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068B74B9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2F099ED8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46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1F1FA2CE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52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1BB5869D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.485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1DF9FD58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2DB675C7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28E8D056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068D3688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50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7271B73A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52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0F8F1247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.498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7EBCD7F9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6DA7C207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4BD112C2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2EC9708C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545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00EF7D0F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52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7E9D65E3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.506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775AB391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79D161CD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57CB663A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311D9743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60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5740B729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52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68BF8738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.508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16B35BB1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1826D779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70A1E0C4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0D38C39B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62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55B4C349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52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12B4A748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.506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37822DE1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5B70C950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2525026B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17DA84F6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80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352B8CC9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52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62C4D66E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.478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34632AE1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43891C8A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10E7D829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295C450F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82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53D211B6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52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3CFE54F9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.474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040EB6D8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7C818F47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7E18AA14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1341BA34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00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5B9116F5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52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682AAC70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.433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4826330F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486443C7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116285EA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0BB823E0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3244EEE4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56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198D623E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0.243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5FFEADF4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33AB8FE0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498916D6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2B3DFF03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4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046CE5D1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56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60B94097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0.408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3DEFCD80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5C95F7B4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57BB5F30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4A3F93F9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6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041C81A4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56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54A61D4F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0.503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03BF4A67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1C66FFEE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004CADA1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18ADA8EC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8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59361863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56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0B526E15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0.603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7455D8B1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59067BAA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36750A3B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431638D3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2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468EC3C1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56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6DF8996E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0.790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7522F463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43142C71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68C312C7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1EB45D52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20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086CE464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56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54827C63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.108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2CEAB450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0C069B00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77F9BA8C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lastRenderedPageBreak/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42768259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22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577362FA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56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00A8F813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.169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6D41AFEA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007EDE1E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7474F8BB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467724CE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32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63CBCAE0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56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1C32DDA0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.387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666D0C54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19FDE8FA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1E1BD215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2C57376A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345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28F59CF0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56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71926097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.424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1790684C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6000C5C8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3CDF8F98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67948CB6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40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48E721CB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56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6608565D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.477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68E62405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015E2F64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18B06E10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437B1E93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42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6550C12C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56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660F91AB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.489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7E544168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4A464A6B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154CC581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3D41A5DB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45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1A84862F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56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691C7D1B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.506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04F87251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5CB9626B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05A1BF2B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292F955C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46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2181C1DE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56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09F71427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.510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66CCDFFA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27AA622E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4F019297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0A617E08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50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592C9DD8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56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1FB0565D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.522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4AEE0108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166DBC60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4E85431F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696CCFE1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545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0E6FDFDB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56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74EB845C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.528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0A41B948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64638E04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0AE071B7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5F772DDB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60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7A27031F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56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45AFB0ED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.528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002346E6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12C2AA3F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5A4C0C97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328BDC9D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62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3A9B521F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56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73AA35FE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.528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63E63D18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206687A3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5109F546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061355BA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80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2ECC6523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56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7250BBC4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.496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1E40360E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34ABAC63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186E35CF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57130583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82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0FC75F17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56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6E97A96E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.491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4B4BC404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27FD5913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39013120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7DC66652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00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3F5065DA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56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0A604506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.447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2A44AF14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0AD8DFA7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3D4EFA54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19E64CD9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331EDCA0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60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4202BE04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0.252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7E407BC3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3893D301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3D08CE3A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15DC68A1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4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43A6AEFF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60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6C94438D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0.422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0EF06D0A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5E19C530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1A1293F3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55C288CC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6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2306EACE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60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5B6A9B81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0.518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23DC8652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3BDBB754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1DAEB4A1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5254576F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8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08AB1A17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60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271492E3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0.622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5B53E096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1FC674D2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7714ED60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78E3703C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2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4855B172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60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1A8541CD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0.810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053A11B8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631FEE57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1B7C5FE0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0D76E813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20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25B1D042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60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318F4606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.135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607E2A0C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79BEB1E3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5B077398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47EA6EF3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22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07AF4D3A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60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6B326197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.195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06D6CE8D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022EC12B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23BB5A49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65837011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32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7E6F3C4D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60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0C69470B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.414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3DD72838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0DA4B2DA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56B53369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0082241C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345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1BAFEBF0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60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46FB1EA5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.448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2AD377B9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3C956BC9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026E02FB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517509FC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40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120CE83C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60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14360E8E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.502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78D91F5F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211ACAF1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4B54C3A1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0DE1C784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42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29AFC621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60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5750BC26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.515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4F4EE7AE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2E8E567D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1BE83307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35FA6537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45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6209C85E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60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2C58B2BD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.530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61CDC869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73CA921F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2598B3EE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6E3B85FA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46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7C8FC3D3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60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3258672B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.535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047ABDA8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63D13F12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3D54A307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72FF0F71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50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3E006254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60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2FC90928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.545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4E7118CD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38580318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6D6D8421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1D72EA17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545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5C8B30D2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60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62DCD888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.551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4D6BB6FE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4FA618BA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237B7AE0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53259DF8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60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652A0E94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60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197E3BA7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.550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1AC34120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18C2DF94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320F88F0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19053236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62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7763FEFB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60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5239DA52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.549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10794E70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18F009FF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0707EFC9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56869C47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80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05263AB8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60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26A7600A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.515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7E1C2623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5FB0F52B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4BBC4A16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11730EA7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82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0605DC49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60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29E0982A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.510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283A4D37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0DFF1381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22BA69AF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64752A1A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00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7DDD04E1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60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231118FC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.463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61F84F17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7109BDBA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0D9BEFCB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324AED81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7F862E86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64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59B3C184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0.261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6013C216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2944E8EB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1DC06C74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7A0D568F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4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6CBEA388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64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689494B6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0.436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2719F125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4CF8A7CE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53A835FE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772C3B12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6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76E30DA8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64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7F8FEA6D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0.534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4F21564D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7E6C321D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7A4A6FE3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14B34071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8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3BBBF4F6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64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34B146E7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0.642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0FF9D4FA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13406CEB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17CB84B0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75AE1B0B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2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33505D4C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64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2D180075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0.831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0CD645CC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1D8B0AED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299F23A0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59268A10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20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368B78F5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64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1FAC0D1F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.162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268027FE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322D4D2B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7A2EDCCB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72D94883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22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14BFB1AB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64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190FAC23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.221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094B8B57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64731983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0EF625D1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14158970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32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19463E3E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64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36CE9EF9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.442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2FB5971E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4BEEEFA4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2EA69899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4838EF89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345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4B4A3F53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64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7A6C23D9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.475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21A82DBA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7C11DCD4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286C53D3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lastRenderedPageBreak/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5ED8990C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40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36744191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64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25043A35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.527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2E39D7A0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7C7168FC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5451AAB3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5C0E6E44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42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30A90D5B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64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6072300D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.543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17AA5451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2B454474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25D58947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0C003AD8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45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7FDE1FF8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64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077D7372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.555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72C283C0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4461E991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1B5FD89B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47056A34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46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35C83A10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64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5D68443D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.559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040EBC7E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44A558B7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7B4A3790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694291FC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50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39E7685C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64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7D9B55E7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.570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4B3B7FDF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523DAD55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164941FE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13757B21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545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1D0149E7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64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557CDD23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.575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323C66BA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5B38A740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232F85D3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712DB15D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60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00FA2218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64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16FA9603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.574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2659B9C6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6E886D10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27751AEE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5296E1FE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62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0168BCB2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64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2A1BAFF6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.571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033A4C29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4586F36B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02CCEECD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0AF1D12B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80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79F215EB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64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573FCB27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.533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45616C5D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42022F6A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65351C39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41889411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82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2FA53674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64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7026D7A7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.528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1D2C27DE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737D8FB3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68E1BF16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376C9712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00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5BEC4C7A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64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133ED457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.479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6C64D649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06A4C2A5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32FEB67F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70ABF256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0F7CC308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68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4052D210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0.271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44518694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2E649F76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79CBF679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20BB8B8D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4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55E562FC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68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5C133151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0.451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6757CD1C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15E26C24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6546481C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544936A2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6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17C1C43D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68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7F921466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0.550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22258EC2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48EA6470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2A5B5561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0CE73BD7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8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1DEF532A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68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0156449C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0.658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6592B9AF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520AF10C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631BF746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42EA296C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2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2C43EAC7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68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4492A644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0.853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49014D9A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693520EC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08CE4CFA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6D6BD0B5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20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5C32B14E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68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1FC8D96D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.188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7749E723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45D64091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363CFDA3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5CDB3260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22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602876BF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68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0B60707B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.250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0DC7D22A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4AB4D183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4777D411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5B0F5E66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32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77A5612B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68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1E8DA0F7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.472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3A64DE66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00000860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15D65BFE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5B93EB19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345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54AF1764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68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5C213417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.502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00D82B41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0D057DA9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1C4E015A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77969AB1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40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67B96698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68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4EA1BD72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.554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2DED8B4B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4054BDFD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26B285D3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29C4C9CB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42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7D7E37ED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68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6E346E5D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.568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6C7ADBF2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29C49D87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0E095C1E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181FB023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45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12B4DBE6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68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3F64CE56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.582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194C9389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2D58D0F7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76DC04B4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71AD6439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46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23EAE235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68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04F4DCB4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.585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40C3A9E0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12116F1C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43555E5C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3D11C5F7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50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6DE466B3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68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6E44D64A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.596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61DDB90F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39129120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41E045E9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53E6D316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545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593CCBDB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68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0C657ABC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.600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2C224089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622A6E7F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18564BCC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41A69C6A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60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2FCB570A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68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26D6EDE1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.597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1E70A303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7EA29E4F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10DDF820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2E848C03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62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2DFC2542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68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3D2E2A78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.594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2F20211A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00E7A4A1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3FA041EC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020DD314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80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67675FA9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68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03CDB57C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.553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05B80D6C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0DC45E6D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51A37766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072865C4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82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33D4C9C0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68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054C9169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.547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657327A2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12B6E326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416736A4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2FA81083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00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5D8E50BF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68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37BCA374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.495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5AD75A7A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19922F25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0D34E0B4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409D2033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66E910F4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72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163C44F9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0.281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212EC041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47D3FF7A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18275464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37DD51C7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4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409703C7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72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7C78C3E1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0.467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3FFF7FBB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031526CA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2AFCBD4B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3CF6B525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6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5F90308B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72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39A3381C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0.567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45AC6E6D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76786136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5D7DC908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3D9613D9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8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41843171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72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07698C14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0.676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772F8E70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44832AEA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03363EA5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530DF451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2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59629FFE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72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37A0B894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0.876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2BD5CF6C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3DC272BB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77123430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106905D5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20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2811818A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72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42A357B6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.214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0F68AD06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1D557ACF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67B84892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23C504AC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22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58510915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72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37D65939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.279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3529BD71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07CDB9E5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73551A1B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22D785E1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32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4137DD2F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72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172D22C0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.500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399AEEF3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473ADC49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7A6142F4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005296C3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345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7B6E5DB9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72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540E8CD3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.531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4D3D643A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205C2FC3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3821C6D8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02D61CA5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40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6B15A70D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72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38B69802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.583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4FF26010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12BA30C4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0BA11F8A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3F43A07D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42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2070AD75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72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1DBB3760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.595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3248177F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5939C37B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0BED8993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32C392FC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45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13EAAB6F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72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2CBF8BA8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.610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4B5D66B3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11F2F9B1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180D3973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lastRenderedPageBreak/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4E61BC9B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46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168D5942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72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47A5EF60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.612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43DD0AC5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73615B7D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3161B1C6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0BEDD4CC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50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3E093DBF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72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0392A59A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.622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2BE7B6ED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248F4760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78FFCFDB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08D5F1BC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545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12A75F70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72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3A05109F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.624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6F5B81CB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19B4C470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27B206D1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73BC4AB4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60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198ABFDF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72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7AEF97D0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.620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54A0038B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57852BF0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46E0C777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385104B6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62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172E83D9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72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6E84EB7A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.618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7C4AAABE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28F4144F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2AF38C33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5C565D96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80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78513442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72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5E4EAFFA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.572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0BC1E829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234B4866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36BBE302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61008211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82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6B8AA4CF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72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40E182D9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.566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26659D2B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54150EB7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1A25395D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21166321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00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72E5A142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72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6E684A9F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.511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3203BA76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36A69B36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46E2781E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7926F77A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66F108B1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76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47E7546E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0.291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109EC98B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5764B9E8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309D258F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17B6A89B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4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556F0AFD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76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20056D18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0.483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0B36FBC0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1299BA5D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4E3CEC39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123F129D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6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18B9C497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76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29B78722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0.586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00C7F8A0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72918B0D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2E8F4A05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4A1764B1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8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7E7EA557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76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5B99E441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0.696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39D66FF3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2FFD28AE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54906064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41CEC11B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2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33D30E6A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76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42DCB7AC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0.900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287F200C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5327965E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1E0E5728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273258FF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20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518D02B5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76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29ADABF4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.242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06AA6D16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56A567A3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30C088E3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65504627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22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53A03044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76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43688256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.310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1B5CEAB8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52A7F11D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2285CD68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0225C58F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32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7E18A9F4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76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133CFFE4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.529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263176D1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5B544992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0FD9C06D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2FB7D5BD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345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3A8F79B8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76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2D3D5B51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.562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25E4F33E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3C0F8EAB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4B973AC8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03B6F535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40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1CE9B0F9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76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4C36F535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.612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7369C74B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287A9E1C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3BE10ADE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436AAAD5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42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6E289274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76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25876D9E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.623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57851B71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7AD466C3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03106CC5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282977D1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45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59E653E2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76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742CF677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.638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7BF82C9C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3C2048C9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41773E0D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16945244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46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5324B080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76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41940860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.640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67121799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428A73E0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3D9518B1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1BE117B1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50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2556AF87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76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099899CD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.648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3E50F316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1C0C4791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548C2CE5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20A322D6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545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2D7C36D2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76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114FF048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.649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42C1B367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6F1F6CC5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1E2254A7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26164F61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60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40F0055E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76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530ACBC7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.644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603868F5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29D9DE6D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239CC5BE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505ACD62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62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46860DC1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76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1FCA8732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.640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37B15A16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6E4139A3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2636CCAC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1F56AA7E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80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5AD76C9A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76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156E3F11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.591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417630F7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4084926B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574D0E1C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42233797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82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5C187984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76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31FA98BE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.585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75C2780D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0F477BBF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38F1EAEA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33CDD6E5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00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7AB9D865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76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46AF864A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.527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56BF986D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75FE8C1D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44630250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255C8C2F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6A7AA7BC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80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7E81CE21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0.303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54CDCB56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0CC2B739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415227A0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07C6FEF8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4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78301B66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80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689817CE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0.501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2DD62E80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1E4749D5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24FBCD91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6B09EE91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6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77122809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80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0E96C8C0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0.605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49A01B62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44D3870D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2FE831F1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79D0C1EA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8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58AC2644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80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5F44ED12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0.716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7247BABB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26A46FF0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01F0E5F4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11B26828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2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045287F3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80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6D362F58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0.926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52C33A67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2FAEBC53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0D6720F5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48681784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20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5C5B0BDA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80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2BE28F6D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.270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2DA50B49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1C30D75B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5D7B7698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64819922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22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5ADC871D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80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5938549A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.342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61127574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7510A320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18C28D56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7AB4D675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32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06944BE1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80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022FB682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.558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7B793C71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50888381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1A4EFEEF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6396D77C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345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2CD5A6E2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80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1B700917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.594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34197ACB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73888C7F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2029C9D3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7E3074F2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40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24036B31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80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3233F345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.643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0E0867F3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4597BAD1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5882DF51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2FBE17F2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42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2AA95982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80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3DDBABB7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.652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2F575D01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7393D0AA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68E6BA64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76897FB1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45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13F4A2B0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80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2B11F74E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.665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6B493C1B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636CFB8C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08B90984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3DAEB4E4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46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725E618C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80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29D12615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.669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57AEAE99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2374C3EF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66FB0D23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4833EB67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50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0ADAB9A5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80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04109FA6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.674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0CC95955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6C50FB45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518D6830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38E2D467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545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70FB3A86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80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71010EFA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.675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50A88707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0E7AA664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79C47D33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lastRenderedPageBreak/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0204068A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60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6F7B9D18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80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74468E11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.669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51C505C1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17E8A5E5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124E05AD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563C6BED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62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67055822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80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531305EA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.664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1BD6BBA0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32D9664F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53310194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1A167E3C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80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6BF573C0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80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4266702E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.612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6EEA700C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14CECA40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5936B88B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23529027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82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3170F1F9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80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54FFB413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.605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70AC15D7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7A6C617C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5C31B784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7A5A1A9E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00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6DBC0D2A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80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62520881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.544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001D2DA2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3C5686BA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2AE4D6BF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280F39A0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6B22799A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84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249FF7EB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0.314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27F6A64C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2E37CCBF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5E7B7498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4134E20E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4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24D11013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84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03626C58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0.519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71E30B5C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3FA96E2E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2DB68CD6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4F45B23A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6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3FD335A9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84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24BE5F06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0.625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36503FB9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7F77D770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61F4A99C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021BA9C8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8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7A4D048A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84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77B42CC0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0.738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5625B404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11975EC1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3390E9A9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5960C98A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2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7120A878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84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0CEBEEAB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0.952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522FDF53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32EC7223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771ABF4B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58298E64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20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4D486CC4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84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6E817E41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.300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78D588C2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2627148A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33E385B4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3A8D0DD4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22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505843C6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84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652CE0E3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.371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05BC5C21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40FA3333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444BAE9A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267613D4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32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1AE3633E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84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2062EFFB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.589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0E9D3B57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17AEB4F9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598B0703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4598F5FA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345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18214347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84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4F1EAAE5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.625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668F048E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3C0930EB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246171D3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49587C6D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40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62AA3418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84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369D5609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.671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4CFA5E87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463393C6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47A672F9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57959EDC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42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21FC470C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84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663E6B21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.683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03A0ADAE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3D2947E0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43B8E92C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27D61973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45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5B9B09CC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84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65D3B9B7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.693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06887CD2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296A1BAC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73B73011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55BBF842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46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272FCE06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84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6FFF920B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.696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3A92B658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36F29971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66B456D2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2F739F1D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50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01ABF9CD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84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3D9ACDEB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.702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76DA7CCC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7A3D39D4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13F55D4B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4708C689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545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36B549C4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84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63DBAF6E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.703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7DE5F6E2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1313E3F3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19E0726E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5292958A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60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5C7FB615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84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2A793380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.694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06B9703F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19C7C5AA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7D1CAA8E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4FC7FC27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62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462133AB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84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02C7F640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.689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4C3EA188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44E6CE53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1FF6BA6A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575A3C10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80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3BBF1D8F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84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2DDDD86F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.632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32C4D9DD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2FF312D8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6586143A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63C2D93F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82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45154078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84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5B571BBA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.625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37CF8A22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3CF74E40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1B26AFCE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36332251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00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62B844E8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84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52385D0F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.561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5756EE0D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4D155A7F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7681CBCE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6C74A6E1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5232E81E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88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05FFB3C6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0.327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3DA0637C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544F53EF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473D9ACB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216843BA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4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37FAF237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88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312AF1F0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0.538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57904260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4524C8CA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0253E9B8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6839EEEA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6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118F7442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88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476BCC03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0.645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0D7E663C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7E81A96F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2F37C1AE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090DF0F4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8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76E171B7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88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41D478B5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0.760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0F27A215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7BEE4589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4F4E152A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018EC042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2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5C7248D7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88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27614809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0.980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5A153DBC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78BAA86A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7EEE9CB7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22FF13BD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20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2EA50BDC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88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0CC4B45E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.331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71482B86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3CA6BEDE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2BDBEAB6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2EC819DE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22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4D9513A4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88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6B1F6B0B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.401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2F5A777D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47C61A88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63F516EC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4C7D587D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32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7FB89DCE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88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688AE557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.622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338D1E09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20A87EEB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15F4B664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6805CBC7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345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41678D00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88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3C990E92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.655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56D0BB26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61DD7B91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7B19B63D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24713D32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40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27456488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88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2C2E862E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.701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0FDE6536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6A2E6582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08DA574D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3B53CE7C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42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192536A7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88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43AE62B5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.715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140DA2E2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2416FD31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10F908EB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3CD7C6EF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45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3CF79511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88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011E89A4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.722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0B93119A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33FB35D7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20FC0147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7EC9D306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46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1FB187A7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88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78ADD447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.725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3FB593FD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2FD54BDB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474D4648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7A8E1570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50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37D96F5C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88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2B91F810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.731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19E636E9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7F9FB7B5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24CBE7C7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3D878141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545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12766ACA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88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63EB887E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.729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5DE0440E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2E95B6BA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2D5786CD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11DB3D9E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60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22D79364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88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433E379F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.719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44E8B5DD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29E4176E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408FD670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69224A7F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62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6390D2BC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88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45F16604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.715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58E37A9F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698CCF66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2E639F7E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3EEA7805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80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440B2A16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88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7B5A78C3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.653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58D7CAD2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2F91A7B2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59FD7896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lastRenderedPageBreak/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6C07E7FC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82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065B920E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88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01FEDEF5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.646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29BC1580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7620F734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01DB1A21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4D861BE2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00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2CE89A47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88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727352DB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.578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4D3E9D2F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343925FD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69B86BA4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63066631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078B4A0F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92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05A4D647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0.340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1FBD1772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7E49CDD5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0F732FE2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5100A3D4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4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2099D4BC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92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4882E62C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0.558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60C4F076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314A1DAF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706A64F4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3CAFD928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6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412A9864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92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1A250B66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0.667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1A32FE15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3FD2BEF3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036182F1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4EE90C26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8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5D83FB46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92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2B4B94BB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0.783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0D959DC8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48DAACCD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12F43A16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3E650E3F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2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45E05FD4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92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4BC912CB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.009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7BE2DA39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754C7567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08240420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68BEF652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20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00FC988F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92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75756795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.364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3413C3D4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1E1035DB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1140E502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019E497C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22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3075BFAA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92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30469747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.433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1F265ED1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35EF2328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6EEEDE0C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5CC95F7E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32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34614103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92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1207DA92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.656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5258DBA5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15BFAEA0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322483AF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3DDC955C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345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525ABA85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92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7DB260D2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.687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3F3956B2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1DDC2BF2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759B004C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56674B16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40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53B85EFC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92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6320DB23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.732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7E83B5A3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10C1416A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228EB4F6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57C1173C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42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25A538C8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92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4E801E48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.744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241690E4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14815541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60F73707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0706F83D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45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316DF6D5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92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62A30578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.753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2315C05C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5AC2CCE7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40B04B32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464199ED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46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5DBAEDFD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92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6748FB65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.755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75E12E86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5FAFE2B4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7E3BAE6E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529F9D1C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50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505B0B6B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92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4FD1F651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.761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44E35139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5A6B2C96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7998FBEA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7D0528C1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545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49F971EB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92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01941D51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.756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2A3550D8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321B4144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5C9A4BB9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2657D678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60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12CB8067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92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2409BBD9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.744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247831CD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46FF591F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5AA3A598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53149488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62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5792F6DA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92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3C14F40B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.740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0AE32497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763DE930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4D0AD0CE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32F940CF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80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1F38141A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92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4567E730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.674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3E1CE9B0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2927A6AB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4027D7FD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5395E0FF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82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37E5798B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92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79749A57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.666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0951FB70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7B062647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7131C3B0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1D2D216A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00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67679754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92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0C2557B9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.596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0FA2FE65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7B3AC488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35F77DD6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72A340F2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7BFF8BAE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96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159E9783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0.354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00273577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52275E7B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18929F5A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4BF810FE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4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06B0BD30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96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455696E8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0.580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25E80C2A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29200C33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4B606981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4CBC4504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6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6DB08B68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96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28E116A2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0.690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5E2E1672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3FF50362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4D80D2DF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6226A6C0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8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7FD8099C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96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1DF59B29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0.808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724E468A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49453F06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358FAC21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63CB4C8C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2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0944798B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96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22F78571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.039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0CC6FF85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36ED626F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008F9B61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204895AF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20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1BA30BF5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96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590E6984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.398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18F2D54B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7396B5C1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4BE5FB0A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50DC89BF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22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379D396E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96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25B11105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.466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14E6C16A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07D03026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77C79A6E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3F7C6EC3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32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23B211F9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96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01683CDA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.691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16F31DF0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774FE2A0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58D3C402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4F136AA3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345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36EED292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96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0310FF56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.720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3E2046FB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7781347A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4EB603FE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37C40875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40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76853A88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96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70235EED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.765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17FD9D1E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025C7527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32C72F72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1E73FD76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42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62CF518F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96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4678D5E8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.775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24B301E5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6DA79818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30070D2B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199106B7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45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6BBB47A9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96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0AB90C8B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.785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7822E491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46917C66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5182AFA7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1D9978E7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46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23C00A97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96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19630013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.786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06069BBE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32D9199A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565E2D9E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7608FB0F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50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51946788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96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4554BAA0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.790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5E886D61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4427A30E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4DB7E9FC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23983580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545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214937E2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96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10F19E6A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.784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2056FCA9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5662B189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3FA72AC0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0B1FD95A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60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5FE1FDC0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96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7BD0A775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.771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0EB52540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309A6868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2341B1D5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2A5002C9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62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5A879AA8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96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1F44FD5E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.765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34B8CCED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06B44C8B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2EA41C1F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68D7AFE5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80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3583CDD7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96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1C7C8F4B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.696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7191F015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572EA9CD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4DE92E29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059CC78B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82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6A9FE181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96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129B130B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.687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6236462A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7AB68E60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3434F092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6DFDD55F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00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3DEF9087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96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2A885DFD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.613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4C8A8FAC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72205127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4880F15C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15B83343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569346D6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200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6B11741B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0.368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17A00D06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550E464D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5CD64B4A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lastRenderedPageBreak/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2413351E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4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0FE99492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200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0EF56242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0.602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76C740CF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427DC410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1FABD09D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1D6EEC4E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6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436C3AF0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200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2A1DD16C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0.714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54F7D39B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79D5CB18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6DD78316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7FCCC4B2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8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6DA2DB78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200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1BCA7FB6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0.833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429218FF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7E6FD8EE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19DD5D78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5C5780E9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2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23F94CF4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200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2E09EC1B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.071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4DB39BE1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7DDA86E3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23E22CA1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36D6F43B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20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6F6449CE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200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757063E3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.434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73B4E5A3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000DDA7A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4375A93A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13E9EC2A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22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1015D5C9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200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30B74149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.501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01504904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0B56B9D1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2E831A64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769849C6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32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4B5323AF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200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4F8CBE46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.728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656C6B21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0A7015D8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19233ED3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782DEB75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345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14AEDA4C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200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12F95394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.754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02081090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37C6EF8E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0902B56C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47F6B250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40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5E237996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200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11FC503A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.799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179E87A8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03110437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65E0E4EA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7FBAC609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42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3B4C5017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200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79A94FE7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.807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6F6B510B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0A4AAA7E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3EDB7724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04766CA9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45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4E334BF0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200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20F5070A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.819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731BBDBB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35F962FF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6D7B6B7A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32D72101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46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0219FC9B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200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39FC8699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.818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27C46F95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7A65E2AE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3B57AF7F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2DF47354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50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15F92F57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200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1399DD92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.819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10D5F006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0CF6ED3E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31B61882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31D71143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545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22BE0F9C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200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70698619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.813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1B4A504A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6EDE925A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77F82C80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06D0278F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60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7A8A5291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200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278E78AB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.799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1FB7F27E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06CA0475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6BA18AF1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2F5C3052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62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7EB67B7F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200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39ACC2CE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.791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33BA227E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441FD135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0F19B753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689AB52E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80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1225913C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200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46417760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.718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588D69C7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54DF4A26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13A9B6E6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70DA4475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82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00813179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200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775390E6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.709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5BEAAC42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  <w:tr w:rsidR="00F873F2" w:rsidRPr="00F873F2" w14:paraId="39DA1F54" w14:textId="77777777" w:rsidTr="00F873F2">
        <w:trPr>
          <w:trHeight w:val="288"/>
        </w:trPr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152C7C68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Train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66AD6B22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000</w:t>
            </w:r>
          </w:p>
        </w:tc>
        <w:tc>
          <w:tcPr>
            <w:tcW w:w="664" w:type="pct"/>
            <w:shd w:val="clear" w:color="auto" w:fill="auto"/>
            <w:noWrap/>
            <w:vAlign w:val="bottom"/>
            <w:hideMark/>
          </w:tcPr>
          <w:p w14:paraId="25F3F0E3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2000</w:t>
            </w:r>
          </w:p>
        </w:tc>
        <w:tc>
          <w:tcPr>
            <w:tcW w:w="1287" w:type="pct"/>
            <w:shd w:val="clear" w:color="auto" w:fill="auto"/>
            <w:noWrap/>
            <w:vAlign w:val="bottom"/>
            <w:hideMark/>
          </w:tcPr>
          <w:p w14:paraId="1A6CFFC5" w14:textId="77777777" w:rsidR="00F873F2" w:rsidRPr="00F873F2" w:rsidRDefault="00F873F2" w:rsidP="00F873F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1.631</w:t>
            </w:r>
          </w:p>
        </w:tc>
        <w:tc>
          <w:tcPr>
            <w:tcW w:w="1720" w:type="pct"/>
            <w:shd w:val="clear" w:color="auto" w:fill="auto"/>
            <w:noWrap/>
            <w:vAlign w:val="bottom"/>
            <w:hideMark/>
          </w:tcPr>
          <w:p w14:paraId="629CF118" w14:textId="77777777" w:rsidR="00F873F2" w:rsidRPr="00F873F2" w:rsidRDefault="00F873F2" w:rsidP="00F873F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bidi="bn-BD"/>
              </w:rPr>
            </w:pPr>
            <w:r w:rsidRPr="00F873F2">
              <w:rPr>
                <w:rFonts w:ascii="Calibri" w:eastAsia="Times New Roman" w:hAnsi="Calibri" w:cs="Calibri"/>
                <w:color w:val="000000"/>
                <w:lang w:bidi="bn-BD"/>
              </w:rPr>
              <w:t>Duan et al., 1992</w:t>
            </w:r>
          </w:p>
        </w:tc>
      </w:tr>
    </w:tbl>
    <w:p w14:paraId="05A06869" w14:textId="77777777" w:rsidR="00F873F2" w:rsidRDefault="00F873F2" w:rsidP="00F873F2">
      <w:pPr>
        <w:pStyle w:val="ListParagraph"/>
        <w:shd w:val="clear" w:color="auto" w:fill="FFFFFF"/>
        <w:spacing w:after="0" w:line="285" w:lineRule="atLeast"/>
        <w:ind w:left="360"/>
        <w:rPr>
          <w:rFonts w:ascii="Times New Roman" w:eastAsia="Times New Roman" w:hAnsi="Times New Roman" w:cs="Times New Roman"/>
          <w:color w:val="000000"/>
          <w:sz w:val="24"/>
          <w:szCs w:val="24"/>
          <w:lang w:bidi="bn-BD"/>
        </w:rPr>
      </w:pPr>
    </w:p>
    <w:p w14:paraId="2E342D0D" w14:textId="77777777" w:rsidR="0028537F" w:rsidRPr="00015E9A" w:rsidRDefault="0028537F" w:rsidP="00015E9A">
      <w:pPr>
        <w:shd w:val="clear" w:color="auto" w:fill="FFFFFF"/>
        <w:spacing w:after="0" w:line="285" w:lineRule="atLeast"/>
        <w:rPr>
          <w:rFonts w:ascii="Times New Roman" w:eastAsia="Times New Roman" w:hAnsi="Times New Roman" w:cs="Times New Roman"/>
          <w:color w:val="000000"/>
          <w:sz w:val="24"/>
          <w:szCs w:val="24"/>
          <w:lang w:bidi="bn-BD"/>
        </w:rPr>
      </w:pPr>
    </w:p>
    <w:p w14:paraId="7F6B48F5" w14:textId="7A3D621D" w:rsidR="0028537F" w:rsidRPr="00015E9A" w:rsidRDefault="0028537F" w:rsidP="0028537F">
      <w:pPr>
        <w:pStyle w:val="ListParagraph"/>
        <w:shd w:val="clear" w:color="auto" w:fill="FFFFFF"/>
        <w:spacing w:after="0" w:line="285" w:lineRule="atLeast"/>
        <w:ind w:left="0"/>
        <w:rPr>
          <w:rFonts w:ascii="Times New Roman" w:eastAsia="Times New Roman" w:hAnsi="Times New Roman" w:cs="Times New Roman"/>
          <w:color w:val="000000"/>
          <w:sz w:val="28"/>
          <w:szCs w:val="28"/>
          <w:lang w:bidi="bn-BD"/>
        </w:rPr>
      </w:pPr>
      <w:r w:rsidRPr="00015E9A">
        <w:rPr>
          <w:rFonts w:ascii="Times New Roman" w:eastAsia="Times New Roman" w:hAnsi="Times New Roman" w:cs="Times New Roman"/>
          <w:color w:val="000000"/>
          <w:sz w:val="28"/>
          <w:szCs w:val="28"/>
          <w:lang w:bidi="bn-BD"/>
        </w:rPr>
        <w:t>Reference:</w:t>
      </w:r>
    </w:p>
    <w:p w14:paraId="41D5D263" w14:textId="77777777" w:rsidR="00DC6D27" w:rsidRDefault="00DC6D27" w:rsidP="00F873F2">
      <w:pPr>
        <w:pStyle w:val="ListParagraph"/>
        <w:shd w:val="clear" w:color="auto" w:fill="FFFFFF"/>
        <w:spacing w:after="0" w:line="285" w:lineRule="atLeast"/>
        <w:ind w:left="360"/>
        <w:rPr>
          <w:rFonts w:ascii="Times New Roman" w:eastAsia="Times New Roman" w:hAnsi="Times New Roman" w:cs="Times New Roman"/>
          <w:color w:val="000000"/>
          <w:sz w:val="24"/>
          <w:szCs w:val="24"/>
          <w:lang w:bidi="bn-BD"/>
        </w:rPr>
      </w:pPr>
    </w:p>
    <w:p w14:paraId="3685DAB3" w14:textId="4BBBEB8E" w:rsidR="0028537F" w:rsidRPr="00D93D1D" w:rsidRDefault="0028537F" w:rsidP="00D93D1D">
      <w:pPr>
        <w:pStyle w:val="EndNoteBibliography"/>
        <w:numPr>
          <w:ilvl w:val="0"/>
          <w:numId w:val="6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D93D1D">
        <w:rPr>
          <w:rFonts w:ascii="Times New Roman" w:hAnsi="Times New Roman" w:cs="Times New Roman"/>
          <w:sz w:val="24"/>
          <w:szCs w:val="24"/>
        </w:rPr>
        <w:t>Angus, S., Armstrong, B., De Reuck, K., 1976. Carbon dioxide: International thermodynamic tables of the fluid state-3. Pergamon Press, New York 3, 266.</w:t>
      </w:r>
    </w:p>
    <w:p w14:paraId="09A7FADD" w14:textId="77777777" w:rsidR="0028537F" w:rsidRPr="00D93D1D" w:rsidRDefault="0028537F" w:rsidP="00D93D1D">
      <w:pPr>
        <w:pStyle w:val="EndNoteBibliography"/>
        <w:numPr>
          <w:ilvl w:val="0"/>
          <w:numId w:val="6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D93D1D">
        <w:rPr>
          <w:rFonts w:ascii="Times New Roman" w:hAnsi="Times New Roman" w:cs="Times New Roman"/>
          <w:sz w:val="24"/>
          <w:szCs w:val="24"/>
        </w:rPr>
        <w:t>Duan, Z., Møller, N., Weare, J.H., 1992. An equation of state for the CH</w:t>
      </w:r>
      <w:r w:rsidRPr="00D93D1D">
        <w:rPr>
          <w:rFonts w:ascii="Times New Roman" w:hAnsi="Times New Roman" w:cs="Times New Roman"/>
          <w:sz w:val="24"/>
          <w:szCs w:val="24"/>
          <w:vertAlign w:val="subscript"/>
        </w:rPr>
        <w:t>4</w:t>
      </w:r>
      <w:r w:rsidRPr="00D93D1D">
        <w:rPr>
          <w:rFonts w:ascii="Times New Roman" w:hAnsi="Times New Roman" w:cs="Times New Roman"/>
          <w:sz w:val="24"/>
          <w:szCs w:val="24"/>
        </w:rPr>
        <w:t>-CO</w:t>
      </w:r>
      <w:r w:rsidRPr="00D93D1D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Pr="00D93D1D">
        <w:rPr>
          <w:rFonts w:ascii="Times New Roman" w:hAnsi="Times New Roman" w:cs="Times New Roman"/>
          <w:sz w:val="24"/>
          <w:szCs w:val="24"/>
        </w:rPr>
        <w:t>-H</w:t>
      </w:r>
      <w:r w:rsidRPr="00D93D1D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Pr="00D93D1D">
        <w:rPr>
          <w:rFonts w:ascii="Times New Roman" w:hAnsi="Times New Roman" w:cs="Times New Roman"/>
          <w:sz w:val="24"/>
          <w:szCs w:val="24"/>
        </w:rPr>
        <w:t>O system: I. Pure systems from 0 to 1000 C and 0 to 8000 bar. Geochimica et Cosmochimica Acta 56, 2605-2617.</w:t>
      </w:r>
    </w:p>
    <w:p w14:paraId="65F12585" w14:textId="77777777" w:rsidR="0028537F" w:rsidRPr="00D93D1D" w:rsidRDefault="0028537F" w:rsidP="00D93D1D">
      <w:pPr>
        <w:pStyle w:val="EndNoteBibliography"/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</w:rPr>
      </w:pPr>
      <w:r w:rsidRPr="00D93D1D">
        <w:rPr>
          <w:rFonts w:ascii="Times New Roman" w:hAnsi="Times New Roman" w:cs="Times New Roman"/>
          <w:sz w:val="24"/>
          <w:szCs w:val="24"/>
        </w:rPr>
        <w:t>Ryzhenko, B., 1971. Fugacity coefficients of some gases in a broad range of temperatures and pressures. Geochem. Inter. 8, 468-481.</w:t>
      </w:r>
    </w:p>
    <w:p w14:paraId="4700DEF8" w14:textId="2C52EA34" w:rsidR="001C386D" w:rsidRDefault="001C386D" w:rsidP="00E9078A">
      <w:pPr>
        <w:shd w:val="clear" w:color="auto" w:fill="FFFFFF"/>
        <w:spacing w:after="0" w:line="285" w:lineRule="atLeast"/>
        <w:rPr>
          <w:rFonts w:ascii="Times New Roman" w:eastAsia="Times New Roman" w:hAnsi="Times New Roman" w:cs="Times New Roman"/>
          <w:color w:val="000000"/>
          <w:sz w:val="24"/>
          <w:szCs w:val="24"/>
          <w:lang w:bidi="bn-BD"/>
        </w:rPr>
      </w:pPr>
    </w:p>
    <w:sectPr w:rsidR="001C386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911481"/>
    <w:multiLevelType w:val="hybridMultilevel"/>
    <w:tmpl w:val="B27CEB2A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45B906B6"/>
    <w:multiLevelType w:val="hybridMultilevel"/>
    <w:tmpl w:val="5FBAFFB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4DB43E9A"/>
    <w:multiLevelType w:val="hybridMultilevel"/>
    <w:tmpl w:val="9328D7E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64F8418C"/>
    <w:multiLevelType w:val="hybridMultilevel"/>
    <w:tmpl w:val="B18AA948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67532528"/>
    <w:multiLevelType w:val="hybridMultilevel"/>
    <w:tmpl w:val="6F9AE8F6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6D6A3AF3"/>
    <w:multiLevelType w:val="hybridMultilevel"/>
    <w:tmpl w:val="7B9686B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33332948">
    <w:abstractNumId w:val="1"/>
  </w:num>
  <w:num w:numId="2" w16cid:durableId="244269984">
    <w:abstractNumId w:val="0"/>
  </w:num>
  <w:num w:numId="3" w16cid:durableId="432556617">
    <w:abstractNumId w:val="3"/>
  </w:num>
  <w:num w:numId="4" w16cid:durableId="129323775">
    <w:abstractNumId w:val="4"/>
  </w:num>
  <w:num w:numId="5" w16cid:durableId="1273824774">
    <w:abstractNumId w:val="2"/>
  </w:num>
  <w:num w:numId="6" w16cid:durableId="697004555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U0NDA2MjW0NDCyMDVS0lEKTi0uzszPAykwqQUAE6wnBCwAAAA="/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Intl J Greenhouse Gas Control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ept2w90rredfspe0webpafruzv55f922azf5&quot;&gt;My EndNote Library-Converted_new&lt;record-ids&gt;&lt;item&gt;274&lt;/item&gt;&lt;item&gt;328&lt;/item&gt;&lt;item&gt;382&lt;/item&gt;&lt;item&gt;383&lt;/item&gt;&lt;/record-ids&gt;&lt;/item&gt;&lt;/Libraries&gt;"/>
  </w:docVars>
  <w:rsids>
    <w:rsidRoot w:val="00671349"/>
    <w:rsid w:val="00015E9A"/>
    <w:rsid w:val="000A6FAF"/>
    <w:rsid w:val="00114D6E"/>
    <w:rsid w:val="00125A80"/>
    <w:rsid w:val="00166B45"/>
    <w:rsid w:val="00184D30"/>
    <w:rsid w:val="001A586F"/>
    <w:rsid w:val="001B78F7"/>
    <w:rsid w:val="001C386D"/>
    <w:rsid w:val="001C7611"/>
    <w:rsid w:val="001C7E6B"/>
    <w:rsid w:val="001D2340"/>
    <w:rsid w:val="001E5F01"/>
    <w:rsid w:val="00230566"/>
    <w:rsid w:val="00242A6B"/>
    <w:rsid w:val="00252911"/>
    <w:rsid w:val="00264017"/>
    <w:rsid w:val="0028537F"/>
    <w:rsid w:val="002C3117"/>
    <w:rsid w:val="002F4238"/>
    <w:rsid w:val="002F63F1"/>
    <w:rsid w:val="00330C64"/>
    <w:rsid w:val="00345557"/>
    <w:rsid w:val="003C1C04"/>
    <w:rsid w:val="003C359E"/>
    <w:rsid w:val="003E312E"/>
    <w:rsid w:val="003E530D"/>
    <w:rsid w:val="003F1D2D"/>
    <w:rsid w:val="004004AF"/>
    <w:rsid w:val="004112B8"/>
    <w:rsid w:val="00417A94"/>
    <w:rsid w:val="004400B9"/>
    <w:rsid w:val="004525F6"/>
    <w:rsid w:val="00456DFD"/>
    <w:rsid w:val="004966FA"/>
    <w:rsid w:val="004C0ABA"/>
    <w:rsid w:val="004E4215"/>
    <w:rsid w:val="0052607D"/>
    <w:rsid w:val="00590128"/>
    <w:rsid w:val="00590D9A"/>
    <w:rsid w:val="005A28F6"/>
    <w:rsid w:val="005B04CE"/>
    <w:rsid w:val="005C0368"/>
    <w:rsid w:val="0060128A"/>
    <w:rsid w:val="0060275E"/>
    <w:rsid w:val="00602913"/>
    <w:rsid w:val="006432B3"/>
    <w:rsid w:val="00671349"/>
    <w:rsid w:val="006760EE"/>
    <w:rsid w:val="0068407F"/>
    <w:rsid w:val="00692C19"/>
    <w:rsid w:val="006A6565"/>
    <w:rsid w:val="006B6CB7"/>
    <w:rsid w:val="006C2BC0"/>
    <w:rsid w:val="006C2D64"/>
    <w:rsid w:val="006D35D7"/>
    <w:rsid w:val="006E681F"/>
    <w:rsid w:val="00707BF1"/>
    <w:rsid w:val="007112D7"/>
    <w:rsid w:val="00717634"/>
    <w:rsid w:val="007563F1"/>
    <w:rsid w:val="007D4750"/>
    <w:rsid w:val="008041EF"/>
    <w:rsid w:val="00873C26"/>
    <w:rsid w:val="00894F43"/>
    <w:rsid w:val="008C7CF7"/>
    <w:rsid w:val="008E2C77"/>
    <w:rsid w:val="00904DEB"/>
    <w:rsid w:val="0091138C"/>
    <w:rsid w:val="009149AC"/>
    <w:rsid w:val="0095792D"/>
    <w:rsid w:val="00966720"/>
    <w:rsid w:val="009A22E3"/>
    <w:rsid w:val="009C600C"/>
    <w:rsid w:val="00A83CE6"/>
    <w:rsid w:val="00A85109"/>
    <w:rsid w:val="00AF7425"/>
    <w:rsid w:val="00B03A88"/>
    <w:rsid w:val="00B072E9"/>
    <w:rsid w:val="00B175C7"/>
    <w:rsid w:val="00B31491"/>
    <w:rsid w:val="00B83334"/>
    <w:rsid w:val="00BF4318"/>
    <w:rsid w:val="00C0142E"/>
    <w:rsid w:val="00C27BF2"/>
    <w:rsid w:val="00C44F95"/>
    <w:rsid w:val="00C77D40"/>
    <w:rsid w:val="00C86899"/>
    <w:rsid w:val="00CC11AA"/>
    <w:rsid w:val="00CF09E4"/>
    <w:rsid w:val="00CF31B5"/>
    <w:rsid w:val="00D11E40"/>
    <w:rsid w:val="00D81715"/>
    <w:rsid w:val="00D93D1D"/>
    <w:rsid w:val="00DB0860"/>
    <w:rsid w:val="00DC0E6A"/>
    <w:rsid w:val="00DC6D27"/>
    <w:rsid w:val="00E3331E"/>
    <w:rsid w:val="00E9078A"/>
    <w:rsid w:val="00EF039F"/>
    <w:rsid w:val="00EF06B7"/>
    <w:rsid w:val="00F25765"/>
    <w:rsid w:val="00F873F2"/>
    <w:rsid w:val="00FD10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87EA59"/>
  <w15:chartTrackingRefBased/>
  <w15:docId w15:val="{B982606D-4A31-407C-B0EC-D9B382861A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91138C"/>
    <w:rPr>
      <w:color w:val="0563C1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91138C"/>
    <w:rPr>
      <w:color w:val="954F72"/>
      <w:u w:val="single"/>
    </w:rPr>
  </w:style>
  <w:style w:type="paragraph" w:customStyle="1" w:styleId="msonormal0">
    <w:name w:val="msonormal"/>
    <w:basedOn w:val="Normal"/>
    <w:rsid w:val="0091138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bidi="bn-BD"/>
    </w:rPr>
  </w:style>
  <w:style w:type="table" w:styleId="TableGridLight">
    <w:name w:val="Grid Table Light"/>
    <w:basedOn w:val="TableNormal"/>
    <w:uiPriority w:val="40"/>
    <w:rsid w:val="00C27BF2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590128"/>
    <w:rPr>
      <w:color w:val="605E5C"/>
      <w:shd w:val="clear" w:color="auto" w:fill="E1DFDD"/>
    </w:rPr>
  </w:style>
  <w:style w:type="paragraph" w:styleId="ListParagraph">
    <w:name w:val="List Paragraph"/>
    <w:basedOn w:val="Normal"/>
    <w:link w:val="ListParagraphChar"/>
    <w:uiPriority w:val="34"/>
    <w:qFormat/>
    <w:rsid w:val="006432B3"/>
    <w:pPr>
      <w:ind w:left="720"/>
      <w:contextualSpacing/>
    </w:pPr>
  </w:style>
  <w:style w:type="paragraph" w:customStyle="1" w:styleId="xl65">
    <w:name w:val="xl65"/>
    <w:basedOn w:val="Normal"/>
    <w:rsid w:val="00F873F2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top"/>
    </w:pPr>
    <w:rPr>
      <w:rFonts w:ascii="Times New Roman" w:eastAsia="Times New Roman" w:hAnsi="Times New Roman" w:cs="Times New Roman"/>
      <w:b/>
      <w:bCs/>
      <w:sz w:val="24"/>
      <w:szCs w:val="24"/>
      <w:lang w:bidi="bn-BD"/>
    </w:rPr>
  </w:style>
  <w:style w:type="paragraph" w:customStyle="1" w:styleId="xl66">
    <w:name w:val="xl66"/>
    <w:basedOn w:val="Normal"/>
    <w:rsid w:val="00F873F2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top"/>
    </w:pPr>
    <w:rPr>
      <w:rFonts w:ascii="Times New Roman" w:eastAsia="Times New Roman" w:hAnsi="Times New Roman" w:cs="Times New Roman"/>
      <w:b/>
      <w:bCs/>
      <w:sz w:val="24"/>
      <w:szCs w:val="24"/>
      <w:lang w:bidi="bn-BD"/>
    </w:rPr>
  </w:style>
  <w:style w:type="table" w:styleId="PlainTable4">
    <w:name w:val="Plain Table 4"/>
    <w:basedOn w:val="TableNormal"/>
    <w:uiPriority w:val="44"/>
    <w:rsid w:val="00F873F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customStyle="1" w:styleId="EndNoteBibliographyTitle">
    <w:name w:val="EndNote Bibliography Title"/>
    <w:basedOn w:val="Normal"/>
    <w:link w:val="EndNoteBibliographyTitleChar"/>
    <w:rsid w:val="00DC6D27"/>
    <w:pPr>
      <w:spacing w:after="0"/>
      <w:jc w:val="center"/>
    </w:pPr>
    <w:rPr>
      <w:rFonts w:ascii="Calibri" w:hAnsi="Calibri" w:cs="Calibri"/>
      <w:noProof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DC6D27"/>
  </w:style>
  <w:style w:type="character" w:customStyle="1" w:styleId="EndNoteBibliographyTitleChar">
    <w:name w:val="EndNote Bibliography Title Char"/>
    <w:basedOn w:val="ListParagraphChar"/>
    <w:link w:val="EndNoteBibliographyTitle"/>
    <w:rsid w:val="00DC6D27"/>
    <w:rPr>
      <w:rFonts w:ascii="Calibri" w:hAnsi="Calibri" w:cs="Calibri"/>
      <w:noProof/>
    </w:rPr>
  </w:style>
  <w:style w:type="paragraph" w:customStyle="1" w:styleId="EndNoteBibliography">
    <w:name w:val="EndNote Bibliography"/>
    <w:basedOn w:val="Normal"/>
    <w:link w:val="EndNoteBibliographyChar"/>
    <w:rsid w:val="00DC6D27"/>
    <w:pPr>
      <w:spacing w:line="240" w:lineRule="auto"/>
    </w:pPr>
    <w:rPr>
      <w:rFonts w:ascii="Calibri" w:hAnsi="Calibri" w:cs="Calibri"/>
      <w:noProof/>
    </w:rPr>
  </w:style>
  <w:style w:type="character" w:customStyle="1" w:styleId="EndNoteBibliographyChar">
    <w:name w:val="EndNote Bibliography Char"/>
    <w:basedOn w:val="ListParagraphChar"/>
    <w:link w:val="EndNoteBibliography"/>
    <w:rsid w:val="00DC6D27"/>
    <w:rPr>
      <w:rFonts w:ascii="Calibri" w:hAnsi="Calibri" w:cs="Calibri"/>
      <w:noProof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5612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58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065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966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2791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4597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0443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909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251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1572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5978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github.com/Rupom-Bhattacherjee/Modeling-CO2-Fugacity-Coefficient/blob/main/XGBModel_phi_rf.sav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07</TotalTime>
  <Pages>16</Pages>
  <Words>3971</Words>
  <Characters>22641</Characters>
  <Application>Microsoft Office Word</Application>
  <DocSecurity>0</DocSecurity>
  <Lines>188</Lines>
  <Paragraphs>53</Paragraphs>
  <ScaleCrop>false</ScaleCrop>
  <Company/>
  <LinksUpToDate>false</LinksUpToDate>
  <CharactersWithSpaces>265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hattacherjee, Rupom</dc:creator>
  <cp:keywords/>
  <dc:description/>
  <cp:lastModifiedBy>Bhattacherjee, Rupom</cp:lastModifiedBy>
  <cp:revision>48</cp:revision>
  <dcterms:created xsi:type="dcterms:W3CDTF">2023-07-09T07:28:00Z</dcterms:created>
  <dcterms:modified xsi:type="dcterms:W3CDTF">2023-07-23T07:55:00Z</dcterms:modified>
</cp:coreProperties>
</file>